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bookmarkStart w:id="0" w:name="_Hlk102945850" w:displacedByCustomXml="next"/>
    <w:bookmarkEnd w:id="0" w:displacedByCustomXml="next"/>
    <w:sdt>
      <w:sdtPr>
        <w:id w:val="-1303460724"/>
        <w:docPartObj>
          <w:docPartGallery w:val="Cover Pages"/>
          <w:docPartUnique/>
        </w:docPartObj>
      </w:sdtPr>
      <w:sdtEndPr>
        <w:rPr>
          <w:sz w:val="24"/>
          <w:szCs w:val="24"/>
        </w:rPr>
      </w:sdtEndPr>
      <w:sdtContent>
        <w:p w14:paraId="017CAD5C" w14:textId="0F4BB8B2" w:rsidR="00B31590" w:rsidRDefault="00E22093">
          <w:r>
            <w:rPr>
              <w:noProof/>
              <w:lang w:bidi="si-LK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F819542" wp14:editId="66F930CB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431165</wp:posOffset>
                    </wp:positionV>
                    <wp:extent cx="594360" cy="987552"/>
                    <wp:effectExtent l="0" t="0" r="6350" b="1905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54E60C36" w14:textId="42739705" w:rsidR="00B31590" w:rsidRDefault="00B3159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202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4F819542" id="Rectangle 132" o:spid="_x0000_s1026" style="position:absolute;margin-left:-4.4pt;margin-top:33.95pt;width:46.8pt;height:77.75pt;z-index:251659264;visibility:visible;mso-wrap-style:square;mso-width-percent:76;mso-height-percent:98;mso-wrap-distance-left:9pt;mso-wrap-distance-top:0;mso-wrap-distance-right:9pt;mso-wrap-distance-bottom:0;mso-position-horizontal:right;mso-position-horizontal-relative:margin;mso-position-vertical:absolute;mso-position-vertical-relative:page;mso-width-percent:76;mso-height-percent:9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54E60C36" w14:textId="42739705" w:rsidR="00B31590" w:rsidRDefault="00B3159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2022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20ED2AC6" w14:textId="71CAE1F7" w:rsidR="00B31590" w:rsidRDefault="00B31590">
          <w:pPr>
            <w:rPr>
              <w:sz w:val="24"/>
              <w:szCs w:val="24"/>
            </w:rPr>
          </w:pPr>
          <w:r>
            <w:rPr>
              <w:noProof/>
              <w:lang w:bidi="si-LK"/>
            </w:rPr>
            <w:drawing>
              <wp:anchor distT="0" distB="0" distL="114300" distR="114300" simplePos="0" relativeHeight="251662336" behindDoc="0" locked="0" layoutInCell="1" allowOverlap="1" wp14:anchorId="1196DE42" wp14:editId="0D1FA067">
                <wp:simplePos x="0" y="0"/>
                <wp:positionH relativeFrom="page">
                  <wp:align>center</wp:align>
                </wp:positionH>
                <wp:positionV relativeFrom="paragraph">
                  <wp:posOffset>209550</wp:posOffset>
                </wp:positionV>
                <wp:extent cx="1573263" cy="1608455"/>
                <wp:effectExtent l="0" t="0" r="8255" b="0"/>
                <wp:wrapSquare wrapText="bothSides"/>
                <wp:docPr id="32" name="Picture 32" descr="A picture containing 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icon&#10;&#10;Description automatically generated"/>
                        <pic:cNvPicPr>
                          <a:picLocks noChangeAspect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73263" cy="1608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lang w:bidi="si-LK"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2CB64003" wp14:editId="779B7004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14554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408241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FC837B8" w14:textId="1A1A6470" w:rsidR="00B31590" w:rsidRDefault="00DE6F18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31590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MAD</w:t>
                                    </w:r>
                                    <w:r w:rsidR="00046281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Final </w:t>
                                    </w:r>
                                    <w:r w:rsidR="00B31590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Project</w:t>
                                    </w:r>
                                    <w:r w:rsidR="00046281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r w:rsidR="00B31590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Report.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F0E6AFC" w14:textId="22BE19C9" w:rsidR="00B31590" w:rsidRPr="00B31590" w:rsidRDefault="00B31590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B31590">
                                      <w:rPr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Online Vegetable Delivery System.</w:t>
                                    </w:r>
                                  </w:p>
                                </w:sdtContent>
                              </w:sdt>
                              <w:p w14:paraId="072AFC06" w14:textId="0312BCC5" w:rsidR="00B31590" w:rsidRDefault="00B31590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TEAM: United</w:t>
                                </w:r>
                              </w:p>
                              <w:p w14:paraId="00E095AE" w14:textId="36B2CD83" w:rsidR="00E22093" w:rsidRDefault="00E22093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Group: 0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2CB6400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7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" filled="f" stroked="f" strokeweight=".5pt">
                    <v:textbox style="mso-fit-shape-to-text:t" inset="0,0,0,0">
                      <w:txbxContent>
                        <w:p w14:paraId="5FC837B8" w14:textId="1A1A6470" w:rsidR="00B31590" w:rsidRDefault="00DE6F18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B31590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MAD</w:t>
                              </w:r>
                              <w:r w:rsidR="00046281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 Final </w:t>
                              </w:r>
                              <w:r w:rsidR="00B31590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Project</w:t>
                              </w:r>
                              <w:r w:rsidR="00046281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r w:rsidR="00B31590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Report.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F0E6AFC" w14:textId="22BE19C9" w:rsidR="00B31590" w:rsidRPr="00B31590" w:rsidRDefault="00B31590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B31590">
                                <w:rPr>
                                  <w:color w:val="4472C4" w:themeColor="accent1"/>
                                  <w:sz w:val="28"/>
                                  <w:szCs w:val="28"/>
                                </w:rPr>
                                <w:t>Online Vegetable Delivery System.</w:t>
                              </w:r>
                            </w:p>
                          </w:sdtContent>
                        </w:sdt>
                        <w:p w14:paraId="072AFC06" w14:textId="0312BCC5" w:rsidR="00B31590" w:rsidRDefault="00B31590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TEAM: United</w:t>
                          </w:r>
                        </w:p>
                        <w:p w14:paraId="00E095AE" w14:textId="36B2CD83" w:rsidR="00E22093" w:rsidRDefault="00E22093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Group: 04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sz w:val="24"/>
              <w:szCs w:val="24"/>
            </w:rPr>
            <w:br w:type="page"/>
          </w:r>
        </w:p>
        <w:bookmarkStart w:id="1" w:name="_Hlk98687200" w:displacedByCustomXml="next"/>
        <w:bookmarkEnd w:id="1" w:displacedByCustomXml="next"/>
      </w:sdtContent>
    </w:sdt>
    <w:p w14:paraId="0CFDD702" w14:textId="77777777" w:rsidR="00B31590" w:rsidRDefault="00B31590"/>
    <w:tbl>
      <w:tblPr>
        <w:tblStyle w:val="TableGrid"/>
        <w:tblpPr w:leftFromText="180" w:rightFromText="180" w:vertAnchor="page" w:horzAnchor="page" w:tblpX="1409" w:tblpY="1126"/>
        <w:tblW w:w="14379" w:type="dxa"/>
        <w:tblLayout w:type="fixed"/>
        <w:tblLook w:val="04A0" w:firstRow="1" w:lastRow="0" w:firstColumn="1" w:lastColumn="0" w:noHBand="0" w:noVBand="1"/>
      </w:tblPr>
      <w:tblGrid>
        <w:gridCol w:w="1501"/>
        <w:gridCol w:w="1808"/>
        <w:gridCol w:w="1055"/>
        <w:gridCol w:w="1244"/>
        <w:gridCol w:w="821"/>
        <w:gridCol w:w="800"/>
        <w:gridCol w:w="581"/>
        <w:gridCol w:w="778"/>
        <w:gridCol w:w="1055"/>
        <w:gridCol w:w="905"/>
        <w:gridCol w:w="904"/>
        <w:gridCol w:w="1212"/>
        <w:gridCol w:w="609"/>
        <w:gridCol w:w="1090"/>
        <w:gridCol w:w="16"/>
      </w:tblGrid>
      <w:tr w:rsidR="00CC71A7" w14:paraId="6AE47066" w14:textId="77777777" w:rsidTr="00CC71A7">
        <w:trPr>
          <w:trHeight w:val="316"/>
        </w:trPr>
        <w:tc>
          <w:tcPr>
            <w:tcW w:w="14379" w:type="dxa"/>
            <w:gridSpan w:val="15"/>
          </w:tcPr>
          <w:p w14:paraId="21A5A62A" w14:textId="77777777" w:rsidR="006941D1" w:rsidRPr="009B40A3" w:rsidRDefault="006941D1" w:rsidP="00E22093">
            <w:pPr>
              <w:spacing w:line="0" w:lineRule="atLeast"/>
              <w:jc w:val="center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 xml:space="preserve">MAD Project Evaluation </w:t>
            </w:r>
            <w:r>
              <w:rPr>
                <w:b/>
                <w:bCs/>
                <w:sz w:val="24"/>
              </w:rPr>
              <w:t>2</w:t>
            </w:r>
            <w:r w:rsidRPr="009B40A3">
              <w:rPr>
                <w:b/>
                <w:bCs/>
                <w:sz w:val="24"/>
              </w:rPr>
              <w:t xml:space="preserve"> – </w:t>
            </w:r>
            <w:r>
              <w:rPr>
                <w:b/>
                <w:bCs/>
                <w:sz w:val="24"/>
              </w:rPr>
              <w:t>June</w:t>
            </w:r>
            <w:r w:rsidRPr="009B40A3">
              <w:rPr>
                <w:b/>
                <w:bCs/>
                <w:sz w:val="24"/>
              </w:rPr>
              <w:t xml:space="preserve"> Intake 202</w:t>
            </w:r>
            <w:r>
              <w:rPr>
                <w:b/>
                <w:bCs/>
                <w:sz w:val="24"/>
              </w:rPr>
              <w:t>2</w:t>
            </w:r>
          </w:p>
        </w:tc>
      </w:tr>
      <w:tr w:rsidR="00B31590" w:rsidRPr="009B40A3" w14:paraId="6BABCFFB" w14:textId="77777777" w:rsidTr="00CC71A7">
        <w:trPr>
          <w:gridAfter w:val="1"/>
          <w:wAfter w:w="11" w:type="dxa"/>
          <w:trHeight w:val="690"/>
        </w:trPr>
        <w:tc>
          <w:tcPr>
            <w:tcW w:w="1503" w:type="dxa"/>
          </w:tcPr>
          <w:p w14:paraId="58B8DC69" w14:textId="77777777" w:rsidR="006941D1" w:rsidRPr="009B40A3" w:rsidRDefault="006941D1" w:rsidP="00E22093">
            <w:pPr>
              <w:spacing w:line="0" w:lineRule="atLeast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>Project Name:</w:t>
            </w:r>
          </w:p>
        </w:tc>
        <w:tc>
          <w:tcPr>
            <w:tcW w:w="2866" w:type="dxa"/>
            <w:gridSpan w:val="2"/>
          </w:tcPr>
          <w:p w14:paraId="46EC7C97" w14:textId="2B424A1F" w:rsidR="006941D1" w:rsidRPr="009B40A3" w:rsidRDefault="00CC71A7" w:rsidP="00E22093">
            <w:pPr>
              <w:spacing w:line="0" w:lineRule="atLeas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Online Vegetable Delivery system.</w:t>
            </w:r>
          </w:p>
        </w:tc>
        <w:tc>
          <w:tcPr>
            <w:tcW w:w="1244" w:type="dxa"/>
          </w:tcPr>
          <w:p w14:paraId="79747B87" w14:textId="7BD2AC98" w:rsidR="006941D1" w:rsidRPr="009B40A3" w:rsidRDefault="006941D1" w:rsidP="00E22093">
            <w:pPr>
              <w:spacing w:line="0" w:lineRule="atLeast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>Batch:</w:t>
            </w:r>
            <w:r w:rsidR="00E41E67">
              <w:rPr>
                <w:b/>
                <w:bCs/>
                <w:sz w:val="24"/>
              </w:rPr>
              <w:t xml:space="preserve"> </w:t>
            </w:r>
          </w:p>
        </w:tc>
        <w:tc>
          <w:tcPr>
            <w:tcW w:w="2980" w:type="dxa"/>
            <w:gridSpan w:val="4"/>
          </w:tcPr>
          <w:p w14:paraId="04B3DF9C" w14:textId="583F1B9F" w:rsidR="006941D1" w:rsidRPr="009B40A3" w:rsidRDefault="00CC71A7" w:rsidP="00E22093">
            <w:pPr>
              <w:spacing w:line="0" w:lineRule="atLeas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4.1 (Batch 4)</w:t>
            </w:r>
          </w:p>
        </w:tc>
        <w:tc>
          <w:tcPr>
            <w:tcW w:w="1055" w:type="dxa"/>
          </w:tcPr>
          <w:p w14:paraId="03961700" w14:textId="77777777" w:rsidR="006941D1" w:rsidRPr="009B40A3" w:rsidRDefault="006941D1" w:rsidP="00E22093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905" w:type="dxa"/>
          </w:tcPr>
          <w:p w14:paraId="2FFD1EBD" w14:textId="77777777" w:rsidR="006941D1" w:rsidRPr="009B40A3" w:rsidRDefault="006941D1" w:rsidP="00E22093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904" w:type="dxa"/>
          </w:tcPr>
          <w:p w14:paraId="1C90F3EE" w14:textId="77777777" w:rsidR="006941D1" w:rsidRPr="009B40A3" w:rsidRDefault="006941D1" w:rsidP="00E22093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2911" w:type="dxa"/>
            <w:gridSpan w:val="3"/>
          </w:tcPr>
          <w:p w14:paraId="7FEABEEF" w14:textId="77777777" w:rsidR="006941D1" w:rsidRPr="009B40A3" w:rsidRDefault="006941D1" w:rsidP="00E22093">
            <w:pPr>
              <w:spacing w:line="0" w:lineRule="atLeast"/>
              <w:rPr>
                <w:b/>
                <w:bCs/>
                <w:sz w:val="24"/>
              </w:rPr>
            </w:pPr>
          </w:p>
        </w:tc>
      </w:tr>
      <w:tr w:rsidR="00CC71A7" w14:paraId="6657AAB8" w14:textId="77777777" w:rsidTr="00CC71A7">
        <w:trPr>
          <w:gridAfter w:val="1"/>
          <w:wAfter w:w="16" w:type="dxa"/>
          <w:cantSplit/>
          <w:trHeight w:val="3664"/>
        </w:trPr>
        <w:tc>
          <w:tcPr>
            <w:tcW w:w="1503" w:type="dxa"/>
          </w:tcPr>
          <w:p w14:paraId="3956C572" w14:textId="77777777" w:rsidR="006941D1" w:rsidRPr="00CA160C" w:rsidRDefault="006941D1" w:rsidP="00E22093">
            <w:pPr>
              <w:spacing w:line="0" w:lineRule="atLeast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Student ID</w:t>
            </w:r>
          </w:p>
        </w:tc>
        <w:tc>
          <w:tcPr>
            <w:tcW w:w="1810" w:type="dxa"/>
          </w:tcPr>
          <w:p w14:paraId="50E18A98" w14:textId="77777777" w:rsidR="006941D1" w:rsidRPr="00CA160C" w:rsidRDefault="006941D1" w:rsidP="00E22093">
            <w:pPr>
              <w:spacing w:line="0" w:lineRule="atLeast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Student Name</w:t>
            </w:r>
          </w:p>
        </w:tc>
        <w:tc>
          <w:tcPr>
            <w:tcW w:w="1055" w:type="dxa"/>
            <w:textDirection w:val="btLr"/>
          </w:tcPr>
          <w:p w14:paraId="5BB4E6A2" w14:textId="77777777" w:rsidR="008A7100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Integrated system using a repository</w:t>
            </w:r>
          </w:p>
          <w:p w14:paraId="778EBD6F" w14:textId="1546E466" w:rsidR="006941D1" w:rsidRDefault="006941D1" w:rsidP="00E22093">
            <w:pPr>
              <w:spacing w:line="0" w:lineRule="atLeast"/>
              <w:ind w:left="113" w:right="113"/>
              <w:rPr>
                <w:sz w:val="24"/>
              </w:rPr>
            </w:pPr>
            <w:r w:rsidRPr="00CA160C">
              <w:rPr>
                <w:b/>
                <w:bCs/>
                <w:sz w:val="24"/>
              </w:rPr>
              <w:t xml:space="preserve"> (Out of 5)</w:t>
            </w:r>
          </w:p>
        </w:tc>
        <w:tc>
          <w:tcPr>
            <w:tcW w:w="1244" w:type="dxa"/>
            <w:textDirection w:val="btLr"/>
          </w:tcPr>
          <w:p w14:paraId="3A0651D2" w14:textId="77777777" w:rsidR="006941D1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Marketing the app using a video clip published in a social media account (e.g.: LinkedIn) (Out of 10)</w:t>
            </w:r>
          </w:p>
        </w:tc>
        <w:tc>
          <w:tcPr>
            <w:tcW w:w="821" w:type="dxa"/>
            <w:textDirection w:val="btLr"/>
          </w:tcPr>
          <w:p w14:paraId="1F7DC0EE" w14:textId="77777777" w:rsidR="006941D1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CRUD Function completeness (Out of 20)</w:t>
            </w:r>
          </w:p>
        </w:tc>
        <w:tc>
          <w:tcPr>
            <w:tcW w:w="800" w:type="dxa"/>
            <w:textDirection w:val="btLr"/>
          </w:tcPr>
          <w:p w14:paraId="33890210" w14:textId="77777777" w:rsidR="00500469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 xml:space="preserve">Database connectivity </w:t>
            </w:r>
          </w:p>
          <w:p w14:paraId="365F238F" w14:textId="45E66A4E" w:rsidR="006941D1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(Out of 5)</w:t>
            </w:r>
          </w:p>
        </w:tc>
        <w:tc>
          <w:tcPr>
            <w:tcW w:w="581" w:type="dxa"/>
            <w:textDirection w:val="btLr"/>
          </w:tcPr>
          <w:p w14:paraId="7AE3E828" w14:textId="77777777" w:rsidR="006941D1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Usability (Out of 5)</w:t>
            </w:r>
          </w:p>
        </w:tc>
        <w:tc>
          <w:tcPr>
            <w:tcW w:w="776" w:type="dxa"/>
            <w:textDirection w:val="btLr"/>
          </w:tcPr>
          <w:p w14:paraId="144E441D" w14:textId="77777777" w:rsidR="006941D1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Validations (Out of 5)</w:t>
            </w:r>
          </w:p>
        </w:tc>
        <w:tc>
          <w:tcPr>
            <w:tcW w:w="1055" w:type="dxa"/>
            <w:textDirection w:val="btLr"/>
          </w:tcPr>
          <w:p w14:paraId="0246B7B0" w14:textId="77777777" w:rsidR="00500469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 xml:space="preserve">Good coding practice </w:t>
            </w:r>
          </w:p>
          <w:p w14:paraId="1997D07F" w14:textId="70337CC6" w:rsidR="006941D1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(Out of 5)</w:t>
            </w:r>
          </w:p>
        </w:tc>
        <w:tc>
          <w:tcPr>
            <w:tcW w:w="905" w:type="dxa"/>
            <w:textDirection w:val="btLr"/>
          </w:tcPr>
          <w:p w14:paraId="33E22DF0" w14:textId="77777777" w:rsidR="00500469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 xml:space="preserve">Out of box features </w:t>
            </w:r>
          </w:p>
          <w:p w14:paraId="7026684F" w14:textId="79E07B2C" w:rsidR="006941D1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(Out of 10)</w:t>
            </w:r>
          </w:p>
        </w:tc>
        <w:tc>
          <w:tcPr>
            <w:tcW w:w="904" w:type="dxa"/>
            <w:textDirection w:val="btLr"/>
          </w:tcPr>
          <w:p w14:paraId="49DD7DF7" w14:textId="77777777" w:rsidR="00500469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 xml:space="preserve">Test cases </w:t>
            </w:r>
          </w:p>
          <w:p w14:paraId="0C7C862E" w14:textId="2A20DD7B" w:rsidR="006941D1" w:rsidRDefault="006941D1" w:rsidP="00E22093">
            <w:pPr>
              <w:spacing w:line="0" w:lineRule="atLeast"/>
              <w:ind w:left="113" w:right="113"/>
              <w:rPr>
                <w:sz w:val="24"/>
              </w:rPr>
            </w:pPr>
            <w:r w:rsidRPr="00CA160C">
              <w:rPr>
                <w:b/>
                <w:bCs/>
                <w:sz w:val="24"/>
              </w:rPr>
              <w:t>(Out of 10)</w:t>
            </w:r>
          </w:p>
        </w:tc>
        <w:tc>
          <w:tcPr>
            <w:tcW w:w="1212" w:type="dxa"/>
            <w:textDirection w:val="btLr"/>
          </w:tcPr>
          <w:p w14:paraId="20344058" w14:textId="77777777" w:rsidR="006941D1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Report (Out of 10)</w:t>
            </w:r>
          </w:p>
        </w:tc>
        <w:tc>
          <w:tcPr>
            <w:tcW w:w="609" w:type="dxa"/>
            <w:textDirection w:val="btLr"/>
          </w:tcPr>
          <w:p w14:paraId="0F953B33" w14:textId="77777777" w:rsidR="006941D1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Q &amp; A (Out of 15)</w:t>
            </w:r>
          </w:p>
        </w:tc>
        <w:tc>
          <w:tcPr>
            <w:tcW w:w="1088" w:type="dxa"/>
            <w:textDirection w:val="btLr"/>
          </w:tcPr>
          <w:p w14:paraId="6B0CD516" w14:textId="77777777" w:rsidR="006941D1" w:rsidRPr="00CA160C" w:rsidRDefault="006941D1" w:rsidP="00E22093">
            <w:pPr>
              <w:spacing w:line="0" w:lineRule="atLeast"/>
              <w:ind w:left="113" w:right="113"/>
              <w:rPr>
                <w:b/>
                <w:bCs/>
                <w:sz w:val="24"/>
              </w:rPr>
            </w:pPr>
            <w:r w:rsidRPr="00CA160C">
              <w:rPr>
                <w:b/>
                <w:bCs/>
                <w:sz w:val="24"/>
              </w:rPr>
              <w:t>Total (Out of 100)</w:t>
            </w:r>
          </w:p>
        </w:tc>
      </w:tr>
      <w:tr w:rsidR="00CC71A7" w14:paraId="454B5E5B" w14:textId="77777777" w:rsidTr="00CC71A7">
        <w:trPr>
          <w:gridAfter w:val="1"/>
          <w:wAfter w:w="16" w:type="dxa"/>
          <w:trHeight w:val="332"/>
        </w:trPr>
        <w:tc>
          <w:tcPr>
            <w:tcW w:w="1503" w:type="dxa"/>
          </w:tcPr>
          <w:p w14:paraId="4C3D4D41" w14:textId="2A01C42A" w:rsidR="00E22093" w:rsidRDefault="00E22093" w:rsidP="00E22093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IT20271282</w:t>
            </w:r>
          </w:p>
        </w:tc>
        <w:tc>
          <w:tcPr>
            <w:tcW w:w="1810" w:type="dxa"/>
          </w:tcPr>
          <w:p w14:paraId="66C98C7B" w14:textId="20CF4B3D" w:rsidR="00E22093" w:rsidRDefault="00E22093" w:rsidP="00E22093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Anthony C.D. K</w:t>
            </w:r>
          </w:p>
        </w:tc>
        <w:tc>
          <w:tcPr>
            <w:tcW w:w="1055" w:type="dxa"/>
            <w:vMerge w:val="restart"/>
          </w:tcPr>
          <w:p w14:paraId="5D1F2AAA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1244" w:type="dxa"/>
            <w:vMerge w:val="restart"/>
          </w:tcPr>
          <w:p w14:paraId="0FB4AFC0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821" w:type="dxa"/>
          </w:tcPr>
          <w:p w14:paraId="21C7131F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800" w:type="dxa"/>
          </w:tcPr>
          <w:p w14:paraId="6D3552D7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581" w:type="dxa"/>
          </w:tcPr>
          <w:p w14:paraId="31B8065B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776" w:type="dxa"/>
          </w:tcPr>
          <w:p w14:paraId="7BD89B76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1055" w:type="dxa"/>
          </w:tcPr>
          <w:p w14:paraId="3FD0E5DE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905" w:type="dxa"/>
          </w:tcPr>
          <w:p w14:paraId="4C0F53FC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904" w:type="dxa"/>
          </w:tcPr>
          <w:p w14:paraId="0315B854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1212" w:type="dxa"/>
          </w:tcPr>
          <w:p w14:paraId="734D1075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609" w:type="dxa"/>
          </w:tcPr>
          <w:p w14:paraId="6E7D3D35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  <w:tc>
          <w:tcPr>
            <w:tcW w:w="1088" w:type="dxa"/>
          </w:tcPr>
          <w:p w14:paraId="55A20FF7" w14:textId="77777777" w:rsidR="00E22093" w:rsidRDefault="00E22093" w:rsidP="00E22093">
            <w:pPr>
              <w:spacing w:line="0" w:lineRule="atLeast"/>
              <w:rPr>
                <w:sz w:val="24"/>
              </w:rPr>
            </w:pPr>
          </w:p>
        </w:tc>
      </w:tr>
      <w:tr w:rsidR="00CC71A7" w14:paraId="3020E87A" w14:textId="77777777" w:rsidTr="00CC71A7">
        <w:trPr>
          <w:gridAfter w:val="1"/>
          <w:wAfter w:w="16" w:type="dxa"/>
          <w:trHeight w:val="316"/>
        </w:trPr>
        <w:tc>
          <w:tcPr>
            <w:tcW w:w="1503" w:type="dxa"/>
          </w:tcPr>
          <w:p w14:paraId="776FAAE9" w14:textId="448FA28A" w:rsidR="00CA160C" w:rsidRDefault="00CA160C" w:rsidP="00CA160C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IT20148904</w:t>
            </w:r>
          </w:p>
        </w:tc>
        <w:tc>
          <w:tcPr>
            <w:tcW w:w="1810" w:type="dxa"/>
          </w:tcPr>
          <w:p w14:paraId="11FCB564" w14:textId="555B50D0" w:rsidR="00CA160C" w:rsidRDefault="00CA160C" w:rsidP="00CA160C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D.T.D Yapa</w:t>
            </w:r>
          </w:p>
        </w:tc>
        <w:tc>
          <w:tcPr>
            <w:tcW w:w="1055" w:type="dxa"/>
            <w:vMerge/>
          </w:tcPr>
          <w:p w14:paraId="26C783D6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244" w:type="dxa"/>
            <w:vMerge/>
          </w:tcPr>
          <w:p w14:paraId="4F197FA9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821" w:type="dxa"/>
          </w:tcPr>
          <w:p w14:paraId="204344D9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800" w:type="dxa"/>
          </w:tcPr>
          <w:p w14:paraId="4FB4F320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581" w:type="dxa"/>
          </w:tcPr>
          <w:p w14:paraId="6BDFF89A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776" w:type="dxa"/>
          </w:tcPr>
          <w:p w14:paraId="0A510DF5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055" w:type="dxa"/>
          </w:tcPr>
          <w:p w14:paraId="62911398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905" w:type="dxa"/>
          </w:tcPr>
          <w:p w14:paraId="72A992C5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904" w:type="dxa"/>
          </w:tcPr>
          <w:p w14:paraId="6E7086A0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212" w:type="dxa"/>
          </w:tcPr>
          <w:p w14:paraId="6DE99A17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609" w:type="dxa"/>
          </w:tcPr>
          <w:p w14:paraId="35C948D6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088" w:type="dxa"/>
          </w:tcPr>
          <w:p w14:paraId="05FC038D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</w:tr>
      <w:tr w:rsidR="00CC71A7" w14:paraId="35826FA5" w14:textId="77777777" w:rsidTr="00CC71A7">
        <w:trPr>
          <w:gridAfter w:val="1"/>
          <w:wAfter w:w="16" w:type="dxa"/>
          <w:trHeight w:val="316"/>
        </w:trPr>
        <w:tc>
          <w:tcPr>
            <w:tcW w:w="1503" w:type="dxa"/>
          </w:tcPr>
          <w:p w14:paraId="79836942" w14:textId="2BC0FA43" w:rsidR="00CA160C" w:rsidRDefault="00CA160C" w:rsidP="00CA160C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IT20149376</w:t>
            </w:r>
          </w:p>
        </w:tc>
        <w:tc>
          <w:tcPr>
            <w:tcW w:w="1810" w:type="dxa"/>
          </w:tcPr>
          <w:p w14:paraId="4169FA1E" w14:textId="254DA074" w:rsidR="00CA160C" w:rsidRDefault="00CA160C" w:rsidP="00CA160C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K.A.C.M Keragala</w:t>
            </w:r>
          </w:p>
        </w:tc>
        <w:tc>
          <w:tcPr>
            <w:tcW w:w="1055" w:type="dxa"/>
            <w:vMerge/>
          </w:tcPr>
          <w:p w14:paraId="19AD3588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244" w:type="dxa"/>
            <w:vMerge/>
          </w:tcPr>
          <w:p w14:paraId="24EB53B6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821" w:type="dxa"/>
          </w:tcPr>
          <w:p w14:paraId="72F73485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800" w:type="dxa"/>
          </w:tcPr>
          <w:p w14:paraId="10A6D67E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581" w:type="dxa"/>
          </w:tcPr>
          <w:p w14:paraId="6B7F6322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776" w:type="dxa"/>
          </w:tcPr>
          <w:p w14:paraId="110AF482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055" w:type="dxa"/>
          </w:tcPr>
          <w:p w14:paraId="6C52DB18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905" w:type="dxa"/>
          </w:tcPr>
          <w:p w14:paraId="41AC0694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904" w:type="dxa"/>
          </w:tcPr>
          <w:p w14:paraId="7F85341A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212" w:type="dxa"/>
          </w:tcPr>
          <w:p w14:paraId="342CCF91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609" w:type="dxa"/>
          </w:tcPr>
          <w:p w14:paraId="3623CCE9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088" w:type="dxa"/>
          </w:tcPr>
          <w:p w14:paraId="1678DB51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</w:tr>
      <w:tr w:rsidR="00CC71A7" w14:paraId="1BA76BFA" w14:textId="77777777" w:rsidTr="00CC71A7">
        <w:trPr>
          <w:gridAfter w:val="1"/>
          <w:wAfter w:w="16" w:type="dxa"/>
          <w:trHeight w:val="316"/>
        </w:trPr>
        <w:tc>
          <w:tcPr>
            <w:tcW w:w="1503" w:type="dxa"/>
          </w:tcPr>
          <w:p w14:paraId="6801CFC6" w14:textId="0CFE6129" w:rsidR="00CA160C" w:rsidRDefault="00CA160C" w:rsidP="00CA160C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IT20616410</w:t>
            </w:r>
          </w:p>
        </w:tc>
        <w:tc>
          <w:tcPr>
            <w:tcW w:w="1810" w:type="dxa"/>
          </w:tcPr>
          <w:p w14:paraId="288CE008" w14:textId="15E22A21" w:rsidR="00CA160C" w:rsidRDefault="00CA160C" w:rsidP="00CA160C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Wickramasinghe W.A.C. P</w:t>
            </w:r>
          </w:p>
        </w:tc>
        <w:tc>
          <w:tcPr>
            <w:tcW w:w="1055" w:type="dxa"/>
            <w:vMerge/>
          </w:tcPr>
          <w:p w14:paraId="3F7B6B79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244" w:type="dxa"/>
            <w:vMerge/>
          </w:tcPr>
          <w:p w14:paraId="7CD6CF41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821" w:type="dxa"/>
          </w:tcPr>
          <w:p w14:paraId="57D9E9B2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800" w:type="dxa"/>
          </w:tcPr>
          <w:p w14:paraId="5DE73FE2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581" w:type="dxa"/>
          </w:tcPr>
          <w:p w14:paraId="0B8AA25D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776" w:type="dxa"/>
          </w:tcPr>
          <w:p w14:paraId="6083746B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055" w:type="dxa"/>
          </w:tcPr>
          <w:p w14:paraId="2E161446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905" w:type="dxa"/>
          </w:tcPr>
          <w:p w14:paraId="20148E62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904" w:type="dxa"/>
          </w:tcPr>
          <w:p w14:paraId="4FA70DFB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212" w:type="dxa"/>
          </w:tcPr>
          <w:p w14:paraId="56D041DB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609" w:type="dxa"/>
          </w:tcPr>
          <w:p w14:paraId="0E7B4913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  <w:tc>
          <w:tcPr>
            <w:tcW w:w="1088" w:type="dxa"/>
          </w:tcPr>
          <w:p w14:paraId="2AAF2190" w14:textId="77777777" w:rsidR="00CA160C" w:rsidRDefault="00CA160C" w:rsidP="00CA160C">
            <w:pPr>
              <w:spacing w:line="0" w:lineRule="atLeast"/>
              <w:rPr>
                <w:sz w:val="24"/>
              </w:rPr>
            </w:pPr>
          </w:p>
        </w:tc>
      </w:tr>
    </w:tbl>
    <w:p w14:paraId="27B73EA2" w14:textId="77777777" w:rsidR="00DA237B" w:rsidRDefault="00DA237B">
      <w:pPr>
        <w:spacing w:line="0" w:lineRule="atLeast"/>
        <w:rPr>
          <w:sz w:val="24"/>
        </w:rPr>
      </w:pPr>
    </w:p>
    <w:p w14:paraId="2CDE081F" w14:textId="77777777" w:rsidR="006941D1" w:rsidRDefault="006941D1">
      <w:pPr>
        <w:spacing w:line="0" w:lineRule="atLeast"/>
        <w:rPr>
          <w:sz w:val="24"/>
        </w:rPr>
      </w:pPr>
    </w:p>
    <w:p w14:paraId="267F6DC2" w14:textId="77777777" w:rsidR="006941D1" w:rsidRDefault="006941D1">
      <w:pPr>
        <w:spacing w:line="0" w:lineRule="atLeast"/>
        <w:rPr>
          <w:sz w:val="24"/>
        </w:rPr>
      </w:pPr>
    </w:p>
    <w:p w14:paraId="50E75CDC" w14:textId="77777777" w:rsidR="006941D1" w:rsidRDefault="006941D1">
      <w:pPr>
        <w:spacing w:line="0" w:lineRule="atLeast"/>
        <w:rPr>
          <w:sz w:val="24"/>
        </w:rPr>
      </w:pPr>
    </w:p>
    <w:p w14:paraId="3FCD05F6" w14:textId="77777777" w:rsidR="006941D1" w:rsidRDefault="006941D1">
      <w:pPr>
        <w:spacing w:line="0" w:lineRule="atLeast"/>
        <w:rPr>
          <w:sz w:val="24"/>
        </w:rPr>
      </w:pPr>
    </w:p>
    <w:p w14:paraId="0A8E26BC" w14:textId="77777777" w:rsidR="006941D1" w:rsidRDefault="006941D1">
      <w:pPr>
        <w:spacing w:line="0" w:lineRule="atLeast"/>
        <w:rPr>
          <w:sz w:val="24"/>
        </w:rPr>
      </w:pPr>
    </w:p>
    <w:p w14:paraId="2042F10B" w14:textId="77777777" w:rsidR="006941D1" w:rsidRDefault="006941D1">
      <w:pPr>
        <w:spacing w:line="0" w:lineRule="atLeast"/>
        <w:rPr>
          <w:sz w:val="24"/>
        </w:rPr>
      </w:pPr>
    </w:p>
    <w:p w14:paraId="2226C930" w14:textId="77777777" w:rsidR="006941D1" w:rsidRDefault="006941D1">
      <w:pPr>
        <w:spacing w:line="0" w:lineRule="atLeast"/>
        <w:rPr>
          <w:sz w:val="24"/>
        </w:rPr>
      </w:pPr>
    </w:p>
    <w:p w14:paraId="530B7A49" w14:textId="77777777" w:rsidR="006941D1" w:rsidRDefault="006941D1">
      <w:pPr>
        <w:spacing w:line="0" w:lineRule="atLeast"/>
        <w:rPr>
          <w:sz w:val="24"/>
        </w:rPr>
      </w:pPr>
    </w:p>
    <w:p w14:paraId="2F709458" w14:textId="77777777" w:rsidR="006941D1" w:rsidRDefault="006941D1">
      <w:pPr>
        <w:spacing w:line="0" w:lineRule="atLeast"/>
        <w:rPr>
          <w:sz w:val="24"/>
        </w:rPr>
      </w:pPr>
    </w:p>
    <w:p w14:paraId="1640F6AC" w14:textId="77777777" w:rsidR="006941D1" w:rsidRDefault="006941D1">
      <w:pPr>
        <w:spacing w:line="0" w:lineRule="atLeast"/>
        <w:rPr>
          <w:sz w:val="24"/>
        </w:rPr>
      </w:pPr>
    </w:p>
    <w:p w14:paraId="27FCFBD1" w14:textId="77777777" w:rsidR="006941D1" w:rsidRDefault="006941D1">
      <w:pPr>
        <w:spacing w:line="0" w:lineRule="atLeast"/>
        <w:rPr>
          <w:sz w:val="24"/>
        </w:rPr>
      </w:pPr>
    </w:p>
    <w:p w14:paraId="73C519B5" w14:textId="77777777" w:rsidR="006941D1" w:rsidRDefault="006941D1">
      <w:pPr>
        <w:spacing w:line="0" w:lineRule="atLeast"/>
        <w:rPr>
          <w:sz w:val="24"/>
        </w:rPr>
      </w:pPr>
    </w:p>
    <w:p w14:paraId="7AE84B87" w14:textId="77777777" w:rsidR="006941D1" w:rsidRDefault="006941D1">
      <w:pPr>
        <w:spacing w:line="0" w:lineRule="atLeast"/>
        <w:rPr>
          <w:sz w:val="24"/>
        </w:rPr>
      </w:pPr>
    </w:p>
    <w:p w14:paraId="582B65F6" w14:textId="77777777" w:rsidR="006941D1" w:rsidRDefault="006941D1">
      <w:pPr>
        <w:spacing w:line="0" w:lineRule="atLeast"/>
        <w:rPr>
          <w:sz w:val="24"/>
        </w:rPr>
      </w:pPr>
    </w:p>
    <w:p w14:paraId="7F30458C" w14:textId="77777777" w:rsidR="006941D1" w:rsidRDefault="006941D1">
      <w:pPr>
        <w:spacing w:line="0" w:lineRule="atLeast"/>
        <w:rPr>
          <w:sz w:val="24"/>
        </w:rPr>
      </w:pPr>
    </w:p>
    <w:p w14:paraId="7C2D3762" w14:textId="77777777" w:rsidR="006941D1" w:rsidRDefault="006941D1">
      <w:pPr>
        <w:spacing w:line="0" w:lineRule="atLeast"/>
        <w:rPr>
          <w:sz w:val="24"/>
        </w:rPr>
      </w:pPr>
    </w:p>
    <w:p w14:paraId="774195C2" w14:textId="77777777" w:rsidR="006941D1" w:rsidRDefault="006941D1">
      <w:pPr>
        <w:spacing w:line="0" w:lineRule="atLeast"/>
        <w:rPr>
          <w:sz w:val="24"/>
        </w:rPr>
      </w:pPr>
    </w:p>
    <w:p w14:paraId="6D19944E" w14:textId="77777777" w:rsidR="006941D1" w:rsidRDefault="006941D1">
      <w:pPr>
        <w:spacing w:line="0" w:lineRule="atLeast"/>
        <w:rPr>
          <w:sz w:val="24"/>
        </w:rPr>
      </w:pPr>
    </w:p>
    <w:p w14:paraId="109E8D0E" w14:textId="77777777" w:rsidR="00500469" w:rsidRDefault="00500469">
      <w:pPr>
        <w:spacing w:line="0" w:lineRule="atLeast"/>
        <w:rPr>
          <w:sz w:val="24"/>
        </w:rPr>
      </w:pPr>
    </w:p>
    <w:p w14:paraId="6EA83F42" w14:textId="77777777" w:rsidR="00500469" w:rsidRDefault="00500469">
      <w:pPr>
        <w:spacing w:line="0" w:lineRule="atLeast"/>
        <w:rPr>
          <w:sz w:val="24"/>
        </w:rPr>
      </w:pPr>
    </w:p>
    <w:p w14:paraId="6A061488" w14:textId="7D5FAAD3" w:rsidR="0042589E" w:rsidRDefault="006941D1">
      <w:pPr>
        <w:spacing w:line="0" w:lineRule="atLeast"/>
        <w:rPr>
          <w:sz w:val="24"/>
        </w:rPr>
      </w:pPr>
      <w:r>
        <w:rPr>
          <w:sz w:val="24"/>
        </w:rPr>
        <w:t xml:space="preserve">        </w:t>
      </w:r>
      <w:r w:rsidR="00CA160C">
        <w:rPr>
          <w:sz w:val="24"/>
        </w:rPr>
        <w:t xml:space="preserve">      </w:t>
      </w:r>
      <w:r w:rsidR="00A60134">
        <w:rPr>
          <w:sz w:val="24"/>
        </w:rPr>
        <w:t>Git</w:t>
      </w:r>
      <w:r w:rsidR="00500469">
        <w:rPr>
          <w:sz w:val="24"/>
        </w:rPr>
        <w:t xml:space="preserve"> </w:t>
      </w:r>
      <w:r w:rsidR="000A7BF1">
        <w:rPr>
          <w:sz w:val="24"/>
        </w:rPr>
        <w:t xml:space="preserve">Repository Link: </w:t>
      </w:r>
      <w:r w:rsidR="00E17A6B">
        <w:rPr>
          <w:sz w:val="24"/>
        </w:rPr>
        <w:t xml:space="preserve"> </w:t>
      </w:r>
      <w:hyperlink r:id="rId9" w:history="1">
        <w:r w:rsidR="00E17A6B" w:rsidRPr="00736413">
          <w:rPr>
            <w:rStyle w:val="Hyperlink"/>
            <w:sz w:val="24"/>
          </w:rPr>
          <w:t>https://github.com/devmini13/Online-Vegetable-Delivery-System.git</w:t>
        </w:r>
      </w:hyperlink>
    </w:p>
    <w:p w14:paraId="7F96C0EC" w14:textId="77777777" w:rsidR="00E17A6B" w:rsidRDefault="00E17A6B">
      <w:pPr>
        <w:spacing w:line="0" w:lineRule="atLeast"/>
        <w:rPr>
          <w:sz w:val="24"/>
        </w:rPr>
      </w:pPr>
    </w:p>
    <w:p w14:paraId="64E3ADD3" w14:textId="77777777" w:rsidR="0080294D" w:rsidRDefault="00912A88">
      <w:pPr>
        <w:spacing w:line="0" w:lineRule="atLeast"/>
        <w:rPr>
          <w:sz w:val="24"/>
        </w:rPr>
      </w:pPr>
      <w:r>
        <w:rPr>
          <w:sz w:val="24"/>
        </w:rPr>
        <w:t xml:space="preserve">             </w:t>
      </w:r>
      <w:r w:rsidR="00CA160C">
        <w:rPr>
          <w:sz w:val="24"/>
        </w:rPr>
        <w:t xml:space="preserve"> </w:t>
      </w:r>
      <w:r w:rsidR="00F808FD">
        <w:rPr>
          <w:sz w:val="24"/>
        </w:rPr>
        <w:t>Link for the video in social media:</w:t>
      </w:r>
      <w:r w:rsidR="00E17A6B">
        <w:rPr>
          <w:sz w:val="24"/>
        </w:rPr>
        <w:t xml:space="preserve"> </w:t>
      </w:r>
    </w:p>
    <w:p w14:paraId="72A0CCD6" w14:textId="666E72C4" w:rsidR="000A7BF1" w:rsidRDefault="0080294D">
      <w:pPr>
        <w:spacing w:line="0" w:lineRule="atLeast"/>
        <w:rPr>
          <w:sz w:val="24"/>
        </w:rPr>
      </w:pPr>
      <w:r>
        <w:rPr>
          <w:sz w:val="24"/>
        </w:rPr>
        <w:t xml:space="preserve"> </w:t>
      </w:r>
      <w:hyperlink r:id="rId10" w:history="1">
        <w:r w:rsidR="00AF264D" w:rsidRPr="00C127EA">
          <w:rPr>
            <w:rStyle w:val="Hyperlink"/>
            <w:sz w:val="24"/>
          </w:rPr>
          <w:t>https://www.linkedin.com/posts/devmini-anthony-61655b217_teamunited-mad-mobileappdevelopment-activity-6929708088220422144--</w:t>
        </w:r>
      </w:hyperlink>
      <w:r w:rsidRPr="0080294D">
        <w:rPr>
          <w:sz w:val="24"/>
        </w:rPr>
        <w:t>gyw?utm_source=linkedin_share&amp;utm_medium=member_desktop_web</w:t>
      </w:r>
    </w:p>
    <w:p w14:paraId="7F6510F2" w14:textId="77777777" w:rsidR="00E17A6B" w:rsidRDefault="00E17A6B">
      <w:pPr>
        <w:spacing w:line="0" w:lineRule="atLeast"/>
        <w:rPr>
          <w:sz w:val="24"/>
        </w:rPr>
      </w:pPr>
    </w:p>
    <w:p w14:paraId="4F2928DF" w14:textId="7C086BA7" w:rsidR="00F808FD" w:rsidRDefault="00912A88">
      <w:pPr>
        <w:spacing w:line="0" w:lineRule="atLeast"/>
        <w:rPr>
          <w:sz w:val="24"/>
        </w:rPr>
      </w:pPr>
      <w:r>
        <w:rPr>
          <w:sz w:val="24"/>
        </w:rPr>
        <w:t xml:space="preserve">                       </w:t>
      </w:r>
      <w:r w:rsidR="00745345">
        <w:rPr>
          <w:sz w:val="24"/>
        </w:rPr>
        <w:t xml:space="preserve"> </w:t>
      </w:r>
      <w:r w:rsidR="00F808FD">
        <w:rPr>
          <w:sz w:val="24"/>
        </w:rPr>
        <w:t xml:space="preserve">(All group members </w:t>
      </w:r>
      <w:r w:rsidR="00405E8F">
        <w:rPr>
          <w:sz w:val="24"/>
        </w:rPr>
        <w:t xml:space="preserve">must </w:t>
      </w:r>
      <w:r w:rsidR="00F808FD">
        <w:rPr>
          <w:sz w:val="24"/>
        </w:rPr>
        <w:t>be tagged)</w:t>
      </w:r>
    </w:p>
    <w:p w14:paraId="0EBECB2E" w14:textId="4208D91C" w:rsidR="0042589E" w:rsidRDefault="0042589E">
      <w:pPr>
        <w:spacing w:line="0" w:lineRule="atLeast"/>
        <w:rPr>
          <w:color w:val="AEAAAA" w:themeColor="background2" w:themeShade="BF"/>
        </w:rPr>
      </w:pPr>
    </w:p>
    <w:p w14:paraId="687DD133" w14:textId="3DCF7D0D" w:rsidR="00E17A6B" w:rsidRDefault="00E17A6B">
      <w:pPr>
        <w:spacing w:line="0" w:lineRule="atLeast"/>
        <w:rPr>
          <w:color w:val="AEAAAA" w:themeColor="background2" w:themeShade="BF"/>
        </w:rPr>
      </w:pPr>
    </w:p>
    <w:p w14:paraId="5BFD284C" w14:textId="19FFDDE1" w:rsidR="00E17A6B" w:rsidRDefault="00E17A6B">
      <w:pPr>
        <w:spacing w:line="0" w:lineRule="atLeast"/>
        <w:rPr>
          <w:color w:val="AEAAAA" w:themeColor="background2" w:themeShade="BF"/>
        </w:rPr>
      </w:pPr>
    </w:p>
    <w:p w14:paraId="07EFB44B" w14:textId="77777777" w:rsidR="00E17A6B" w:rsidRDefault="00E17A6B">
      <w:pPr>
        <w:spacing w:line="0" w:lineRule="atLeast"/>
        <w:rPr>
          <w:color w:val="AEAAAA" w:themeColor="background2" w:themeShade="BF"/>
        </w:rPr>
      </w:pPr>
    </w:p>
    <w:p w14:paraId="044976BC" w14:textId="428CB6B1" w:rsidR="00D8753F" w:rsidRDefault="00912A88">
      <w:pPr>
        <w:spacing w:line="0" w:lineRule="atLeast"/>
        <w:rPr>
          <w:color w:val="AEAAAA" w:themeColor="background2" w:themeShade="BF"/>
        </w:rPr>
      </w:pPr>
      <w:r>
        <w:rPr>
          <w:color w:val="AEAAAA" w:themeColor="background2" w:themeShade="BF"/>
        </w:rPr>
        <w:t xml:space="preserve">               </w:t>
      </w:r>
      <w:r w:rsidR="00830B57" w:rsidRPr="00830B57">
        <w:rPr>
          <w:color w:val="AEAAAA" w:themeColor="background2" w:themeShade="BF"/>
        </w:rPr>
        <w:t>-------------------------------------------------------------------------------------</w:t>
      </w:r>
      <w:r w:rsidR="00830B57">
        <w:rPr>
          <w:color w:val="AEAAAA" w:themeColor="background2" w:themeShade="BF"/>
        </w:rPr>
        <w:t>----------</w:t>
      </w:r>
      <w:r w:rsidR="00830B57" w:rsidRPr="00830B57">
        <w:rPr>
          <w:color w:val="AEAAAA" w:themeColor="background2" w:themeShade="BF"/>
        </w:rPr>
        <w:t>For Evaluators---------------------------------------------------------------------</w:t>
      </w:r>
      <w:r>
        <w:rPr>
          <w:color w:val="AEAAAA" w:themeColor="background2" w:themeShade="BF"/>
        </w:rPr>
        <w:t>-----------</w:t>
      </w:r>
      <w:r w:rsidR="00500469">
        <w:rPr>
          <w:color w:val="AEAAAA" w:themeColor="background2" w:themeShade="BF"/>
        </w:rPr>
        <w:t>-----</w:t>
      </w:r>
      <w:r w:rsidR="00200467">
        <w:rPr>
          <w:color w:val="AEAAAA" w:themeColor="background2" w:themeShade="BF"/>
        </w:rPr>
        <w:t>---------</w:t>
      </w:r>
      <w:r w:rsidR="00745345">
        <w:rPr>
          <w:color w:val="AEAAAA" w:themeColor="background2" w:themeShade="BF"/>
        </w:rPr>
        <w:t>--</w:t>
      </w:r>
      <w:r w:rsidR="00CA160C">
        <w:rPr>
          <w:color w:val="AEAAAA" w:themeColor="background2" w:themeShade="BF"/>
        </w:rPr>
        <w:t>---------</w:t>
      </w:r>
    </w:p>
    <w:p w14:paraId="3A45F668" w14:textId="25AF9591" w:rsidR="00B31590" w:rsidRDefault="00912A88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 xml:space="preserve">              </w:t>
      </w:r>
      <w:r w:rsidR="007F1D6A">
        <w:rPr>
          <w:sz w:val="24"/>
          <w:szCs w:val="24"/>
        </w:rPr>
        <w:t>Evaluator’s name:</w:t>
      </w:r>
    </w:p>
    <w:p w14:paraId="5C09A687" w14:textId="77777777" w:rsidR="00CA160C" w:rsidRDefault="00CA160C">
      <w:pPr>
        <w:spacing w:line="0" w:lineRule="atLeast"/>
        <w:rPr>
          <w:sz w:val="24"/>
          <w:szCs w:val="24"/>
        </w:rPr>
      </w:pPr>
    </w:p>
    <w:p w14:paraId="724D1DE7" w14:textId="0E2FA639" w:rsidR="00E83802" w:rsidRDefault="00B31590">
      <w:pPr>
        <w:spacing w:line="0" w:lineRule="atLeast"/>
        <w:rPr>
          <w:sz w:val="24"/>
          <w:szCs w:val="24"/>
        </w:rPr>
        <w:sectPr w:rsidR="00E83802" w:rsidSect="00C47E4F">
          <w:type w:val="continuous"/>
          <w:pgSz w:w="16838" w:h="11906" w:orient="landscape" w:code="9"/>
          <w:pgMar w:top="1440" w:right="1080" w:bottom="1440" w:left="640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0"/>
          <w:cols w:space="0" w:equalWidth="0">
            <w:col w:w="14120"/>
          </w:cols>
          <w:titlePg/>
          <w:docGrid w:linePitch="360"/>
        </w:sectPr>
      </w:pPr>
      <w:r>
        <w:rPr>
          <w:sz w:val="24"/>
          <w:szCs w:val="24"/>
        </w:rPr>
        <w:t xml:space="preserve">             </w:t>
      </w:r>
      <w:r w:rsidR="007F1D6A">
        <w:rPr>
          <w:sz w:val="24"/>
          <w:szCs w:val="24"/>
        </w:rPr>
        <w:t>Comments:</w:t>
      </w:r>
    </w:p>
    <w:p w14:paraId="3283B065" w14:textId="2EAFC53C" w:rsidR="00E83802" w:rsidRDefault="00E83802" w:rsidP="00E83802">
      <w:pPr>
        <w:pStyle w:val="ListParagraph"/>
        <w:numPr>
          <w:ilvl w:val="0"/>
          <w:numId w:val="1"/>
        </w:num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  <w:r w:rsidRPr="00F97829">
        <w:rPr>
          <w:rFonts w:asciiTheme="majorHAnsi" w:hAnsiTheme="majorHAnsi" w:cstheme="majorHAnsi"/>
          <w:b/>
          <w:bCs/>
          <w:sz w:val="28"/>
          <w:szCs w:val="28"/>
          <w:u w:val="single"/>
        </w:rPr>
        <w:lastRenderedPageBreak/>
        <w:t>Introduction to the project.</w:t>
      </w:r>
    </w:p>
    <w:p w14:paraId="282E6A96" w14:textId="474DF88A" w:rsidR="00E83802" w:rsidRDefault="00E83802" w:rsidP="00E83802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066911BC" w14:textId="77777777" w:rsidR="00E83802" w:rsidRDefault="00E83802" w:rsidP="00D3709B">
      <w:pPr>
        <w:rPr>
          <w:sz w:val="24"/>
          <w:szCs w:val="24"/>
        </w:rPr>
      </w:pPr>
      <w:r w:rsidRPr="00F97829">
        <w:rPr>
          <w:sz w:val="24"/>
          <w:szCs w:val="24"/>
        </w:rPr>
        <w:t xml:space="preserve">Our team chose the </w:t>
      </w:r>
      <w:r w:rsidRPr="00F97829">
        <w:rPr>
          <w:color w:val="4472C4" w:themeColor="accent1"/>
          <w:sz w:val="24"/>
          <w:szCs w:val="24"/>
        </w:rPr>
        <w:t>Online Vegetable Delivery System</w:t>
      </w:r>
      <w:r w:rsidRPr="00F97829">
        <w:rPr>
          <w:sz w:val="24"/>
          <w:szCs w:val="24"/>
        </w:rPr>
        <w:t xml:space="preserve"> as the Mobile Application</w:t>
      </w:r>
      <w:r>
        <w:rPr>
          <w:sz w:val="24"/>
          <w:szCs w:val="24"/>
        </w:rPr>
        <w:t xml:space="preserve"> </w:t>
      </w:r>
      <w:r w:rsidRPr="00F97829">
        <w:rPr>
          <w:sz w:val="24"/>
          <w:szCs w:val="24"/>
        </w:rPr>
        <w:t>Development</w:t>
      </w:r>
    </w:p>
    <w:p w14:paraId="07DA07FB" w14:textId="77777777" w:rsidR="00E83802" w:rsidRDefault="00E83802" w:rsidP="00D3709B">
      <w:pPr>
        <w:rPr>
          <w:sz w:val="24"/>
          <w:szCs w:val="24"/>
        </w:rPr>
      </w:pPr>
      <w:r w:rsidRPr="00F97829">
        <w:rPr>
          <w:sz w:val="24"/>
          <w:szCs w:val="24"/>
        </w:rPr>
        <w:t>project, and we have researched ever since; We chose this topic because a lot of people</w:t>
      </w:r>
    </w:p>
    <w:p w14:paraId="5270E1E1" w14:textId="77777777" w:rsidR="00E83802" w:rsidRDefault="00E83802" w:rsidP="00D3709B">
      <w:pPr>
        <w:rPr>
          <w:sz w:val="24"/>
          <w:szCs w:val="24"/>
        </w:rPr>
      </w:pPr>
      <w:r w:rsidRPr="00F97829">
        <w:rPr>
          <w:sz w:val="24"/>
          <w:szCs w:val="24"/>
        </w:rPr>
        <w:t>these days are living busy lives with this epidemic. After the data collection</w:t>
      </w:r>
      <w:r>
        <w:rPr>
          <w:sz w:val="24"/>
          <w:szCs w:val="24"/>
        </w:rPr>
        <w:t xml:space="preserve"> </w:t>
      </w:r>
      <w:r w:rsidRPr="00F97829">
        <w:rPr>
          <w:sz w:val="24"/>
          <w:szCs w:val="24"/>
        </w:rPr>
        <w:t>we began to develop the</w:t>
      </w:r>
    </w:p>
    <w:p w14:paraId="4F964955" w14:textId="77777777" w:rsidR="00E83802" w:rsidRDefault="00E83802" w:rsidP="00D3709B">
      <w:pPr>
        <w:rPr>
          <w:sz w:val="24"/>
          <w:szCs w:val="24"/>
        </w:rPr>
      </w:pPr>
      <w:r w:rsidRPr="00F97829">
        <w:rPr>
          <w:sz w:val="24"/>
          <w:szCs w:val="24"/>
        </w:rPr>
        <w:t>project as for our plans. We developed an easy-to-use home screen and an easy button to direct</w:t>
      </w:r>
    </w:p>
    <w:p w14:paraId="2C6FFDAF" w14:textId="77777777" w:rsidR="00E83802" w:rsidRDefault="00E83802" w:rsidP="00D3709B">
      <w:pPr>
        <w:rPr>
          <w:sz w:val="24"/>
          <w:szCs w:val="24"/>
        </w:rPr>
      </w:pPr>
      <w:r w:rsidRPr="00F97829">
        <w:rPr>
          <w:sz w:val="24"/>
          <w:szCs w:val="24"/>
        </w:rPr>
        <w:t>inside the application. There is login</w:t>
      </w:r>
      <w:r>
        <w:rPr>
          <w:sz w:val="24"/>
          <w:szCs w:val="24"/>
        </w:rPr>
        <w:t xml:space="preserve"> </w:t>
      </w:r>
      <w:r w:rsidRPr="00F97829">
        <w:rPr>
          <w:sz w:val="24"/>
          <w:szCs w:val="24"/>
        </w:rPr>
        <w:t xml:space="preserve">registration part and home screen after that there are a cart </w:t>
      </w:r>
    </w:p>
    <w:p w14:paraId="28068EBB" w14:textId="72065D6F" w:rsidR="00E83802" w:rsidRPr="00F97829" w:rsidRDefault="00E83802" w:rsidP="00D3709B">
      <w:pPr>
        <w:rPr>
          <w:sz w:val="24"/>
          <w:szCs w:val="24"/>
        </w:rPr>
      </w:pPr>
      <w:r w:rsidRPr="00F97829">
        <w:rPr>
          <w:sz w:val="24"/>
          <w:szCs w:val="24"/>
        </w:rPr>
        <w:t>option.</w:t>
      </w:r>
      <w:r w:rsidR="00D3709B">
        <w:rPr>
          <w:sz w:val="24"/>
          <w:szCs w:val="24"/>
        </w:rPr>
        <w:t xml:space="preserve"> </w:t>
      </w:r>
      <w:r w:rsidRPr="00F97829">
        <w:rPr>
          <w:sz w:val="24"/>
          <w:szCs w:val="24"/>
        </w:rPr>
        <w:t>The delivery system and the payment gateway are also built into the system.</w:t>
      </w:r>
    </w:p>
    <w:p w14:paraId="1544AB37" w14:textId="793B5186" w:rsidR="00E83802" w:rsidRDefault="00E83802" w:rsidP="00D3709B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444696F4" w14:textId="77777777" w:rsidR="00D3709B" w:rsidRDefault="00D3709B" w:rsidP="00D3709B">
      <w:pPr>
        <w:spacing w:line="0" w:lineRule="atLeast"/>
        <w:jc w:val="both"/>
        <w:rPr>
          <w:color w:val="AEAAAA" w:themeColor="background2" w:themeShade="BF"/>
          <w:sz w:val="24"/>
          <w:szCs w:val="24"/>
        </w:rPr>
      </w:pPr>
    </w:p>
    <w:p w14:paraId="6319EBB3" w14:textId="77777777" w:rsidR="00D3709B" w:rsidRDefault="00D3709B" w:rsidP="00D3709B">
      <w:pPr>
        <w:pStyle w:val="ListParagraph"/>
        <w:numPr>
          <w:ilvl w:val="0"/>
          <w:numId w:val="1"/>
        </w:numPr>
        <w:jc w:val="both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  <w:r w:rsidRPr="00F97829">
        <w:rPr>
          <w:rFonts w:asciiTheme="majorHAnsi" w:hAnsiTheme="majorHAnsi" w:cstheme="majorHAnsi"/>
          <w:b/>
          <w:bCs/>
          <w:sz w:val="28"/>
          <w:szCs w:val="28"/>
          <w:u w:val="single"/>
        </w:rPr>
        <w:t>Individual Contribution.</w:t>
      </w:r>
    </w:p>
    <w:p w14:paraId="747422CB" w14:textId="77777777" w:rsidR="00D3709B" w:rsidRPr="00AE0C62" w:rsidRDefault="00D3709B" w:rsidP="00D3709B">
      <w:pPr>
        <w:pStyle w:val="ListParagraph"/>
        <w:ind w:left="450"/>
        <w:jc w:val="both"/>
        <w:rPr>
          <w:rFonts w:asciiTheme="majorHAnsi" w:hAnsiTheme="majorHAnsi" w:cstheme="majorHAnsi"/>
          <w:b/>
          <w:bCs/>
          <w:sz w:val="28"/>
          <w:szCs w:val="28"/>
        </w:rPr>
      </w:pPr>
    </w:p>
    <w:tbl>
      <w:tblPr>
        <w:tblStyle w:val="TableGrid"/>
        <w:tblW w:w="9941" w:type="dxa"/>
        <w:tblInd w:w="-226" w:type="dxa"/>
        <w:tblLook w:val="04A0" w:firstRow="1" w:lastRow="0" w:firstColumn="1" w:lastColumn="0" w:noHBand="0" w:noVBand="1"/>
      </w:tblPr>
      <w:tblGrid>
        <w:gridCol w:w="4811"/>
        <w:gridCol w:w="5130"/>
      </w:tblGrid>
      <w:tr w:rsidR="00D3709B" w14:paraId="66E8C4FB" w14:textId="77777777" w:rsidTr="00187127">
        <w:trPr>
          <w:trHeight w:val="395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2667ADC0" w14:textId="77777777" w:rsidR="00D3709B" w:rsidRPr="00AE0C62" w:rsidRDefault="00D3709B" w:rsidP="00187127">
            <w:pP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</w:pPr>
            <w:r w:rsidRPr="00AE0C62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 xml:space="preserve">                    IT20271282 - Anthony C.D. K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28156B8" w14:textId="77777777" w:rsidR="00D3709B" w:rsidRPr="00AE0C62" w:rsidRDefault="00D3709B" w:rsidP="00187127">
            <w:pP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</w:pPr>
            <w:r w:rsidRPr="00AE0C62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 xml:space="preserve">                        IT20148904 - D.T.D. Yapa</w:t>
            </w:r>
          </w:p>
        </w:tc>
      </w:tr>
      <w:tr w:rsidR="00D3709B" w14:paraId="2A2716E6" w14:textId="77777777" w:rsidTr="00187127">
        <w:trPr>
          <w:trHeight w:val="3608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9C002" w14:textId="77777777" w:rsidR="00D3709B" w:rsidRPr="00AE0C62" w:rsidRDefault="00D3709B" w:rsidP="00187127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3102F6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Manage Product</w:t>
            </w:r>
            <w:r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s</w:t>
            </w:r>
            <w:r w:rsidRPr="003102F6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: -</w:t>
            </w:r>
            <w:r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Designing</w:t>
            </w: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the product, Product details, Category and the Add and Remove quantity pages.</w:t>
            </w:r>
          </w:p>
          <w:p w14:paraId="5EA7B2A4" w14:textId="77777777" w:rsidR="00D3709B" w:rsidRPr="00AE0C62" w:rsidRDefault="00D3709B" w:rsidP="00D3709B">
            <w:pPr>
              <w:pStyle w:val="ListParagraph"/>
              <w:numPr>
                <w:ilvl w:val="0"/>
                <w:numId w:val="2"/>
              </w:num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>Administrator login to the system.</w:t>
            </w:r>
          </w:p>
          <w:p w14:paraId="627D13F8" w14:textId="08760F28" w:rsidR="00D3709B" w:rsidRPr="00AE0C62" w:rsidRDefault="00D3709B" w:rsidP="00D3709B">
            <w:pPr>
              <w:pStyle w:val="ListParagraph"/>
              <w:numPr>
                <w:ilvl w:val="0"/>
                <w:numId w:val="2"/>
              </w:num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Administrator can </w:t>
            </w:r>
            <w:r w:rsidR="00966800">
              <w:rPr>
                <w:rFonts w:asciiTheme="minorHAnsi" w:eastAsiaTheme="minorHAnsi" w:hAnsiTheme="minorHAnsi" w:cstheme="minorHAnsi"/>
                <w:sz w:val="24"/>
                <w:szCs w:val="24"/>
              </w:rPr>
              <w:t>A</w:t>
            </w: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>dd new</w:t>
            </w:r>
            <w:r w:rsidR="00966800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product</w:t>
            </w: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>.</w:t>
            </w:r>
          </w:p>
          <w:p w14:paraId="7373FB7D" w14:textId="3DD3FCAB" w:rsidR="00D3709B" w:rsidRPr="00AE0C62" w:rsidRDefault="00D3709B" w:rsidP="00D3709B">
            <w:pPr>
              <w:pStyle w:val="ListParagraph"/>
              <w:numPr>
                <w:ilvl w:val="0"/>
                <w:numId w:val="2"/>
              </w:num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>A</w:t>
            </w:r>
            <w:r w:rsidR="00966800">
              <w:rPr>
                <w:rFonts w:asciiTheme="minorHAnsi" w:eastAsiaTheme="minorHAnsi" w:hAnsiTheme="minorHAnsi" w:cstheme="minorHAnsi"/>
                <w:sz w:val="24"/>
                <w:szCs w:val="24"/>
              </w:rPr>
              <w:t>dministrator can Edit new products</w:t>
            </w: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>.</w:t>
            </w:r>
          </w:p>
          <w:p w14:paraId="4383E7EA" w14:textId="25095B5C" w:rsidR="00D3709B" w:rsidRPr="00AE0C62" w:rsidRDefault="00D3709B" w:rsidP="00D3709B">
            <w:pPr>
              <w:pStyle w:val="ListParagraph"/>
              <w:numPr>
                <w:ilvl w:val="0"/>
                <w:numId w:val="2"/>
              </w:num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>Add/Update product details to</w:t>
            </w:r>
            <w:r w:rsidR="007070AF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Add New products</w:t>
            </w: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page or Delete details.</w:t>
            </w:r>
          </w:p>
          <w:p w14:paraId="3664DF70" w14:textId="41B6B91F" w:rsidR="00D3709B" w:rsidRPr="00AE0C62" w:rsidRDefault="00D3709B" w:rsidP="00D3709B">
            <w:pPr>
              <w:pStyle w:val="ListParagraph"/>
              <w:numPr>
                <w:ilvl w:val="0"/>
                <w:numId w:val="2"/>
              </w:num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Manage quantities of the </w:t>
            </w:r>
            <w:r w:rsidR="007070AF"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>produc</w:t>
            </w:r>
            <w:r w:rsidR="007070AF">
              <w:rPr>
                <w:rFonts w:asciiTheme="minorHAnsi" w:eastAsiaTheme="minorHAnsi" w:hAnsiTheme="minorHAnsi" w:cstheme="minorHAnsi"/>
                <w:sz w:val="24"/>
                <w:szCs w:val="24"/>
              </w:rPr>
              <w:t>ts (In stock or Out of Stock).</w:t>
            </w:r>
          </w:p>
          <w:p w14:paraId="56DCA6F3" w14:textId="448C8795" w:rsidR="00D3709B" w:rsidRDefault="00D3709B" w:rsidP="00D3709B">
            <w:pPr>
              <w:pStyle w:val="ListParagraph"/>
              <w:numPr>
                <w:ilvl w:val="0"/>
                <w:numId w:val="2"/>
              </w:num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Delete expired product from Add and Remove </w:t>
            </w:r>
            <w:r w:rsidR="007070AF">
              <w:rPr>
                <w:rFonts w:asciiTheme="minorHAnsi" w:eastAsiaTheme="minorHAnsi" w:hAnsiTheme="minorHAnsi" w:cstheme="minorHAnsi"/>
                <w:sz w:val="24"/>
                <w:szCs w:val="24"/>
              </w:rPr>
              <w:t>product details</w:t>
            </w:r>
            <w:r w:rsidRPr="00AE0C62">
              <w:rPr>
                <w:rFonts w:asciiTheme="minorHAnsi" w:eastAsiaTheme="minorHAnsi" w:hAnsiTheme="minorHAnsi" w:cstheme="minorHAnsi"/>
                <w:sz w:val="24"/>
                <w:szCs w:val="24"/>
              </w:rPr>
              <w:t xml:space="preserve"> page.</w:t>
            </w:r>
          </w:p>
          <w:p w14:paraId="5E3A31B3" w14:textId="0AC7BBD2" w:rsidR="00046422" w:rsidRPr="006A5BFD" w:rsidRDefault="00046422" w:rsidP="00D3709B">
            <w:pPr>
              <w:pStyle w:val="ListParagraph"/>
              <w:numPr>
                <w:ilvl w:val="0"/>
                <w:numId w:val="2"/>
              </w:num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eastAsiaTheme="minorHAnsi" w:hAnsiTheme="minorHAnsi" w:cstheme="minorHAnsi"/>
                <w:sz w:val="24"/>
                <w:szCs w:val="24"/>
              </w:rPr>
              <w:t>Administrator can search products.</w:t>
            </w:r>
          </w:p>
          <w:p w14:paraId="69FD9B41" w14:textId="77777777" w:rsidR="00D3709B" w:rsidRPr="00AE0C62" w:rsidRDefault="00D3709B" w:rsidP="00187127">
            <w:pPr>
              <w:rPr>
                <w:rFonts w:asciiTheme="minorHAnsi" w:eastAsiaTheme="minorHAnsi" w:hAnsiTheme="minorHAnsi" w:cstheme="minorHAnsi"/>
                <w:sz w:val="24"/>
                <w:szCs w:val="24"/>
              </w:rPr>
            </w:pP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A0ACB" w14:textId="1389438C" w:rsidR="00D3709B" w:rsidRDefault="00D3709B" w:rsidP="00187127">
            <w:pPr>
              <w:ind w:left="360"/>
              <w:rPr>
                <w:sz w:val="28"/>
                <w:szCs w:val="28"/>
              </w:rPr>
            </w:pPr>
            <w:r w:rsidRPr="00FB4264">
              <w:rPr>
                <w:b/>
                <w:bCs/>
                <w:sz w:val="28"/>
                <w:szCs w:val="28"/>
              </w:rPr>
              <w:t xml:space="preserve">Delivery </w:t>
            </w:r>
            <w:r w:rsidR="00966800" w:rsidRPr="00FB4264">
              <w:rPr>
                <w:b/>
                <w:bCs/>
                <w:sz w:val="28"/>
                <w:szCs w:val="28"/>
              </w:rPr>
              <w:t>Management</w:t>
            </w:r>
            <w:r w:rsidR="00966800">
              <w:rPr>
                <w:sz w:val="28"/>
                <w:szCs w:val="28"/>
              </w:rPr>
              <w:t>: -</w:t>
            </w:r>
          </w:p>
          <w:p w14:paraId="6ABCE316" w14:textId="77777777" w:rsidR="00D3709B" w:rsidRPr="00FB4264" w:rsidRDefault="00D3709B" w:rsidP="00187127">
            <w:pPr>
              <w:ind w:left="360"/>
              <w:rPr>
                <w:sz w:val="24"/>
                <w:szCs w:val="24"/>
              </w:rPr>
            </w:pPr>
            <w:r w:rsidRPr="00FB4264">
              <w:rPr>
                <w:sz w:val="24"/>
                <w:szCs w:val="24"/>
              </w:rPr>
              <w:t>Designing the delivery function</w:t>
            </w:r>
          </w:p>
          <w:p w14:paraId="6B60BEEC" w14:textId="77777777" w:rsidR="00D3709B" w:rsidRPr="00FB4264" w:rsidRDefault="00D3709B" w:rsidP="00D3709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FB4264">
              <w:rPr>
                <w:sz w:val="24"/>
                <w:szCs w:val="24"/>
              </w:rPr>
              <w:t>User can select</w:t>
            </w:r>
          </w:p>
          <w:p w14:paraId="79894E34" w14:textId="72DE9B4E" w:rsidR="00D3709B" w:rsidRPr="00FB4264" w:rsidRDefault="00D3709B" w:rsidP="00966800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FB4264">
              <w:rPr>
                <w:sz w:val="24"/>
                <w:szCs w:val="24"/>
              </w:rPr>
              <w:t>Delivery method</w:t>
            </w:r>
            <w:r w:rsidR="00966800">
              <w:rPr>
                <w:sz w:val="24"/>
                <w:szCs w:val="24"/>
              </w:rPr>
              <w:t>.</w:t>
            </w:r>
          </w:p>
          <w:p w14:paraId="238A2571" w14:textId="60F90262" w:rsidR="00D3709B" w:rsidRPr="00FB4264" w:rsidRDefault="00D3709B" w:rsidP="00966800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FB4264">
              <w:rPr>
                <w:sz w:val="24"/>
                <w:szCs w:val="24"/>
              </w:rPr>
              <w:t>Delivery address (address can   select using a map)</w:t>
            </w:r>
            <w:r w:rsidR="00966800">
              <w:rPr>
                <w:sz w:val="24"/>
                <w:szCs w:val="24"/>
              </w:rPr>
              <w:t>.</w:t>
            </w:r>
          </w:p>
          <w:p w14:paraId="05CB1FF8" w14:textId="4BDD5DF7" w:rsidR="00D3709B" w:rsidRPr="00FB4264" w:rsidRDefault="00D3709B" w:rsidP="00966800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FB4264">
              <w:rPr>
                <w:sz w:val="24"/>
                <w:szCs w:val="24"/>
              </w:rPr>
              <w:t>Delivery date</w:t>
            </w:r>
            <w:r w:rsidR="00966800">
              <w:rPr>
                <w:sz w:val="24"/>
                <w:szCs w:val="24"/>
              </w:rPr>
              <w:t>.</w:t>
            </w:r>
          </w:p>
          <w:p w14:paraId="5C961E3F" w14:textId="066AA9F2" w:rsidR="00D3709B" w:rsidRPr="00FB4264" w:rsidRDefault="00D3709B" w:rsidP="00966800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 w:rsidRPr="00FB4264">
              <w:rPr>
                <w:sz w:val="24"/>
                <w:szCs w:val="24"/>
              </w:rPr>
              <w:t>Delivery location</w:t>
            </w:r>
            <w:r w:rsidR="00966800">
              <w:rPr>
                <w:sz w:val="24"/>
                <w:szCs w:val="24"/>
              </w:rPr>
              <w:t>.</w:t>
            </w:r>
          </w:p>
          <w:p w14:paraId="061336B9" w14:textId="77777777" w:rsidR="00D3709B" w:rsidRDefault="00D3709B" w:rsidP="00187127">
            <w:pPr>
              <w:rPr>
                <w:rFonts w:asciiTheme="majorHAnsi" w:eastAsiaTheme="minorHAnsi" w:hAnsiTheme="majorHAnsi" w:cstheme="majorHAnsi"/>
                <w:b/>
                <w:bCs/>
                <w:sz w:val="36"/>
                <w:szCs w:val="36"/>
              </w:rPr>
            </w:pPr>
          </w:p>
        </w:tc>
      </w:tr>
      <w:tr w:rsidR="00D3709B" w14:paraId="451D3A12" w14:textId="77777777" w:rsidTr="00187127">
        <w:trPr>
          <w:trHeight w:val="422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A6382B" w14:textId="77777777" w:rsidR="00D3709B" w:rsidRPr="00AE0C62" w:rsidRDefault="00D3709B" w:rsidP="00187127">
            <w:pPr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</w:rPr>
            </w:pPr>
            <w:r w:rsidRPr="00AE0C62"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</w:rPr>
              <w:t xml:space="preserve">                   </w:t>
            </w:r>
            <w:r w:rsidRPr="00AE0C62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 xml:space="preserve">IT20149376 - </w:t>
            </w:r>
            <w:r w:rsidRPr="00AE0C62"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</w:rPr>
              <w:t>K.A.C.M Keragala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5BC58F74" w14:textId="77777777" w:rsidR="00D3709B" w:rsidRPr="00AE0C62" w:rsidRDefault="00D3709B" w:rsidP="00187127">
            <w:pPr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  <w:u w:val="single"/>
              </w:rPr>
            </w:pPr>
            <w:r w:rsidRPr="00AE0C62"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</w:rPr>
              <w:t xml:space="preserve">           </w:t>
            </w:r>
            <w:r w:rsidRPr="00AE0C62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 xml:space="preserve"> IT20616410 -</w:t>
            </w:r>
            <w:r w:rsidRPr="00AE0C62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 xml:space="preserve"> Wickramasinghe W.A.C. P</w:t>
            </w:r>
          </w:p>
        </w:tc>
      </w:tr>
      <w:tr w:rsidR="00D3709B" w14:paraId="7D880D0F" w14:textId="77777777" w:rsidTr="00187127">
        <w:trPr>
          <w:trHeight w:val="4085"/>
        </w:trPr>
        <w:tc>
          <w:tcPr>
            <w:tcW w:w="4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991B8" w14:textId="37C753D5" w:rsidR="00D3709B" w:rsidRPr="00966800" w:rsidRDefault="00D3709B" w:rsidP="00187127">
            <w:pPr>
              <w:rPr>
                <w:sz w:val="24"/>
                <w:szCs w:val="24"/>
              </w:rPr>
            </w:pPr>
            <w:r w:rsidRPr="00966800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 xml:space="preserve">Manage </w:t>
            </w:r>
            <w:proofErr w:type="gramStart"/>
            <w:r w:rsidRPr="00966800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>payment :</w:t>
            </w:r>
            <w:proofErr w:type="gramEnd"/>
            <w:r w:rsidRPr="00966800">
              <w:rPr>
                <w:rFonts w:asciiTheme="minorHAnsi" w:eastAsiaTheme="minorHAnsi" w:hAnsiTheme="minorHAnsi" w:cstheme="minorHAnsi"/>
                <w:b/>
                <w:bCs/>
                <w:sz w:val="24"/>
                <w:szCs w:val="24"/>
              </w:rPr>
              <w:t xml:space="preserve"> -</w:t>
            </w:r>
            <w:r w:rsidRPr="00966800">
              <w:rPr>
                <w:sz w:val="24"/>
                <w:szCs w:val="24"/>
              </w:rPr>
              <w:t xml:space="preserve"> Designing the </w:t>
            </w:r>
            <w:r w:rsidR="001A390D">
              <w:rPr>
                <w:sz w:val="24"/>
                <w:szCs w:val="24"/>
              </w:rPr>
              <w:t>add payment</w:t>
            </w:r>
            <w:r w:rsidRPr="00966800">
              <w:rPr>
                <w:sz w:val="24"/>
                <w:szCs w:val="24"/>
              </w:rPr>
              <w:t xml:space="preserve"> </w:t>
            </w:r>
          </w:p>
          <w:p w14:paraId="5A67F6C4" w14:textId="7158632D" w:rsidR="00D3709B" w:rsidRPr="00966800" w:rsidRDefault="00D3709B" w:rsidP="00D3709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966800">
              <w:rPr>
                <w:sz w:val="24"/>
                <w:szCs w:val="24"/>
              </w:rPr>
              <w:t xml:space="preserve">User can </w:t>
            </w:r>
            <w:r w:rsidR="001A390D">
              <w:rPr>
                <w:sz w:val="24"/>
                <w:szCs w:val="24"/>
              </w:rPr>
              <w:t>add payment Details</w:t>
            </w:r>
            <w:r w:rsidR="00966800">
              <w:rPr>
                <w:sz w:val="24"/>
                <w:szCs w:val="24"/>
              </w:rPr>
              <w:t>.</w:t>
            </w:r>
          </w:p>
          <w:p w14:paraId="61729C83" w14:textId="1FD9BC97" w:rsidR="00D3709B" w:rsidRPr="00966800" w:rsidRDefault="00D3709B" w:rsidP="00D3709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966800">
              <w:rPr>
                <w:sz w:val="24"/>
                <w:szCs w:val="24"/>
              </w:rPr>
              <w:t>Implementing the payment gateway</w:t>
            </w:r>
            <w:r w:rsidR="00966800">
              <w:rPr>
                <w:sz w:val="24"/>
                <w:szCs w:val="24"/>
              </w:rPr>
              <w:t>.</w:t>
            </w:r>
          </w:p>
          <w:p w14:paraId="04EB293B" w14:textId="23A124F6" w:rsidR="00D3709B" w:rsidRPr="00966800" w:rsidRDefault="00D3709B" w:rsidP="00D3709B">
            <w:pPr>
              <w:pStyle w:val="ListParagraph"/>
              <w:numPr>
                <w:ilvl w:val="0"/>
                <w:numId w:val="3"/>
              </w:numPr>
              <w:rPr>
                <w:b/>
                <w:bCs/>
                <w:sz w:val="24"/>
                <w:szCs w:val="24"/>
              </w:rPr>
            </w:pPr>
            <w:r w:rsidRPr="00966800">
              <w:rPr>
                <w:sz w:val="24"/>
                <w:szCs w:val="24"/>
              </w:rPr>
              <w:t>Designing payment profile</w:t>
            </w:r>
            <w:r w:rsidR="00966800">
              <w:rPr>
                <w:sz w:val="24"/>
                <w:szCs w:val="24"/>
              </w:rPr>
              <w:t>.</w:t>
            </w:r>
          </w:p>
          <w:p w14:paraId="4C997587" w14:textId="77777777" w:rsidR="00D3709B" w:rsidRPr="00966800" w:rsidRDefault="00D3709B" w:rsidP="00187127">
            <w:pPr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363EA59E" w14:textId="77777777" w:rsidR="00D3709B" w:rsidRPr="00966800" w:rsidRDefault="00D3709B" w:rsidP="00187127">
            <w:pPr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1C64759E" w14:textId="77777777" w:rsidR="00D3709B" w:rsidRPr="00AE0C62" w:rsidRDefault="00D3709B" w:rsidP="00187127">
            <w:pPr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5500F25C" w14:textId="77777777" w:rsidR="00D3709B" w:rsidRPr="00AE0C62" w:rsidRDefault="00D3709B" w:rsidP="00187127">
            <w:pPr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205E8399" w14:textId="77777777" w:rsidR="00D3709B" w:rsidRPr="00AE0C62" w:rsidRDefault="00D3709B" w:rsidP="00187127">
            <w:pPr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64EB45B1" w14:textId="77777777" w:rsidR="00D3709B" w:rsidRPr="00AE0C62" w:rsidRDefault="00D3709B" w:rsidP="00187127">
            <w:pPr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  <w:p w14:paraId="30DD9196" w14:textId="77777777" w:rsidR="00D3709B" w:rsidRPr="00AE0C62" w:rsidRDefault="00D3709B" w:rsidP="00187127">
            <w:pPr>
              <w:rPr>
                <w:rFonts w:asciiTheme="majorHAnsi" w:eastAsiaTheme="minorHAnsi" w:hAnsiTheme="majorHAnsi" w:cstheme="majorHAnsi"/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6EBC1" w14:textId="77777777" w:rsidR="00D3709B" w:rsidRPr="00966800" w:rsidRDefault="00D3709B" w:rsidP="00187127">
            <w:pPr>
              <w:rPr>
                <w:b/>
                <w:bCs/>
                <w:sz w:val="24"/>
                <w:szCs w:val="24"/>
              </w:rPr>
            </w:pPr>
            <w:r w:rsidRPr="00966800">
              <w:rPr>
                <w:b/>
                <w:bCs/>
                <w:sz w:val="24"/>
                <w:szCs w:val="24"/>
              </w:rPr>
              <w:t>Shopping cart</w:t>
            </w:r>
          </w:p>
          <w:p w14:paraId="532F10CC" w14:textId="77777777" w:rsidR="00D3709B" w:rsidRPr="00966800" w:rsidRDefault="00D3709B" w:rsidP="00D3709B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966800">
              <w:rPr>
                <w:sz w:val="24"/>
                <w:szCs w:val="24"/>
              </w:rPr>
              <w:t>Designing shopping cart</w:t>
            </w:r>
          </w:p>
          <w:p w14:paraId="4FA4391A" w14:textId="77777777" w:rsidR="00D3709B" w:rsidRPr="00966800" w:rsidRDefault="00D3709B" w:rsidP="00D3709B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 w:rsidRPr="00966800">
              <w:rPr>
                <w:sz w:val="24"/>
                <w:szCs w:val="24"/>
              </w:rPr>
              <w:t>User can</w:t>
            </w:r>
          </w:p>
          <w:p w14:paraId="6A2F6FDC" w14:textId="3D0BD2DC" w:rsidR="00D3709B" w:rsidRPr="00966800" w:rsidRDefault="00D3709B" w:rsidP="00966800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966800">
              <w:rPr>
                <w:sz w:val="24"/>
                <w:szCs w:val="24"/>
              </w:rPr>
              <w:t>Add items to the cart</w:t>
            </w:r>
            <w:r w:rsidR="00966800">
              <w:rPr>
                <w:sz w:val="24"/>
                <w:szCs w:val="24"/>
              </w:rPr>
              <w:t>.</w:t>
            </w:r>
          </w:p>
          <w:p w14:paraId="38E34DD3" w14:textId="09A51A44" w:rsidR="00D3709B" w:rsidRPr="00966800" w:rsidRDefault="00D3709B" w:rsidP="00966800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966800">
              <w:rPr>
                <w:sz w:val="24"/>
                <w:szCs w:val="24"/>
              </w:rPr>
              <w:t>Delete items from the cart</w:t>
            </w:r>
            <w:r w:rsidR="00966800">
              <w:rPr>
                <w:sz w:val="24"/>
                <w:szCs w:val="24"/>
              </w:rPr>
              <w:t>.</w:t>
            </w:r>
          </w:p>
          <w:p w14:paraId="032D57A5" w14:textId="43501912" w:rsidR="00D3709B" w:rsidRPr="00966800" w:rsidRDefault="00D3709B" w:rsidP="00966800">
            <w:pPr>
              <w:pStyle w:val="ListParagraph"/>
              <w:numPr>
                <w:ilvl w:val="0"/>
                <w:numId w:val="10"/>
              </w:numPr>
              <w:rPr>
                <w:rFonts w:asciiTheme="majorHAnsi" w:eastAsiaTheme="minorHAnsi" w:hAnsiTheme="majorHAnsi" w:cstheme="majorHAnsi"/>
                <w:b/>
                <w:bCs/>
                <w:sz w:val="36"/>
                <w:szCs w:val="36"/>
              </w:rPr>
            </w:pPr>
            <w:r w:rsidRPr="00966800">
              <w:rPr>
                <w:sz w:val="24"/>
                <w:szCs w:val="24"/>
              </w:rPr>
              <w:t>Update the quantity of the</w:t>
            </w:r>
            <w:r w:rsidRPr="00966800">
              <w:rPr>
                <w:sz w:val="28"/>
                <w:szCs w:val="28"/>
              </w:rPr>
              <w:t xml:space="preserve"> </w:t>
            </w:r>
            <w:r w:rsidRPr="00966800">
              <w:rPr>
                <w:sz w:val="24"/>
                <w:szCs w:val="24"/>
              </w:rPr>
              <w:t>cart</w:t>
            </w:r>
            <w:r w:rsidR="00966800" w:rsidRPr="00966800">
              <w:rPr>
                <w:sz w:val="24"/>
                <w:szCs w:val="24"/>
              </w:rPr>
              <w:t>.</w:t>
            </w:r>
          </w:p>
        </w:tc>
      </w:tr>
    </w:tbl>
    <w:p w14:paraId="6769FA86" w14:textId="77777777" w:rsidR="00D3709B" w:rsidRDefault="00D3709B" w:rsidP="00D3709B">
      <w:pPr>
        <w:spacing w:line="0" w:lineRule="atLeast"/>
        <w:jc w:val="both"/>
        <w:rPr>
          <w:color w:val="AEAAAA" w:themeColor="background2" w:themeShade="BF"/>
          <w:sz w:val="28"/>
          <w:szCs w:val="28"/>
        </w:rPr>
      </w:pPr>
    </w:p>
    <w:p w14:paraId="73B37897" w14:textId="75CE9C73" w:rsidR="00D3709B" w:rsidRDefault="00D3709B" w:rsidP="00D3709B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1254E848" w14:textId="5E5FD969" w:rsidR="006918F0" w:rsidRDefault="006918F0" w:rsidP="00D3709B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1E248762" w14:textId="7A6A8633" w:rsidR="006918F0" w:rsidRDefault="006918F0" w:rsidP="00D3709B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63AB5D4B" w14:textId="4026EF5F" w:rsidR="006918F0" w:rsidRDefault="006918F0" w:rsidP="00D3709B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30B9E348" w14:textId="66511DD7" w:rsidR="006918F0" w:rsidRDefault="006918F0" w:rsidP="00D3709B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50F2B565" w14:textId="0A25B9F0" w:rsidR="006918F0" w:rsidRDefault="006918F0" w:rsidP="00D3709B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19B0DFE5" w14:textId="5E7FA7BD" w:rsidR="006918F0" w:rsidRPr="007A1845" w:rsidRDefault="006918F0" w:rsidP="006918F0">
      <w:pPr>
        <w:rPr>
          <w:rFonts w:asciiTheme="minorHAnsi" w:hAnsiTheme="minorHAnsi" w:cstheme="minorHAnsi"/>
          <w:b/>
          <w:bCs/>
          <w:sz w:val="32"/>
          <w:szCs w:val="32"/>
          <w:u w:val="single"/>
        </w:rPr>
      </w:pPr>
      <w:r w:rsidRP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>IT20</w:t>
      </w:r>
      <w:r w:rsidR="007A1845" w:rsidRP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>271282</w:t>
      </w:r>
      <w:r w:rsidRP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 xml:space="preserve"> – </w:t>
      </w:r>
      <w:r w:rsid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 xml:space="preserve">Manage </w:t>
      </w:r>
      <w:r w:rsidRP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>Products</w:t>
      </w:r>
      <w:r w:rsid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>.</w:t>
      </w:r>
    </w:p>
    <w:p w14:paraId="0D0F454F" w14:textId="77777777" w:rsidR="006918F0" w:rsidRPr="006918F0" w:rsidRDefault="006918F0" w:rsidP="006918F0">
      <w:pPr>
        <w:rPr>
          <w:rFonts w:asciiTheme="majorHAnsi" w:hAnsiTheme="majorHAnsi" w:cstheme="majorHAnsi"/>
          <w:b/>
          <w:bCs/>
          <w:sz w:val="32"/>
          <w:szCs w:val="32"/>
          <w:u w:val="single"/>
        </w:rPr>
      </w:pPr>
    </w:p>
    <w:p w14:paraId="318A063F" w14:textId="11130EF9" w:rsidR="006918F0" w:rsidRPr="006918F0" w:rsidRDefault="006918F0" w:rsidP="006918F0">
      <w:pPr>
        <w:spacing w:line="0" w:lineRule="atLeast"/>
        <w:rPr>
          <w:rFonts w:asciiTheme="majorHAnsi" w:hAnsiTheme="majorHAnsi" w:cstheme="majorHAnsi"/>
          <w:sz w:val="34"/>
          <w:szCs w:val="30"/>
        </w:rPr>
      </w:pPr>
      <w:r w:rsidRPr="006918F0">
        <w:rPr>
          <w:rFonts w:asciiTheme="majorHAnsi" w:hAnsiTheme="majorHAnsi" w:cstheme="majorHAnsi"/>
          <w:sz w:val="34"/>
          <w:szCs w:val="30"/>
        </w:rPr>
        <w:t>CRUD operation</w:t>
      </w:r>
    </w:p>
    <w:p w14:paraId="7213F2A1" w14:textId="154DCFEF" w:rsidR="007A1845" w:rsidRDefault="006918F0" w:rsidP="004127DC">
      <w:p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rom this page customer</w:t>
      </w:r>
      <w:r w:rsidR="007A1845">
        <w:rPr>
          <w:rFonts w:asciiTheme="minorHAnsi" w:hAnsiTheme="minorHAnsi" w:cstheme="minorHAnsi"/>
          <w:sz w:val="24"/>
          <w:szCs w:val="24"/>
        </w:rPr>
        <w:t>/Administrator</w:t>
      </w:r>
      <w:r>
        <w:rPr>
          <w:rFonts w:asciiTheme="minorHAnsi" w:hAnsiTheme="minorHAnsi" w:cstheme="minorHAnsi"/>
          <w:sz w:val="24"/>
          <w:szCs w:val="24"/>
        </w:rPr>
        <w:t xml:space="preserve"> can </w:t>
      </w:r>
      <w:r w:rsidR="004127DC">
        <w:rPr>
          <w:rFonts w:asciiTheme="minorHAnsi" w:hAnsiTheme="minorHAnsi" w:cstheme="minorHAnsi"/>
          <w:sz w:val="24"/>
          <w:szCs w:val="24"/>
        </w:rPr>
        <w:t>S</w:t>
      </w:r>
      <w:r>
        <w:rPr>
          <w:rFonts w:asciiTheme="minorHAnsi" w:hAnsiTheme="minorHAnsi" w:cstheme="minorHAnsi"/>
          <w:sz w:val="24"/>
          <w:szCs w:val="24"/>
        </w:rPr>
        <w:t xml:space="preserve">earch all kind of products and the can check its </w:t>
      </w:r>
    </w:p>
    <w:p w14:paraId="5500B04D" w14:textId="2330ED59" w:rsidR="007A1845" w:rsidRDefault="006918F0" w:rsidP="004127DC">
      <w:p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vailability.</w:t>
      </w:r>
      <w:r w:rsidR="007A1845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And not only search they can select categories and add to the cart and place an order. </w:t>
      </w:r>
    </w:p>
    <w:p w14:paraId="452DB209" w14:textId="11F8CB5C" w:rsidR="007A1845" w:rsidRDefault="006918F0" w:rsidP="004127DC">
      <w:p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Not only for customer </w:t>
      </w:r>
      <w:r w:rsidR="007A1845">
        <w:rPr>
          <w:rFonts w:asciiTheme="minorHAnsi" w:hAnsiTheme="minorHAnsi" w:cstheme="minorHAnsi"/>
          <w:sz w:val="24"/>
          <w:szCs w:val="24"/>
        </w:rPr>
        <w:t>shop</w:t>
      </w:r>
      <w:r>
        <w:rPr>
          <w:rFonts w:asciiTheme="minorHAnsi" w:hAnsiTheme="minorHAnsi" w:cstheme="minorHAnsi"/>
          <w:sz w:val="24"/>
          <w:szCs w:val="24"/>
        </w:rPr>
        <w:t xml:space="preserve"> owner also has an interface from this App. He can </w:t>
      </w:r>
      <w:r w:rsidR="007A1845">
        <w:rPr>
          <w:rFonts w:asciiTheme="minorHAnsi" w:hAnsiTheme="minorHAnsi" w:cstheme="minorHAnsi"/>
          <w:sz w:val="24"/>
          <w:szCs w:val="24"/>
        </w:rPr>
        <w:t>A</w:t>
      </w:r>
      <w:r>
        <w:rPr>
          <w:rFonts w:asciiTheme="minorHAnsi" w:hAnsiTheme="minorHAnsi" w:cstheme="minorHAnsi"/>
          <w:sz w:val="24"/>
          <w:szCs w:val="24"/>
        </w:rPr>
        <w:t xml:space="preserve">dd products </w:t>
      </w:r>
      <w:r w:rsidR="007A1845">
        <w:rPr>
          <w:rFonts w:asciiTheme="minorHAnsi" w:hAnsiTheme="minorHAnsi" w:cstheme="minorHAnsi"/>
          <w:sz w:val="24"/>
          <w:szCs w:val="24"/>
        </w:rPr>
        <w:t>D</w:t>
      </w:r>
      <w:r>
        <w:rPr>
          <w:rFonts w:asciiTheme="minorHAnsi" w:hAnsiTheme="minorHAnsi" w:cstheme="minorHAnsi"/>
          <w:sz w:val="24"/>
          <w:szCs w:val="24"/>
        </w:rPr>
        <w:t xml:space="preserve">elete </w:t>
      </w:r>
    </w:p>
    <w:p w14:paraId="5FC17765" w14:textId="536929E4" w:rsidR="004127DC" w:rsidRDefault="006918F0" w:rsidP="004127DC">
      <w:p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oducts and </w:t>
      </w:r>
      <w:r w:rsidR="007A1845">
        <w:rPr>
          <w:rFonts w:asciiTheme="minorHAnsi" w:hAnsiTheme="minorHAnsi" w:cstheme="minorHAnsi"/>
          <w:sz w:val="24"/>
          <w:szCs w:val="24"/>
        </w:rPr>
        <w:t>U</w:t>
      </w:r>
      <w:r>
        <w:rPr>
          <w:rFonts w:asciiTheme="minorHAnsi" w:hAnsiTheme="minorHAnsi" w:cstheme="minorHAnsi"/>
          <w:sz w:val="24"/>
          <w:szCs w:val="24"/>
        </w:rPr>
        <w:t>pdate products and, he can decide product availability and its prices.</w:t>
      </w:r>
      <w:r w:rsidR="004127DC">
        <w:rPr>
          <w:rFonts w:asciiTheme="minorHAnsi" w:hAnsiTheme="minorHAnsi" w:cstheme="minorHAnsi"/>
          <w:sz w:val="24"/>
          <w:szCs w:val="24"/>
        </w:rPr>
        <w:t xml:space="preserve"> And when the</w:t>
      </w:r>
    </w:p>
    <w:p w14:paraId="49BF1989" w14:textId="77777777" w:rsidR="004127DC" w:rsidRDefault="004127DC" w:rsidP="004127DC">
      <w:p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dministrator add that product details he/she wants to login to the system and continue his/her </w:t>
      </w:r>
    </w:p>
    <w:p w14:paraId="171E5F41" w14:textId="434371F7" w:rsidR="006918F0" w:rsidRDefault="004127DC" w:rsidP="004127DC">
      <w:p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rks.</w:t>
      </w:r>
    </w:p>
    <w:p w14:paraId="0D77D85E" w14:textId="344DF45B" w:rsidR="004127DC" w:rsidRDefault="004127DC" w:rsidP="004127DC">
      <w:p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2DA41596" w14:textId="5AED28B8" w:rsidR="00A83454" w:rsidRPr="00A83454" w:rsidRDefault="00A83454" w:rsidP="00A83454">
      <w:pPr>
        <w:pStyle w:val="ListParagraph"/>
        <w:numPr>
          <w:ilvl w:val="0"/>
          <w:numId w:val="12"/>
        </w:num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  <w:r w:rsidRPr="00A83454">
        <w:rPr>
          <w:rFonts w:asciiTheme="minorHAnsi" w:hAnsiTheme="minorHAnsi" w:cstheme="minorHAnsi"/>
          <w:sz w:val="24"/>
          <w:szCs w:val="24"/>
        </w:rPr>
        <w:t>Edit and delete.</w:t>
      </w:r>
    </w:p>
    <w:p w14:paraId="502DCCCA" w14:textId="4B0519A4" w:rsidR="00A83454" w:rsidRDefault="006C01B2" w:rsidP="004127DC">
      <w:p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64384" behindDoc="0" locked="0" layoutInCell="1" allowOverlap="1" wp14:anchorId="5084573D" wp14:editId="23886936">
            <wp:simplePos x="0" y="0"/>
            <wp:positionH relativeFrom="column">
              <wp:posOffset>1504950</wp:posOffset>
            </wp:positionH>
            <wp:positionV relativeFrom="page">
              <wp:posOffset>3286125</wp:posOffset>
            </wp:positionV>
            <wp:extent cx="4032767" cy="3564000"/>
            <wp:effectExtent l="0" t="0" r="6350" b="0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2767" cy="356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63360" behindDoc="0" locked="0" layoutInCell="1" allowOverlap="1" wp14:anchorId="184229D5" wp14:editId="1A7A23B3">
            <wp:simplePos x="0" y="0"/>
            <wp:positionH relativeFrom="column">
              <wp:posOffset>-381000</wp:posOffset>
            </wp:positionH>
            <wp:positionV relativeFrom="page">
              <wp:posOffset>3295650</wp:posOffset>
            </wp:positionV>
            <wp:extent cx="1619885" cy="2842895"/>
            <wp:effectExtent l="0" t="0" r="0" b="0"/>
            <wp:wrapSquare wrapText="bothSides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885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DA3BD4" w14:textId="7FAA8033" w:rsidR="00D45A51" w:rsidRDefault="00D45A51" w:rsidP="004127DC">
      <w:p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0D8F4370" w14:textId="77777777" w:rsidR="004127DC" w:rsidRDefault="004127DC" w:rsidP="004127DC">
      <w:pPr>
        <w:spacing w:line="0" w:lineRule="atLeast"/>
        <w:jc w:val="both"/>
        <w:rPr>
          <w:rFonts w:asciiTheme="minorHAnsi" w:hAnsiTheme="minorHAnsi" w:cstheme="minorHAnsi"/>
          <w:sz w:val="24"/>
          <w:szCs w:val="24"/>
        </w:rPr>
      </w:pPr>
    </w:p>
    <w:p w14:paraId="645AE249" w14:textId="5FEE7074" w:rsidR="006918F0" w:rsidRDefault="006918F0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595D09E0" w14:textId="51B29FEB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4CADE7EA" w14:textId="46A6EB47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0C9CD285" w14:textId="7744F5FB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2B9D8AD5" w14:textId="55E3CF8A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1F9DC9E3" w14:textId="0356BA66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31397F9F" w14:textId="05E1C2D1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40FB8D6A" w14:textId="0D6CEBE9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26A2F94D" w14:textId="5542C687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7DC714C9" w14:textId="59756ADD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08918644" w14:textId="3453643A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7DA61248" w14:textId="3C5C4793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2D042CC0" w14:textId="7637B238" w:rsidR="006C01B2" w:rsidRPr="009273CB" w:rsidRDefault="009273CB" w:rsidP="009273CB">
      <w:pPr>
        <w:pStyle w:val="ListParagraph"/>
        <w:numPr>
          <w:ilvl w:val="0"/>
          <w:numId w:val="15"/>
        </w:numPr>
        <w:spacing w:line="0" w:lineRule="atLeast"/>
        <w:rPr>
          <w:rFonts w:asciiTheme="majorHAnsi" w:hAnsiTheme="majorHAnsi" w:cstheme="majorHAnsi"/>
          <w:sz w:val="24"/>
          <w:szCs w:val="24"/>
        </w:rPr>
      </w:pPr>
      <w:r w:rsidRPr="009273CB">
        <w:rPr>
          <w:rFonts w:asciiTheme="majorHAnsi" w:hAnsiTheme="majorHAnsi" w:cstheme="majorHAnsi"/>
          <w:sz w:val="24"/>
          <w:szCs w:val="24"/>
        </w:rPr>
        <w:t>Update</w:t>
      </w:r>
      <w:r>
        <w:rPr>
          <w:rFonts w:asciiTheme="majorHAnsi" w:hAnsiTheme="majorHAnsi" w:cstheme="majorHAnsi"/>
          <w:sz w:val="24"/>
          <w:szCs w:val="24"/>
        </w:rPr>
        <w:t>.</w:t>
      </w:r>
    </w:p>
    <w:p w14:paraId="6790622C" w14:textId="4222F289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  <w:r>
        <w:rPr>
          <w:rFonts w:asciiTheme="majorHAnsi" w:hAnsiTheme="majorHAnsi" w:cstheme="majorHAnsi"/>
          <w:noProof/>
          <w:sz w:val="24"/>
          <w:szCs w:val="24"/>
          <w:lang w:bidi="si-LK"/>
        </w:rPr>
        <w:drawing>
          <wp:anchor distT="0" distB="0" distL="114300" distR="114300" simplePos="0" relativeHeight="251665408" behindDoc="0" locked="0" layoutInCell="1" allowOverlap="1" wp14:anchorId="06B83E7B" wp14:editId="495D48C9">
            <wp:simplePos x="0" y="0"/>
            <wp:positionH relativeFrom="column">
              <wp:posOffset>-390525</wp:posOffset>
            </wp:positionH>
            <wp:positionV relativeFrom="page">
              <wp:posOffset>6677025</wp:posOffset>
            </wp:positionV>
            <wp:extent cx="1616075" cy="2843530"/>
            <wp:effectExtent l="0" t="0" r="3175" b="0"/>
            <wp:wrapSquare wrapText="bothSides"/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075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BEAC89" w14:textId="450AD5A1" w:rsidR="006C01B2" w:rsidRDefault="006C01B2" w:rsidP="006918F0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</w:p>
    <w:p w14:paraId="306B473C" w14:textId="47326F71" w:rsidR="006C01B2" w:rsidRPr="006C01B2" w:rsidRDefault="009273CB" w:rsidP="006C01B2">
      <w:pPr>
        <w:spacing w:line="0" w:lineRule="atLeast"/>
        <w:rPr>
          <w:rFonts w:asciiTheme="majorHAnsi" w:hAnsiTheme="majorHAnsi" w:cstheme="majorHAnsi"/>
          <w:b/>
          <w:bCs/>
          <w:sz w:val="28"/>
          <w:szCs w:val="28"/>
          <w:u w:val="single"/>
        </w:rPr>
      </w:pPr>
      <w:r>
        <w:rPr>
          <w:rFonts w:asciiTheme="majorHAnsi" w:hAnsiTheme="majorHAnsi" w:cstheme="majorHAnsi"/>
          <w:noProof/>
          <w:sz w:val="24"/>
          <w:szCs w:val="24"/>
          <w:lang w:bidi="si-LK"/>
        </w:rPr>
        <w:drawing>
          <wp:anchor distT="0" distB="0" distL="114300" distR="114300" simplePos="0" relativeHeight="251666432" behindDoc="0" locked="0" layoutInCell="1" allowOverlap="1" wp14:anchorId="713208C0" wp14:editId="52935EA4">
            <wp:simplePos x="0" y="0"/>
            <wp:positionH relativeFrom="margin">
              <wp:posOffset>1485900</wp:posOffset>
            </wp:positionH>
            <wp:positionV relativeFrom="page">
              <wp:posOffset>6981825</wp:posOffset>
            </wp:positionV>
            <wp:extent cx="4178935" cy="3275965"/>
            <wp:effectExtent l="0" t="0" r="0" b="635"/>
            <wp:wrapSquare wrapText="bothSides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8935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ED923C" w14:textId="1529F54E" w:rsidR="006C01B2" w:rsidRDefault="006C01B2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6D9E71F1" w14:textId="1ABE2129" w:rsidR="006C01B2" w:rsidRDefault="006C01B2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0B0AE914" w14:textId="12A2FC4E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11B5FE5A" w14:textId="0DEB7726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1D46A5FA" w14:textId="3A5A3200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313CFD19" w14:textId="0BC66C6C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563A1186" w14:textId="0CBF148E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19843B05" w14:textId="00D8E179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1B4E8A58" w14:textId="2F1E0BF7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2EBDD856" w14:textId="44213605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492226AF" w14:textId="3E32E709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41D6077B" w14:textId="4AE9D0E6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06FFF1E2" w14:textId="23EF14EA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2602161F" w14:textId="3917772F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54440A55" w14:textId="514D4AED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1D403D18" w14:textId="447470C6" w:rsidR="009273CB" w:rsidRDefault="009273CB" w:rsidP="006C01B2">
      <w:pPr>
        <w:pStyle w:val="ListParagraph"/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42173877" w14:textId="0DFFFEF0" w:rsidR="009273CB" w:rsidRDefault="00A300D2" w:rsidP="009273CB">
      <w:pPr>
        <w:pStyle w:val="ListParagraph"/>
        <w:numPr>
          <w:ilvl w:val="0"/>
          <w:numId w:val="14"/>
        </w:numPr>
        <w:spacing w:line="0" w:lineRule="atLeast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noProof/>
          <w:sz w:val="24"/>
          <w:szCs w:val="24"/>
          <w:lang w:bidi="si-LK"/>
        </w:rPr>
        <w:lastRenderedPageBreak/>
        <w:drawing>
          <wp:anchor distT="0" distB="0" distL="114300" distR="114300" simplePos="0" relativeHeight="251667456" behindDoc="0" locked="0" layoutInCell="1" allowOverlap="1" wp14:anchorId="45D9B010" wp14:editId="33F3572A">
            <wp:simplePos x="0" y="0"/>
            <wp:positionH relativeFrom="column">
              <wp:posOffset>-285750</wp:posOffset>
            </wp:positionH>
            <wp:positionV relativeFrom="page">
              <wp:posOffset>933450</wp:posOffset>
            </wp:positionV>
            <wp:extent cx="1606550" cy="2771775"/>
            <wp:effectExtent l="0" t="0" r="0" b="9525"/>
            <wp:wrapSquare wrapText="bothSides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655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73CB">
        <w:rPr>
          <w:rFonts w:asciiTheme="majorHAnsi" w:hAnsiTheme="majorHAnsi" w:cstheme="majorHAnsi"/>
          <w:sz w:val="24"/>
          <w:szCs w:val="24"/>
        </w:rPr>
        <w:t>Add.</w:t>
      </w:r>
    </w:p>
    <w:p w14:paraId="54473076" w14:textId="30E3F323" w:rsidR="00A300D2" w:rsidRDefault="00A300D2" w:rsidP="00A300D2">
      <w:pPr>
        <w:pStyle w:val="ListParagraph"/>
        <w:spacing w:line="0" w:lineRule="atLeast"/>
        <w:ind w:left="144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noProof/>
          <w:sz w:val="24"/>
          <w:szCs w:val="24"/>
          <w:lang w:bidi="si-LK"/>
        </w:rPr>
        <w:drawing>
          <wp:anchor distT="0" distB="0" distL="114300" distR="114300" simplePos="0" relativeHeight="251668480" behindDoc="0" locked="0" layoutInCell="1" allowOverlap="1" wp14:anchorId="1A157D1E" wp14:editId="1E9A8E96">
            <wp:simplePos x="0" y="0"/>
            <wp:positionH relativeFrom="column">
              <wp:posOffset>1419225</wp:posOffset>
            </wp:positionH>
            <wp:positionV relativeFrom="page">
              <wp:posOffset>933450</wp:posOffset>
            </wp:positionV>
            <wp:extent cx="4396740" cy="3491865"/>
            <wp:effectExtent l="0" t="0" r="3810" b="0"/>
            <wp:wrapSquare wrapText="bothSides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40" cy="3491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E6455C" w14:textId="2A5CD7AD" w:rsidR="009273CB" w:rsidRDefault="009273CB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46CAD0C1" w14:textId="40C91DDD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7E8B7DF9" w14:textId="486CBFBA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0F042F98" w14:textId="2EA298B6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2EC94454" w14:textId="7A4F058E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44951DE2" w14:textId="27A84656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7D9F25E8" w14:textId="5D7E3F39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4F4C56FB" w14:textId="3EB1BCE4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43A84B46" w14:textId="2A5C8B1B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3B515A02" w14:textId="3AF6D857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2AD664BD" w14:textId="7DE3660C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17CECDD4" w14:textId="73BAEE0B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654B0664" w14:textId="0A4127D6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00A1F9BD" w14:textId="60F67597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6A0A08F5" w14:textId="1E0681E9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7AB2987D" w14:textId="3090F33D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43D04081" w14:textId="27476A6F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79CAE86E" w14:textId="7843C86E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5B6D298F" w14:textId="05E027B2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035F9BDA" w14:textId="05EAB8EA" w:rsidR="00A300D2" w:rsidRDefault="00A300D2" w:rsidP="009273CB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18C49DC3" w14:textId="0EC0A707" w:rsidR="00A300D2" w:rsidRDefault="00A300D2" w:rsidP="00A300D2">
      <w:pPr>
        <w:pStyle w:val="ListParagraph"/>
        <w:numPr>
          <w:ilvl w:val="0"/>
          <w:numId w:val="16"/>
        </w:numPr>
        <w:spacing w:line="0" w:lineRule="atLeast"/>
        <w:rPr>
          <w:rFonts w:asciiTheme="majorHAnsi" w:hAnsiTheme="majorHAnsi" w:cstheme="majorHAnsi"/>
          <w:sz w:val="24"/>
          <w:szCs w:val="24"/>
        </w:rPr>
      </w:pPr>
      <w:r w:rsidRPr="00A300D2">
        <w:rPr>
          <w:rFonts w:asciiTheme="majorHAnsi" w:hAnsiTheme="majorHAnsi" w:cstheme="majorHAnsi"/>
          <w:sz w:val="24"/>
          <w:szCs w:val="24"/>
        </w:rPr>
        <w:t>Search.</w:t>
      </w:r>
    </w:p>
    <w:p w14:paraId="1B715ADC" w14:textId="77777777" w:rsidR="00A300D2" w:rsidRDefault="00A300D2" w:rsidP="00A300D2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23B7C188" w14:textId="77777777" w:rsidR="00A300D2" w:rsidRDefault="00A300D2" w:rsidP="00A300D2">
      <w:pPr>
        <w:spacing w:line="0" w:lineRule="atLeast"/>
        <w:rPr>
          <w:rFonts w:asciiTheme="majorHAnsi" w:hAnsiTheme="majorHAnsi" w:cstheme="majorHAnsi"/>
          <w:sz w:val="24"/>
          <w:szCs w:val="24"/>
        </w:rPr>
      </w:pPr>
    </w:p>
    <w:p w14:paraId="3972DFC0" w14:textId="5B88381A" w:rsidR="00A300D2" w:rsidRDefault="00A300D2" w:rsidP="00A300D2">
      <w:pPr>
        <w:spacing w:line="0" w:lineRule="atLeast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noProof/>
          <w:sz w:val="24"/>
          <w:szCs w:val="24"/>
          <w:lang w:bidi="si-LK"/>
        </w:rPr>
        <w:drawing>
          <wp:anchor distT="0" distB="0" distL="114300" distR="114300" simplePos="0" relativeHeight="251670528" behindDoc="0" locked="0" layoutInCell="1" allowOverlap="1" wp14:anchorId="5687ABAC" wp14:editId="3515DC7D">
            <wp:simplePos x="0" y="0"/>
            <wp:positionH relativeFrom="column">
              <wp:posOffset>1438275</wp:posOffset>
            </wp:positionH>
            <wp:positionV relativeFrom="page">
              <wp:posOffset>5086350</wp:posOffset>
            </wp:positionV>
            <wp:extent cx="4724400" cy="3707765"/>
            <wp:effectExtent l="0" t="0" r="0" b="6985"/>
            <wp:wrapSquare wrapText="bothSides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3707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HAnsi" w:hAnsiTheme="majorHAnsi" w:cstheme="majorHAnsi"/>
          <w:noProof/>
          <w:sz w:val="24"/>
          <w:szCs w:val="24"/>
          <w:lang w:bidi="si-LK"/>
        </w:rPr>
        <w:drawing>
          <wp:anchor distT="0" distB="0" distL="114300" distR="114300" simplePos="0" relativeHeight="251669504" behindDoc="0" locked="0" layoutInCell="1" allowOverlap="1" wp14:anchorId="072BF062" wp14:editId="44EE50B3">
            <wp:simplePos x="0" y="0"/>
            <wp:positionH relativeFrom="column">
              <wp:posOffset>-276225</wp:posOffset>
            </wp:positionH>
            <wp:positionV relativeFrom="page">
              <wp:posOffset>5086350</wp:posOffset>
            </wp:positionV>
            <wp:extent cx="1611630" cy="2843530"/>
            <wp:effectExtent l="0" t="0" r="7620" b="0"/>
            <wp:wrapSquare wrapText="bothSides"/>
            <wp:docPr id="8" name="Picture 8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ell phone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1630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DD120B" w14:textId="2309E63F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4DD2C5D8" w14:textId="29FCC9D5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61D7CC77" w14:textId="2ECBD423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5C961390" w14:textId="047954C8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3DB62B7D" w14:textId="10AF220B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29B9CC5A" w14:textId="57E14FB1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79BB1F93" w14:textId="1AB74849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045CD1FE" w14:textId="77F0BCF6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698E1257" w14:textId="0A627FE1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7FD0A045" w14:textId="01A1667D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27E580C9" w14:textId="2A8A5B6A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18E1BFEC" w14:textId="278C8ABA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55B2D66D" w14:textId="48D8F56B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464BD58C" w14:textId="664C473B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17558771" w14:textId="4739A7D5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09E86F8C" w14:textId="350C072E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297C47D4" w14:textId="1FDC5ADF" w:rsidR="00A300D2" w:rsidRP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6396E218" w14:textId="2E6C9EB1" w:rsidR="00A300D2" w:rsidRDefault="00A300D2" w:rsidP="00A300D2">
      <w:pPr>
        <w:rPr>
          <w:rFonts w:asciiTheme="majorHAnsi" w:hAnsiTheme="majorHAnsi" w:cstheme="majorHAnsi"/>
          <w:sz w:val="24"/>
          <w:szCs w:val="24"/>
        </w:rPr>
      </w:pPr>
    </w:p>
    <w:p w14:paraId="1810BC54" w14:textId="381C8377" w:rsidR="00A300D2" w:rsidRDefault="00A300D2" w:rsidP="00A300D2">
      <w:pPr>
        <w:tabs>
          <w:tab w:val="left" w:pos="4260"/>
        </w:tabs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ab/>
      </w:r>
    </w:p>
    <w:p w14:paraId="38EC2FBE" w14:textId="57F058C0" w:rsidR="00A300D2" w:rsidRDefault="00A300D2" w:rsidP="00A300D2">
      <w:pPr>
        <w:tabs>
          <w:tab w:val="left" w:pos="4260"/>
        </w:tabs>
        <w:rPr>
          <w:rFonts w:asciiTheme="majorHAnsi" w:hAnsiTheme="majorHAnsi" w:cstheme="majorHAnsi"/>
          <w:sz w:val="24"/>
          <w:szCs w:val="24"/>
        </w:rPr>
      </w:pPr>
    </w:p>
    <w:p w14:paraId="3A899797" w14:textId="4B894D87" w:rsidR="00A300D2" w:rsidRDefault="00A300D2" w:rsidP="00A300D2">
      <w:pPr>
        <w:tabs>
          <w:tab w:val="left" w:pos="4260"/>
        </w:tabs>
        <w:rPr>
          <w:rFonts w:asciiTheme="majorHAnsi" w:hAnsiTheme="majorHAnsi" w:cstheme="majorHAnsi"/>
          <w:sz w:val="24"/>
          <w:szCs w:val="24"/>
        </w:rPr>
      </w:pPr>
    </w:p>
    <w:p w14:paraId="6D700D6E" w14:textId="7EC0298C" w:rsidR="00A300D2" w:rsidRDefault="00A300D2" w:rsidP="00A300D2">
      <w:pPr>
        <w:tabs>
          <w:tab w:val="left" w:pos="4260"/>
        </w:tabs>
        <w:rPr>
          <w:rFonts w:asciiTheme="majorHAnsi" w:hAnsiTheme="majorHAnsi" w:cstheme="majorHAnsi"/>
          <w:sz w:val="24"/>
          <w:szCs w:val="24"/>
        </w:rPr>
      </w:pPr>
    </w:p>
    <w:p w14:paraId="2D06D1FA" w14:textId="79B22FDF" w:rsidR="00A300D2" w:rsidRDefault="00A300D2" w:rsidP="00A300D2">
      <w:pPr>
        <w:tabs>
          <w:tab w:val="left" w:pos="4260"/>
        </w:tabs>
        <w:rPr>
          <w:rFonts w:asciiTheme="majorHAnsi" w:hAnsiTheme="majorHAnsi" w:cstheme="majorHAnsi"/>
          <w:sz w:val="24"/>
          <w:szCs w:val="24"/>
        </w:rPr>
      </w:pPr>
    </w:p>
    <w:p w14:paraId="43E365DD" w14:textId="05C79FD6" w:rsidR="00A300D2" w:rsidRDefault="00A300D2" w:rsidP="00A300D2">
      <w:pPr>
        <w:tabs>
          <w:tab w:val="left" w:pos="4260"/>
        </w:tabs>
        <w:rPr>
          <w:rFonts w:asciiTheme="majorHAnsi" w:hAnsiTheme="majorHAnsi" w:cstheme="majorHAnsi"/>
          <w:sz w:val="24"/>
          <w:szCs w:val="24"/>
        </w:rPr>
      </w:pPr>
    </w:p>
    <w:p w14:paraId="564B9255" w14:textId="2C39AC8F" w:rsidR="00A300D2" w:rsidRDefault="00A300D2" w:rsidP="00A300D2">
      <w:pPr>
        <w:tabs>
          <w:tab w:val="left" w:pos="4260"/>
        </w:tabs>
        <w:rPr>
          <w:rFonts w:asciiTheme="majorHAnsi" w:hAnsiTheme="majorHAnsi" w:cstheme="majorHAnsi"/>
          <w:sz w:val="24"/>
          <w:szCs w:val="24"/>
        </w:rPr>
      </w:pPr>
    </w:p>
    <w:p w14:paraId="599E9F3B" w14:textId="19FF2FF6" w:rsidR="00A300D2" w:rsidRDefault="00A300D2" w:rsidP="00E17A6B">
      <w:pPr>
        <w:pStyle w:val="ListParagraph"/>
        <w:numPr>
          <w:ilvl w:val="0"/>
          <w:numId w:val="25"/>
        </w:numPr>
        <w:tabs>
          <w:tab w:val="left" w:pos="4260"/>
        </w:tabs>
        <w:rPr>
          <w:rFonts w:asciiTheme="majorHAnsi" w:hAnsiTheme="majorHAnsi" w:cstheme="majorHAnsi"/>
          <w:sz w:val="24"/>
          <w:szCs w:val="24"/>
        </w:rPr>
      </w:pPr>
      <w:r w:rsidRPr="00A300D2">
        <w:rPr>
          <w:rFonts w:asciiTheme="majorHAnsi" w:hAnsiTheme="majorHAnsi" w:cstheme="majorHAnsi"/>
          <w:sz w:val="24"/>
          <w:szCs w:val="24"/>
        </w:rPr>
        <w:lastRenderedPageBreak/>
        <w:t>Login</w:t>
      </w:r>
      <w:r>
        <w:rPr>
          <w:rFonts w:asciiTheme="majorHAnsi" w:hAnsiTheme="majorHAnsi" w:cstheme="majorHAnsi"/>
          <w:sz w:val="24"/>
          <w:szCs w:val="24"/>
        </w:rPr>
        <w:t>.</w:t>
      </w:r>
    </w:p>
    <w:p w14:paraId="6DDFBEF7" w14:textId="4CF21D38" w:rsidR="00A300D2" w:rsidRDefault="00A300D2" w:rsidP="00A300D2">
      <w:pPr>
        <w:pStyle w:val="ListParagraph"/>
        <w:tabs>
          <w:tab w:val="left" w:pos="4260"/>
        </w:tabs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noProof/>
          <w:sz w:val="24"/>
          <w:szCs w:val="24"/>
          <w:lang w:bidi="si-LK"/>
        </w:rPr>
        <w:drawing>
          <wp:anchor distT="0" distB="0" distL="114300" distR="114300" simplePos="0" relativeHeight="251672576" behindDoc="0" locked="0" layoutInCell="1" allowOverlap="1" wp14:anchorId="69CA61BA" wp14:editId="31F2DC17">
            <wp:simplePos x="0" y="0"/>
            <wp:positionH relativeFrom="column">
              <wp:posOffset>1676400</wp:posOffset>
            </wp:positionH>
            <wp:positionV relativeFrom="page">
              <wp:posOffset>971550</wp:posOffset>
            </wp:positionV>
            <wp:extent cx="4520565" cy="2915920"/>
            <wp:effectExtent l="0" t="0" r="0" b="0"/>
            <wp:wrapSquare wrapText="bothSides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0565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HAnsi" w:hAnsiTheme="majorHAnsi" w:cstheme="majorHAnsi"/>
          <w:noProof/>
          <w:sz w:val="24"/>
          <w:szCs w:val="24"/>
          <w:lang w:bidi="si-LK"/>
        </w:rPr>
        <w:drawing>
          <wp:anchor distT="0" distB="0" distL="114300" distR="114300" simplePos="0" relativeHeight="251671552" behindDoc="0" locked="0" layoutInCell="1" allowOverlap="1" wp14:anchorId="087D9839" wp14:editId="020C0013">
            <wp:simplePos x="0" y="0"/>
            <wp:positionH relativeFrom="margin">
              <wp:posOffset>-381000</wp:posOffset>
            </wp:positionH>
            <wp:positionV relativeFrom="page">
              <wp:posOffset>962025</wp:posOffset>
            </wp:positionV>
            <wp:extent cx="2004060" cy="3527425"/>
            <wp:effectExtent l="0" t="0" r="0" b="0"/>
            <wp:wrapSquare wrapText="bothSides"/>
            <wp:docPr id="10" name="Picture 10" descr="A screen shot of a cell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 shot of a cell phon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F57D664" w14:textId="67C8AD7E" w:rsidR="009267AA" w:rsidRPr="009267AA" w:rsidRDefault="009267AA" w:rsidP="009267AA"/>
    <w:p w14:paraId="18B49BA9" w14:textId="63C4508C" w:rsidR="009267AA" w:rsidRPr="009267AA" w:rsidRDefault="009267AA" w:rsidP="009267AA"/>
    <w:p w14:paraId="7D5306DD" w14:textId="753B3DB9" w:rsidR="009267AA" w:rsidRPr="009267AA" w:rsidRDefault="009267AA" w:rsidP="009267AA"/>
    <w:p w14:paraId="7CBBE2B5" w14:textId="4EF52760" w:rsidR="009267AA" w:rsidRPr="009267AA" w:rsidRDefault="009267AA" w:rsidP="009267AA"/>
    <w:p w14:paraId="2DF45DD3" w14:textId="12C03A3A" w:rsidR="009267AA" w:rsidRPr="009267AA" w:rsidRDefault="009267AA" w:rsidP="009267AA"/>
    <w:p w14:paraId="73867CFD" w14:textId="0975DF6A" w:rsidR="009267AA" w:rsidRPr="009267AA" w:rsidRDefault="009267AA" w:rsidP="009267AA"/>
    <w:p w14:paraId="0A088F65" w14:textId="0571DDC7" w:rsidR="009267AA" w:rsidRPr="009267AA" w:rsidRDefault="009267AA" w:rsidP="009267AA"/>
    <w:p w14:paraId="7C55C4BA" w14:textId="0168FE92" w:rsidR="009267AA" w:rsidRPr="009267AA" w:rsidRDefault="009267AA" w:rsidP="009267AA"/>
    <w:p w14:paraId="33FAE934" w14:textId="3BD13247" w:rsidR="009267AA" w:rsidRPr="009267AA" w:rsidRDefault="009267AA" w:rsidP="009267AA"/>
    <w:p w14:paraId="6382B096" w14:textId="27BD441C" w:rsidR="009267AA" w:rsidRPr="009267AA" w:rsidRDefault="009267AA" w:rsidP="009267AA"/>
    <w:p w14:paraId="22EAA2F1" w14:textId="1E79B6F1" w:rsidR="009267AA" w:rsidRPr="009267AA" w:rsidRDefault="009267AA" w:rsidP="009267AA"/>
    <w:p w14:paraId="3E6C08A7" w14:textId="5194C4FC" w:rsidR="009267AA" w:rsidRPr="009267AA" w:rsidRDefault="009267AA" w:rsidP="009267AA"/>
    <w:p w14:paraId="5355DAFA" w14:textId="1FBE8416" w:rsidR="009267AA" w:rsidRPr="009267AA" w:rsidRDefault="009267AA" w:rsidP="009267AA"/>
    <w:p w14:paraId="6ADDFC9B" w14:textId="6130C47C" w:rsidR="009267AA" w:rsidRPr="009267AA" w:rsidRDefault="009267AA" w:rsidP="009267AA"/>
    <w:p w14:paraId="26EEC4C1" w14:textId="30FEF5AF" w:rsidR="009267AA" w:rsidRPr="009267AA" w:rsidRDefault="009267AA" w:rsidP="009267AA"/>
    <w:p w14:paraId="4023FEAF" w14:textId="3FEE5DAF" w:rsidR="009267AA" w:rsidRPr="009267AA" w:rsidRDefault="009267AA" w:rsidP="009267AA"/>
    <w:p w14:paraId="368CE1CF" w14:textId="55BF96DE" w:rsidR="009267AA" w:rsidRPr="009267AA" w:rsidRDefault="009267AA" w:rsidP="009267AA"/>
    <w:p w14:paraId="320BA63B" w14:textId="03F4E846" w:rsidR="009267AA" w:rsidRPr="009267AA" w:rsidRDefault="009267AA" w:rsidP="009267AA"/>
    <w:p w14:paraId="657F79CD" w14:textId="6670AC66" w:rsidR="009267AA" w:rsidRPr="009267AA" w:rsidRDefault="009267AA" w:rsidP="009267AA"/>
    <w:p w14:paraId="0B92B9B9" w14:textId="16EB9A91" w:rsidR="009267AA" w:rsidRPr="009267AA" w:rsidRDefault="009267AA" w:rsidP="009267AA"/>
    <w:p w14:paraId="67957488" w14:textId="6BA466A9" w:rsidR="009267AA" w:rsidRPr="009267AA" w:rsidRDefault="009267AA" w:rsidP="009267AA"/>
    <w:p w14:paraId="1D0358C2" w14:textId="11B21D8E" w:rsidR="009267AA" w:rsidRDefault="009267AA" w:rsidP="009267AA"/>
    <w:p w14:paraId="79249644" w14:textId="0BA5AC10" w:rsidR="009267AA" w:rsidRDefault="009267AA" w:rsidP="009267AA"/>
    <w:p w14:paraId="6DC690F1" w14:textId="75B3510D" w:rsidR="009267AA" w:rsidRDefault="009267AA" w:rsidP="009267AA"/>
    <w:p w14:paraId="7B396850" w14:textId="25CB66C7" w:rsidR="009267AA" w:rsidRDefault="009267AA" w:rsidP="009267AA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9267AA">
        <w:rPr>
          <w:sz w:val="24"/>
          <w:szCs w:val="24"/>
        </w:rPr>
        <w:t>Testing Method I used.</w:t>
      </w:r>
    </w:p>
    <w:p w14:paraId="0732B86A" w14:textId="012BB8F9" w:rsidR="009267AA" w:rsidRDefault="009267AA" w:rsidP="00274429">
      <w:pPr>
        <w:pStyle w:val="ListParagraph"/>
        <w:numPr>
          <w:ilvl w:val="1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Functional Testing.</w:t>
      </w:r>
    </w:p>
    <w:p w14:paraId="0563DC29" w14:textId="3CB7A0FF" w:rsidR="009267AA" w:rsidRDefault="009267AA" w:rsidP="00274429">
      <w:pPr>
        <w:pStyle w:val="ListParagraph"/>
        <w:numPr>
          <w:ilvl w:val="1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Android UI Testing</w:t>
      </w:r>
      <w:r w:rsidR="00274429">
        <w:rPr>
          <w:sz w:val="24"/>
          <w:szCs w:val="24"/>
        </w:rPr>
        <w:t>.</w:t>
      </w:r>
    </w:p>
    <w:p w14:paraId="62E8A3C1" w14:textId="2EC2E535" w:rsidR="009267AA" w:rsidRDefault="009267AA" w:rsidP="00274429">
      <w:pPr>
        <w:pStyle w:val="ListParagraph"/>
        <w:numPr>
          <w:ilvl w:val="1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Installation Testing</w:t>
      </w:r>
      <w:r w:rsidR="00274429">
        <w:rPr>
          <w:sz w:val="24"/>
          <w:szCs w:val="24"/>
        </w:rPr>
        <w:t>.</w:t>
      </w:r>
    </w:p>
    <w:p w14:paraId="05DFFCB2" w14:textId="77777777" w:rsidR="00274429" w:rsidRPr="009267AA" w:rsidRDefault="00274429" w:rsidP="00274429">
      <w:pPr>
        <w:pStyle w:val="ListParagraph"/>
        <w:ind w:left="1440"/>
        <w:rPr>
          <w:sz w:val="24"/>
          <w:szCs w:val="24"/>
        </w:rPr>
      </w:pPr>
    </w:p>
    <w:p w14:paraId="0B8B9C65" w14:textId="0D8D8D27" w:rsidR="00436520" w:rsidRDefault="00436520" w:rsidP="009267AA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Before I used Some different UI but Now, I changed that UI because of some UI designing rules were</w:t>
      </w:r>
    </w:p>
    <w:p w14:paraId="163F33C7" w14:textId="08DE69EA" w:rsidR="00593533" w:rsidRDefault="00436520" w:rsidP="009267AA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not matched with that UIs. </w:t>
      </w:r>
    </w:p>
    <w:p w14:paraId="64C0F5BE" w14:textId="456FF143" w:rsid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728769FC" w14:textId="3DA62758" w:rsidR="009C10EC" w:rsidRPr="009C10EC" w:rsidRDefault="009C10EC" w:rsidP="009C10EC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sz w:val="24"/>
          <w:szCs w:val="24"/>
        </w:rPr>
      </w:pPr>
      <w:r w:rsidRPr="009C10EC">
        <w:rPr>
          <w:rFonts w:asciiTheme="minorHAnsi" w:hAnsiTheme="minorHAnsi" w:cstheme="minorHAnsi"/>
          <w:sz w:val="24"/>
          <w:szCs w:val="24"/>
        </w:rPr>
        <w:t>Data Base</w:t>
      </w:r>
      <w:r>
        <w:rPr>
          <w:rFonts w:asciiTheme="minorHAnsi" w:hAnsiTheme="minorHAnsi" w:cstheme="minorHAnsi"/>
          <w:sz w:val="24"/>
          <w:szCs w:val="24"/>
        </w:rPr>
        <w:t>.</w:t>
      </w:r>
      <w:r w:rsidRPr="009C10EC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805C836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4AF63E1B" w14:textId="27DA1448" w:rsidR="00593533" w:rsidRPr="00593533" w:rsidRDefault="009C10EC" w:rsidP="0059353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7448DF9A" wp14:editId="7F1AE27E">
            <wp:extent cx="5731510" cy="3023235"/>
            <wp:effectExtent l="0" t="0" r="2540" b="5715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619D3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75141A22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4B674E16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01E0F90B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48C5301D" w14:textId="7F17FB1A" w:rsidR="00593533" w:rsidRDefault="00593533" w:rsidP="00593533">
      <w:pPr>
        <w:tabs>
          <w:tab w:val="left" w:pos="3360"/>
        </w:tabs>
        <w:rPr>
          <w:rFonts w:asciiTheme="minorHAnsi" w:hAnsiTheme="minorHAnsi" w:cstheme="minorHAnsi"/>
          <w:sz w:val="24"/>
          <w:szCs w:val="24"/>
        </w:rPr>
      </w:pPr>
      <w:r w:rsidRP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>IT20</w:t>
      </w:r>
      <w:r>
        <w:rPr>
          <w:rFonts w:asciiTheme="minorHAnsi" w:hAnsiTheme="minorHAnsi" w:cstheme="minorHAnsi"/>
          <w:b/>
          <w:bCs/>
          <w:sz w:val="32"/>
          <w:szCs w:val="32"/>
          <w:u w:val="single"/>
        </w:rPr>
        <w:t>148904</w:t>
      </w:r>
      <w:r w:rsidRP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 xml:space="preserve"> – </w:t>
      </w:r>
      <w:r>
        <w:rPr>
          <w:rFonts w:asciiTheme="minorHAnsi" w:hAnsiTheme="minorHAnsi" w:cstheme="minorHAnsi"/>
          <w:b/>
          <w:bCs/>
          <w:sz w:val="32"/>
          <w:szCs w:val="32"/>
          <w:u w:val="single"/>
        </w:rPr>
        <w:t>Delivery Management</w:t>
      </w:r>
    </w:p>
    <w:p w14:paraId="490D9D22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2CFDD3EC" w14:textId="2A5209A7" w:rsid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3F3576EB" w14:textId="77777777" w:rsidR="00593533" w:rsidRPr="006918F0" w:rsidRDefault="00593533" w:rsidP="00593533">
      <w:pPr>
        <w:spacing w:line="0" w:lineRule="atLeast"/>
        <w:rPr>
          <w:rFonts w:asciiTheme="majorHAnsi" w:hAnsiTheme="majorHAnsi" w:cstheme="majorHAnsi"/>
          <w:sz w:val="34"/>
          <w:szCs w:val="30"/>
        </w:rPr>
      </w:pPr>
      <w:r w:rsidRPr="006918F0">
        <w:rPr>
          <w:rFonts w:asciiTheme="majorHAnsi" w:hAnsiTheme="majorHAnsi" w:cstheme="majorHAnsi"/>
          <w:sz w:val="34"/>
          <w:szCs w:val="30"/>
        </w:rPr>
        <w:t>CRUD operation</w:t>
      </w:r>
    </w:p>
    <w:p w14:paraId="260627EC" w14:textId="77777777" w:rsidR="00593533" w:rsidRDefault="00593533" w:rsidP="00593533">
      <w:pPr>
        <w:ind w:firstLine="720"/>
        <w:rPr>
          <w:rFonts w:asciiTheme="minorHAnsi" w:hAnsiTheme="minorHAnsi" w:cstheme="minorHAnsi"/>
          <w:sz w:val="24"/>
          <w:szCs w:val="24"/>
        </w:rPr>
      </w:pPr>
      <w:bookmarkStart w:id="2" w:name="_Hlk102945431"/>
      <w:r w:rsidRPr="00593533">
        <w:rPr>
          <w:rFonts w:asciiTheme="minorHAnsi" w:hAnsiTheme="minorHAnsi" w:cstheme="minorHAnsi"/>
          <w:sz w:val="24"/>
          <w:szCs w:val="24"/>
        </w:rPr>
        <w:t xml:space="preserve">When it comes to the delivery system for this mobile app, there are CRUD activities involved. </w:t>
      </w:r>
    </w:p>
    <w:p w14:paraId="20094EC1" w14:textId="77777777" w:rsidR="00593533" w:rsidRDefault="00593533" w:rsidP="00593533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593533">
        <w:rPr>
          <w:rFonts w:asciiTheme="minorHAnsi" w:hAnsiTheme="minorHAnsi" w:cstheme="minorHAnsi"/>
          <w:sz w:val="24"/>
          <w:szCs w:val="24"/>
        </w:rPr>
        <w:t xml:space="preserve">When a user logs in and proceeds to the checkout page, there are numerous options </w:t>
      </w:r>
    </w:p>
    <w:p w14:paraId="5E9DF514" w14:textId="77777777" w:rsidR="00593533" w:rsidRDefault="00593533" w:rsidP="00593533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593533">
        <w:rPr>
          <w:rFonts w:asciiTheme="minorHAnsi" w:hAnsiTheme="minorHAnsi" w:cstheme="minorHAnsi"/>
          <w:sz w:val="24"/>
          <w:szCs w:val="24"/>
        </w:rPr>
        <w:t>for selecting shipping information. The user can look at the addresses that are currently</w:t>
      </w:r>
    </w:p>
    <w:p w14:paraId="7E873D1D" w14:textId="613D3430" w:rsidR="00593533" w:rsidRDefault="00593533" w:rsidP="00593533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593533">
        <w:rPr>
          <w:rFonts w:asciiTheme="minorHAnsi" w:hAnsiTheme="minorHAnsi" w:cstheme="minorHAnsi"/>
          <w:sz w:val="24"/>
          <w:szCs w:val="24"/>
        </w:rPr>
        <w:t xml:space="preserve"> saved and add a new one. Additionally, the user can update the addresses</w:t>
      </w:r>
    </w:p>
    <w:p w14:paraId="28491F84" w14:textId="494ECC12" w:rsidR="00593533" w:rsidRDefault="00593533" w:rsidP="00593533">
      <w:pPr>
        <w:ind w:firstLine="720"/>
        <w:rPr>
          <w:rFonts w:asciiTheme="minorHAnsi" w:hAnsiTheme="minorHAnsi" w:cstheme="minorHAnsi"/>
          <w:sz w:val="24"/>
          <w:szCs w:val="24"/>
        </w:rPr>
      </w:pPr>
      <w:r w:rsidRPr="00593533">
        <w:rPr>
          <w:rFonts w:asciiTheme="minorHAnsi" w:hAnsiTheme="minorHAnsi" w:cstheme="minorHAnsi"/>
          <w:sz w:val="24"/>
          <w:szCs w:val="24"/>
        </w:rPr>
        <w:t xml:space="preserve"> currently recorded in the program. A saved address can be deleted at any time</w:t>
      </w:r>
      <w:bookmarkEnd w:id="2"/>
      <w:r w:rsidRPr="00593533">
        <w:rPr>
          <w:rFonts w:asciiTheme="minorHAnsi" w:hAnsiTheme="minorHAnsi" w:cstheme="minorHAnsi"/>
          <w:sz w:val="24"/>
          <w:szCs w:val="24"/>
        </w:rPr>
        <w:t>.</w:t>
      </w:r>
    </w:p>
    <w:p w14:paraId="1319752A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1BF429B0" w14:textId="2FCEA277" w:rsid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75648" behindDoc="0" locked="0" layoutInCell="1" allowOverlap="1" wp14:anchorId="40920DA6" wp14:editId="0A56DC6B">
            <wp:simplePos x="0" y="0"/>
            <wp:positionH relativeFrom="column">
              <wp:posOffset>1343025</wp:posOffset>
            </wp:positionH>
            <wp:positionV relativeFrom="paragraph">
              <wp:posOffset>2337435</wp:posOffset>
            </wp:positionV>
            <wp:extent cx="4962525" cy="1815465"/>
            <wp:effectExtent l="0" t="0" r="952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jpe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1815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74624" behindDoc="0" locked="0" layoutInCell="1" allowOverlap="1" wp14:anchorId="755D54F0" wp14:editId="7F5F8DFC">
            <wp:simplePos x="0" y="0"/>
            <wp:positionH relativeFrom="column">
              <wp:posOffset>1343025</wp:posOffset>
            </wp:positionH>
            <wp:positionV relativeFrom="paragraph">
              <wp:posOffset>523240</wp:posOffset>
            </wp:positionV>
            <wp:extent cx="4962525" cy="1629410"/>
            <wp:effectExtent l="0" t="0" r="9525" b="889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jpe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1629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73600" behindDoc="0" locked="0" layoutInCell="1" allowOverlap="1" wp14:anchorId="59A40C67" wp14:editId="511B826A">
            <wp:simplePos x="0" y="0"/>
            <wp:positionH relativeFrom="column">
              <wp:posOffset>-533400</wp:posOffset>
            </wp:positionH>
            <wp:positionV relativeFrom="paragraph">
              <wp:posOffset>524510</wp:posOffset>
            </wp:positionV>
            <wp:extent cx="1833245" cy="38671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2-05-08 at 9.57.53 PM.jpe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3245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Insert</w:t>
      </w:r>
    </w:p>
    <w:p w14:paraId="7CB44771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30ACE7A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06CBCE5E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E321EE3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5C07E2AA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5C63619F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31DFBB13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1C896426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220FA772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49CC5AE4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D32FEB8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213BFC7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9A08EDA" w14:textId="51A99688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29E6EFA7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4C1B3D15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2DFE0EBF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3B090E00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50DF0F87" w14:textId="1DE40909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409F7566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2B3FD9D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02584132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70BB47B9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40302BCB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7084C1D8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0CC4CFE6" w14:textId="5537DE2A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3EEC5617" w14:textId="35C1A085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253B8D91" w14:textId="48F657FC" w:rsidR="00593533" w:rsidRDefault="00593533" w:rsidP="00593533">
      <w:pPr>
        <w:tabs>
          <w:tab w:val="left" w:pos="3675"/>
        </w:tabs>
        <w:rPr>
          <w:rFonts w:asciiTheme="minorHAnsi" w:hAnsiTheme="minorHAnsi" w:cstheme="minorHAnsi"/>
          <w:sz w:val="24"/>
          <w:szCs w:val="24"/>
        </w:rPr>
      </w:pPr>
      <w:r>
        <w:rPr>
          <w:b/>
          <w:bCs/>
          <w:sz w:val="28"/>
          <w:szCs w:val="28"/>
        </w:rPr>
        <w:t>Update</w:t>
      </w:r>
    </w:p>
    <w:p w14:paraId="34809546" w14:textId="5B52CB65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76672" behindDoc="0" locked="0" layoutInCell="1" allowOverlap="1" wp14:anchorId="7A5D6590" wp14:editId="1251CF3D">
            <wp:simplePos x="0" y="0"/>
            <wp:positionH relativeFrom="column">
              <wp:posOffset>247650</wp:posOffset>
            </wp:positionH>
            <wp:positionV relativeFrom="paragraph">
              <wp:posOffset>144780</wp:posOffset>
            </wp:positionV>
            <wp:extent cx="5731510" cy="1958340"/>
            <wp:effectExtent l="0" t="0" r="2540" b="381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jpe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472535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5A8B23C4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2DED4545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1699D9C1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318DF4D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2344ED4A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206D28D" w14:textId="264FF7D1" w:rsid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4E2CEC9" w14:textId="6C23E842" w:rsidR="00593533" w:rsidRDefault="00593533" w:rsidP="00593533">
      <w:pPr>
        <w:tabs>
          <w:tab w:val="left" w:pos="444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</w:r>
    </w:p>
    <w:p w14:paraId="389213C1" w14:textId="77777777" w:rsidR="00593533" w:rsidRDefault="00593533" w:rsidP="00593533">
      <w:pPr>
        <w:tabs>
          <w:tab w:val="left" w:pos="4440"/>
        </w:tabs>
        <w:rPr>
          <w:rFonts w:asciiTheme="minorHAnsi" w:hAnsiTheme="minorHAnsi" w:cstheme="minorHAnsi"/>
          <w:sz w:val="24"/>
          <w:szCs w:val="24"/>
        </w:rPr>
      </w:pPr>
    </w:p>
    <w:p w14:paraId="570C9C9E" w14:textId="77777777" w:rsidR="00593533" w:rsidRDefault="00593533" w:rsidP="00593533">
      <w:pPr>
        <w:tabs>
          <w:tab w:val="left" w:pos="4440"/>
        </w:tabs>
        <w:rPr>
          <w:rFonts w:asciiTheme="minorHAnsi" w:hAnsiTheme="minorHAnsi" w:cstheme="minorHAnsi"/>
          <w:sz w:val="24"/>
          <w:szCs w:val="24"/>
        </w:rPr>
      </w:pPr>
    </w:p>
    <w:p w14:paraId="19E13A82" w14:textId="77777777" w:rsidR="00593533" w:rsidRDefault="00593533" w:rsidP="00593533">
      <w:pPr>
        <w:tabs>
          <w:tab w:val="left" w:pos="4440"/>
        </w:tabs>
        <w:rPr>
          <w:rFonts w:asciiTheme="minorHAnsi" w:hAnsiTheme="minorHAnsi" w:cstheme="minorHAnsi"/>
          <w:sz w:val="24"/>
          <w:szCs w:val="24"/>
        </w:rPr>
      </w:pPr>
    </w:p>
    <w:p w14:paraId="708E5049" w14:textId="67882010" w:rsidR="00593533" w:rsidRDefault="00593533" w:rsidP="00593533">
      <w:pPr>
        <w:tabs>
          <w:tab w:val="left" w:pos="444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77696" behindDoc="0" locked="0" layoutInCell="1" allowOverlap="1" wp14:anchorId="042AAC17" wp14:editId="5923171C">
            <wp:simplePos x="0" y="0"/>
            <wp:positionH relativeFrom="column">
              <wp:posOffset>283210</wp:posOffset>
            </wp:positionH>
            <wp:positionV relativeFrom="paragraph">
              <wp:posOffset>114300</wp:posOffset>
            </wp:positionV>
            <wp:extent cx="5731510" cy="2771775"/>
            <wp:effectExtent l="0" t="0" r="2540" b="952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e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BF62DA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0C6CAB0B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22056128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46C07E63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3D7F8472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50CF1D1A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CA1B244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5804A2B0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3031AA10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062647E9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1C3F1C74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17D04066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4D75FF14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79DFAA41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777EDEFC" w14:textId="77777777" w:rsidR="00593533" w:rsidRPr="00593533" w:rsidRDefault="00593533" w:rsidP="00593533">
      <w:pPr>
        <w:rPr>
          <w:rFonts w:asciiTheme="minorHAnsi" w:hAnsiTheme="minorHAnsi" w:cstheme="minorHAnsi"/>
          <w:sz w:val="24"/>
          <w:szCs w:val="24"/>
        </w:rPr>
      </w:pPr>
    </w:p>
    <w:p w14:paraId="6C42FBE6" w14:textId="6500A5E6" w:rsidR="00593533" w:rsidRDefault="00593533" w:rsidP="00593533">
      <w:pPr>
        <w:ind w:firstLine="720"/>
        <w:rPr>
          <w:rFonts w:asciiTheme="minorHAnsi" w:hAnsiTheme="minorHAnsi" w:cstheme="minorHAnsi"/>
          <w:sz w:val="24"/>
          <w:szCs w:val="24"/>
        </w:rPr>
      </w:pPr>
    </w:p>
    <w:p w14:paraId="43E163FC" w14:textId="71F22B12" w:rsidR="00593533" w:rsidRDefault="00593533" w:rsidP="0059353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elete </w:t>
      </w:r>
    </w:p>
    <w:p w14:paraId="656B19EE" w14:textId="36DFABF7" w:rsidR="008904FB" w:rsidRDefault="008904FB" w:rsidP="00593533">
      <w:pPr>
        <w:ind w:firstLine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79744" behindDoc="0" locked="0" layoutInCell="1" allowOverlap="1" wp14:anchorId="3F3904BE" wp14:editId="2A007FAF">
            <wp:simplePos x="0" y="0"/>
            <wp:positionH relativeFrom="column">
              <wp:posOffset>35560</wp:posOffset>
            </wp:positionH>
            <wp:positionV relativeFrom="paragraph">
              <wp:posOffset>154305</wp:posOffset>
            </wp:positionV>
            <wp:extent cx="5731510" cy="1625600"/>
            <wp:effectExtent l="0" t="0" r="254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.jpe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9CDC1A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54E28F49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193275ED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7B7BA6C8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717120C6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43563FA7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2091641A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6FFE9AA6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60CD58CD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7E5464B9" w14:textId="3DD4E4E5" w:rsid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78720" behindDoc="0" locked="0" layoutInCell="1" allowOverlap="1" wp14:anchorId="349C112C" wp14:editId="640669BB">
            <wp:simplePos x="0" y="0"/>
            <wp:positionH relativeFrom="column">
              <wp:posOffset>107315</wp:posOffset>
            </wp:positionH>
            <wp:positionV relativeFrom="paragraph">
              <wp:posOffset>84455</wp:posOffset>
            </wp:positionV>
            <wp:extent cx="5731510" cy="2771775"/>
            <wp:effectExtent l="0" t="0" r="2540" b="952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jpe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06F700" w14:textId="213E85EE" w:rsidR="00593533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</w:r>
    </w:p>
    <w:p w14:paraId="76A4C783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2A86D471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1190C39A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79ACA888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6FCA7572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450882FC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7295DF07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7A99F571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7F69F173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1E60BD4B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004AAB1C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4B9301E0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61BBCAC3" w14:textId="77777777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7C5E81A3" w14:textId="702F2421" w:rsidR="008904FB" w:rsidRDefault="008904FB" w:rsidP="008904FB">
      <w:pPr>
        <w:tabs>
          <w:tab w:val="left" w:pos="2880"/>
        </w:tabs>
        <w:rPr>
          <w:rFonts w:asciiTheme="minorHAnsi" w:hAnsiTheme="minorHAnsi" w:cstheme="minorHAnsi"/>
          <w:sz w:val="24"/>
          <w:szCs w:val="24"/>
        </w:rPr>
      </w:pPr>
    </w:p>
    <w:p w14:paraId="164369F1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5034085F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54760EAD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262F0C06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5B89F1BC" w14:textId="75ED0430" w:rsid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20C6A69E" w14:textId="77777777" w:rsid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7FF2B491" w14:textId="77777777" w:rsid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1D060F38" w14:textId="1DB52C5F" w:rsidR="008904FB" w:rsidRDefault="008904FB" w:rsidP="008904FB">
      <w:pPr>
        <w:rPr>
          <w:b/>
          <w:bCs/>
          <w:sz w:val="28"/>
          <w:szCs w:val="28"/>
        </w:rPr>
      </w:pP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80768" behindDoc="0" locked="0" layoutInCell="1" allowOverlap="1" wp14:anchorId="4151DFFA" wp14:editId="5FC33174">
            <wp:simplePos x="0" y="0"/>
            <wp:positionH relativeFrom="column">
              <wp:posOffset>0</wp:posOffset>
            </wp:positionH>
            <wp:positionV relativeFrom="paragraph">
              <wp:posOffset>218440</wp:posOffset>
            </wp:positionV>
            <wp:extent cx="5734050" cy="2897505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0.jpe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>View</w:t>
      </w:r>
    </w:p>
    <w:p w14:paraId="621304A5" w14:textId="71A618EC" w:rsid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1903414D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167C7454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4DE34949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64931F6C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7C8BAD39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1F86B788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21899A8E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56BB0A13" w14:textId="016CFA1F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6A016922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3944CC08" w14:textId="607D54E6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78DD2DE0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2915CEB0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54B3DDE4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260EB575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3BA10966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0A948FE1" w14:textId="77777777" w:rsidR="008904FB" w:rsidRP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0C17035C" w14:textId="0060676F" w:rsidR="008904FB" w:rsidRDefault="008904FB" w:rsidP="008904FB">
      <w:pPr>
        <w:rPr>
          <w:rFonts w:asciiTheme="minorHAnsi" w:hAnsiTheme="minorHAnsi" w:cstheme="minorHAnsi"/>
          <w:sz w:val="24"/>
          <w:szCs w:val="24"/>
        </w:rPr>
      </w:pPr>
    </w:p>
    <w:p w14:paraId="12394BEE" w14:textId="6AF887DD" w:rsidR="008904FB" w:rsidRDefault="008904FB" w:rsidP="008904FB">
      <w:pPr>
        <w:rPr>
          <w:sz w:val="28"/>
          <w:szCs w:val="28"/>
        </w:rPr>
      </w:pPr>
      <w:r>
        <w:rPr>
          <w:sz w:val="28"/>
          <w:szCs w:val="28"/>
        </w:rPr>
        <w:t>And there are some other interfaces to guide the user through the delivering process.</w:t>
      </w:r>
    </w:p>
    <w:p w14:paraId="3B22B4D7" w14:textId="6A8A5BB8" w:rsidR="008904FB" w:rsidRDefault="00355B76" w:rsidP="008904FB">
      <w:pPr>
        <w:rPr>
          <w:sz w:val="28"/>
          <w:szCs w:val="28"/>
        </w:rPr>
      </w:pP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81792" behindDoc="0" locked="0" layoutInCell="1" allowOverlap="1" wp14:anchorId="05F18FE8" wp14:editId="07E5B622">
            <wp:simplePos x="0" y="0"/>
            <wp:positionH relativeFrom="column">
              <wp:posOffset>638175</wp:posOffset>
            </wp:positionH>
            <wp:positionV relativeFrom="paragraph">
              <wp:posOffset>112395</wp:posOffset>
            </wp:positionV>
            <wp:extent cx="1609725" cy="3721735"/>
            <wp:effectExtent l="0" t="0" r="9525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jpe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3721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sz w:val="24"/>
          <w:szCs w:val="24"/>
          <w:lang w:bidi="si-LK"/>
        </w:rPr>
        <w:drawing>
          <wp:anchor distT="0" distB="0" distL="114300" distR="114300" simplePos="0" relativeHeight="251682816" behindDoc="0" locked="0" layoutInCell="1" allowOverlap="1" wp14:anchorId="2CEC7F7B" wp14:editId="6F49C4F4">
            <wp:simplePos x="0" y="0"/>
            <wp:positionH relativeFrom="column">
              <wp:posOffset>3114675</wp:posOffset>
            </wp:positionH>
            <wp:positionV relativeFrom="paragraph">
              <wp:posOffset>113030</wp:posOffset>
            </wp:positionV>
            <wp:extent cx="1924050" cy="3215005"/>
            <wp:effectExtent l="0" t="0" r="0" b="444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jpe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6CC5C0" w14:textId="4A29ECB4" w:rsidR="00355B76" w:rsidRDefault="00355B76" w:rsidP="008904FB">
      <w:pPr>
        <w:rPr>
          <w:rFonts w:asciiTheme="minorHAnsi" w:hAnsiTheme="minorHAnsi" w:cstheme="minorHAnsi"/>
          <w:sz w:val="24"/>
          <w:szCs w:val="24"/>
        </w:rPr>
      </w:pPr>
    </w:p>
    <w:p w14:paraId="30F5FDD8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7D530CF1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6F90BC2B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0AE81F9C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642928E1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43B3F134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53F3308F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537ADBAE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65D8D59F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64F7A9D3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4CF072AC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3081308E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4D2DF56F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26E568E8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099F28A2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590BFA3E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03492188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0E43B02E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541F9EE5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447B7584" w14:textId="77777777" w:rsidR="00355B76" w:rsidRP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456A947A" w14:textId="4F58166E" w:rsidR="00355B76" w:rsidRDefault="00355B76" w:rsidP="00355B76">
      <w:pPr>
        <w:rPr>
          <w:rFonts w:asciiTheme="minorHAnsi" w:hAnsiTheme="minorHAnsi" w:cstheme="minorHAnsi"/>
          <w:sz w:val="24"/>
          <w:szCs w:val="24"/>
        </w:rPr>
      </w:pPr>
    </w:p>
    <w:p w14:paraId="144B5B7D" w14:textId="77777777" w:rsidR="00355B76" w:rsidRDefault="00355B76" w:rsidP="00355B76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</w:r>
      <w:r w:rsidRPr="009267AA">
        <w:rPr>
          <w:sz w:val="24"/>
          <w:szCs w:val="24"/>
        </w:rPr>
        <w:t>Testing Method I used.</w:t>
      </w:r>
    </w:p>
    <w:p w14:paraId="2A0192DE" w14:textId="77777777" w:rsidR="00355B76" w:rsidRDefault="00355B76" w:rsidP="00355B76">
      <w:pPr>
        <w:pStyle w:val="ListParagraph"/>
        <w:numPr>
          <w:ilvl w:val="1"/>
          <w:numId w:val="22"/>
        </w:numPr>
        <w:rPr>
          <w:sz w:val="24"/>
          <w:szCs w:val="24"/>
        </w:rPr>
      </w:pPr>
      <w:r>
        <w:rPr>
          <w:sz w:val="24"/>
          <w:szCs w:val="24"/>
        </w:rPr>
        <w:t>Functional Testing.</w:t>
      </w:r>
    </w:p>
    <w:p w14:paraId="01614CC3" w14:textId="63EED2A9" w:rsidR="008904FB" w:rsidRDefault="00355B76" w:rsidP="00355B76">
      <w:pPr>
        <w:tabs>
          <w:tab w:val="left" w:pos="1110"/>
        </w:tabs>
        <w:rPr>
          <w:sz w:val="24"/>
          <w:szCs w:val="24"/>
        </w:rPr>
      </w:pPr>
      <w:r>
        <w:rPr>
          <w:sz w:val="24"/>
          <w:szCs w:val="24"/>
        </w:rPr>
        <w:t xml:space="preserve">                           Android UI Testing</w:t>
      </w:r>
    </w:p>
    <w:p w14:paraId="5C1491E8" w14:textId="1C2E5C6E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399CB80F" w14:textId="4C4DF7F5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662E4A0B" w14:textId="18DB723F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35BAA418" w14:textId="5435F1F4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348FF130" w14:textId="11248639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2EA73AC8" w14:textId="217F56F2" w:rsidR="001A390D" w:rsidRDefault="001A390D" w:rsidP="001A390D">
      <w:pPr>
        <w:rPr>
          <w:rFonts w:asciiTheme="minorHAnsi" w:hAnsiTheme="minorHAnsi" w:cstheme="minorHAnsi"/>
          <w:b/>
          <w:bCs/>
          <w:sz w:val="32"/>
          <w:szCs w:val="32"/>
          <w:u w:val="single"/>
        </w:rPr>
      </w:pPr>
      <w:bookmarkStart w:id="3" w:name="_Hlk102946082"/>
      <w:r w:rsidRP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>IT2</w:t>
      </w:r>
      <w:r>
        <w:rPr>
          <w:rFonts w:asciiTheme="minorHAnsi" w:hAnsiTheme="minorHAnsi" w:cstheme="minorHAnsi"/>
          <w:b/>
          <w:bCs/>
          <w:sz w:val="32"/>
          <w:szCs w:val="32"/>
          <w:u w:val="single"/>
        </w:rPr>
        <w:t>0149376</w:t>
      </w:r>
      <w:r w:rsidRP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 xml:space="preserve"> – </w:t>
      </w:r>
      <w:r>
        <w:rPr>
          <w:rFonts w:asciiTheme="minorHAnsi" w:hAnsiTheme="minorHAnsi" w:cstheme="minorHAnsi"/>
          <w:b/>
          <w:bCs/>
          <w:sz w:val="32"/>
          <w:szCs w:val="32"/>
          <w:u w:val="single"/>
        </w:rPr>
        <w:t>Manage Payments</w:t>
      </w:r>
      <w:bookmarkEnd w:id="3"/>
      <w:r>
        <w:rPr>
          <w:rFonts w:asciiTheme="minorHAnsi" w:hAnsiTheme="minorHAnsi" w:cstheme="minorHAnsi"/>
          <w:b/>
          <w:bCs/>
          <w:sz w:val="32"/>
          <w:szCs w:val="32"/>
          <w:u w:val="single"/>
        </w:rPr>
        <w:t>.</w:t>
      </w:r>
    </w:p>
    <w:p w14:paraId="2D374BDF" w14:textId="3D666834" w:rsidR="001A390D" w:rsidRDefault="001A390D" w:rsidP="001A390D">
      <w:pPr>
        <w:rPr>
          <w:rFonts w:asciiTheme="minorHAnsi" w:hAnsiTheme="minorHAnsi" w:cstheme="minorHAnsi"/>
          <w:b/>
          <w:bCs/>
          <w:sz w:val="32"/>
          <w:szCs w:val="32"/>
          <w:u w:val="single"/>
        </w:rPr>
      </w:pPr>
    </w:p>
    <w:p w14:paraId="68D16362" w14:textId="144B26B9" w:rsidR="001A390D" w:rsidRDefault="001A390D" w:rsidP="001A390D">
      <w:pPr>
        <w:spacing w:line="0" w:lineRule="atLeast"/>
        <w:rPr>
          <w:rFonts w:asciiTheme="majorHAnsi" w:hAnsiTheme="majorHAnsi" w:cstheme="majorHAnsi"/>
          <w:sz w:val="34"/>
          <w:szCs w:val="30"/>
        </w:rPr>
      </w:pPr>
      <w:bookmarkStart w:id="4" w:name="_Hlk102946152"/>
      <w:r w:rsidRPr="006918F0">
        <w:rPr>
          <w:rFonts w:asciiTheme="majorHAnsi" w:hAnsiTheme="majorHAnsi" w:cstheme="majorHAnsi"/>
          <w:sz w:val="34"/>
          <w:szCs w:val="30"/>
        </w:rPr>
        <w:t>CRUD operation</w:t>
      </w:r>
    </w:p>
    <w:bookmarkEnd w:id="4"/>
    <w:p w14:paraId="22194DF1" w14:textId="77777777" w:rsidR="001967D2" w:rsidRDefault="001967D2" w:rsidP="001A390D">
      <w:pPr>
        <w:spacing w:line="0" w:lineRule="atLeast"/>
        <w:rPr>
          <w:rFonts w:asciiTheme="majorHAnsi" w:hAnsiTheme="majorHAnsi" w:cstheme="majorHAnsi"/>
          <w:sz w:val="34"/>
          <w:szCs w:val="30"/>
        </w:rPr>
      </w:pPr>
    </w:p>
    <w:p w14:paraId="2F8323F8" w14:textId="77777777" w:rsidR="001967D2" w:rsidRDefault="001967D2" w:rsidP="001967D2">
      <w:pPr>
        <w:rPr>
          <w:rFonts w:asciiTheme="minorHAnsi" w:eastAsiaTheme="minorHAnsi" w:hAnsiTheme="minorHAnsi" w:cstheme="minorBidi"/>
          <w:sz w:val="24"/>
          <w:szCs w:val="24"/>
        </w:rPr>
      </w:pPr>
      <w:r>
        <w:rPr>
          <w:rFonts w:asciiTheme="majorHAnsi" w:hAnsiTheme="majorHAnsi" w:cstheme="majorHAnsi"/>
          <w:sz w:val="34"/>
          <w:szCs w:val="30"/>
        </w:rPr>
        <w:t xml:space="preserve">             </w:t>
      </w:r>
      <w:bookmarkStart w:id="5" w:name="_Hlk102945276"/>
      <w:r w:rsidRPr="001967D2">
        <w:rPr>
          <w:rFonts w:asciiTheme="minorHAnsi" w:eastAsiaTheme="minorHAnsi" w:hAnsiTheme="minorHAnsi" w:cstheme="minorBidi"/>
          <w:sz w:val="24"/>
          <w:szCs w:val="24"/>
        </w:rPr>
        <w:t xml:space="preserve">When it’s come to this mobile app’s payment system, there are CRUD operations in the </w:t>
      </w:r>
    </w:p>
    <w:p w14:paraId="217098F8" w14:textId="77777777" w:rsidR="001967D2" w:rsidRDefault="001967D2" w:rsidP="001967D2">
      <w:pPr>
        <w:rPr>
          <w:rFonts w:asciiTheme="minorHAnsi" w:eastAsiaTheme="minorHAnsi" w:hAnsiTheme="minorHAnsi" w:cstheme="minorBidi"/>
          <w:sz w:val="24"/>
          <w:szCs w:val="24"/>
        </w:rPr>
      </w:pPr>
      <w:r w:rsidRPr="001967D2">
        <w:rPr>
          <w:rFonts w:asciiTheme="minorHAnsi" w:eastAsiaTheme="minorHAnsi" w:hAnsiTheme="minorHAnsi" w:cstheme="minorBidi"/>
          <w:sz w:val="24"/>
          <w:szCs w:val="24"/>
        </w:rPr>
        <w:t xml:space="preserve">process. When user go to checkout, there is an option to Add Card details. User can view the </w:t>
      </w:r>
    </w:p>
    <w:p w14:paraId="2E4B4117" w14:textId="77777777" w:rsidR="001967D2" w:rsidRDefault="001967D2" w:rsidP="001967D2">
      <w:pPr>
        <w:rPr>
          <w:rFonts w:asciiTheme="minorHAnsi" w:eastAsiaTheme="minorHAnsi" w:hAnsiTheme="minorHAnsi" w:cstheme="minorBidi"/>
          <w:sz w:val="24"/>
          <w:szCs w:val="24"/>
        </w:rPr>
      </w:pPr>
      <w:r w:rsidRPr="001967D2">
        <w:rPr>
          <w:rFonts w:asciiTheme="minorHAnsi" w:eastAsiaTheme="minorHAnsi" w:hAnsiTheme="minorHAnsi" w:cstheme="minorBidi"/>
          <w:sz w:val="24"/>
          <w:szCs w:val="24"/>
        </w:rPr>
        <w:t>currently stored Card details and user can update the card details that are currently stored</w:t>
      </w:r>
    </w:p>
    <w:p w14:paraId="3F533438" w14:textId="77A9205B" w:rsidR="001967D2" w:rsidRPr="001967D2" w:rsidRDefault="001967D2" w:rsidP="001967D2">
      <w:pPr>
        <w:rPr>
          <w:rFonts w:asciiTheme="minorHAnsi" w:eastAsiaTheme="minorHAnsi" w:hAnsiTheme="minorHAnsi" w:cstheme="minorBidi"/>
          <w:sz w:val="24"/>
          <w:szCs w:val="24"/>
        </w:rPr>
      </w:pPr>
      <w:r w:rsidRPr="001967D2">
        <w:rPr>
          <w:rFonts w:asciiTheme="minorHAnsi" w:eastAsiaTheme="minorHAnsi" w:hAnsiTheme="minorHAnsi" w:cstheme="minorBidi"/>
          <w:sz w:val="24"/>
          <w:szCs w:val="24"/>
        </w:rPr>
        <w:t xml:space="preserve"> in the app. Also, User can delete a saved address anytime</w:t>
      </w:r>
      <w:bookmarkEnd w:id="5"/>
    </w:p>
    <w:p w14:paraId="5AC65C09" w14:textId="760717FD" w:rsidR="001967D2" w:rsidRDefault="001967D2" w:rsidP="001967D2">
      <w:pPr>
        <w:ind w:firstLine="720"/>
        <w:rPr>
          <w:rFonts w:asciiTheme="minorHAnsi" w:hAnsiTheme="minorHAnsi" w:cstheme="minorHAnsi"/>
          <w:sz w:val="24"/>
          <w:szCs w:val="24"/>
        </w:rPr>
      </w:pPr>
    </w:p>
    <w:p w14:paraId="6917D48A" w14:textId="77777777" w:rsidR="00F6725B" w:rsidRDefault="00F6725B" w:rsidP="001967D2">
      <w:pPr>
        <w:ind w:firstLine="720"/>
        <w:rPr>
          <w:rFonts w:asciiTheme="majorHAnsi" w:hAnsiTheme="majorHAnsi" w:cstheme="majorHAnsi"/>
          <w:b/>
          <w:bCs/>
          <w:sz w:val="34"/>
          <w:szCs w:val="30"/>
        </w:rPr>
      </w:pPr>
    </w:p>
    <w:p w14:paraId="413DECA2" w14:textId="3A66C151" w:rsidR="001A390D" w:rsidRDefault="001967D2" w:rsidP="00F6725B">
      <w:pPr>
        <w:ind w:firstLine="720"/>
        <w:rPr>
          <w:rFonts w:asciiTheme="majorHAnsi" w:hAnsiTheme="majorHAnsi" w:cstheme="majorHAnsi"/>
          <w:b/>
          <w:bCs/>
          <w:sz w:val="34"/>
          <w:szCs w:val="30"/>
        </w:rPr>
      </w:pPr>
      <w:r w:rsidRPr="001967D2">
        <w:rPr>
          <w:rFonts w:asciiTheme="majorHAnsi" w:hAnsiTheme="majorHAnsi" w:cstheme="majorHAnsi"/>
          <w:b/>
          <w:bCs/>
          <w:sz w:val="34"/>
          <w:szCs w:val="30"/>
        </w:rPr>
        <w:t>Insert</w:t>
      </w:r>
    </w:p>
    <w:p w14:paraId="1313097C" w14:textId="77777777" w:rsidR="00F6725B" w:rsidRPr="00F6725B" w:rsidRDefault="00F6725B" w:rsidP="00F6725B">
      <w:pPr>
        <w:ind w:firstLine="720"/>
        <w:rPr>
          <w:rFonts w:asciiTheme="majorHAnsi" w:hAnsiTheme="majorHAnsi" w:cstheme="majorHAnsi"/>
          <w:b/>
          <w:bCs/>
          <w:sz w:val="34"/>
          <w:szCs w:val="30"/>
        </w:rPr>
      </w:pPr>
    </w:p>
    <w:p w14:paraId="7E892C1E" w14:textId="65E1B138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7B10F63A" w14:textId="02AF88C5" w:rsidR="001A390D" w:rsidRDefault="00F6725B" w:rsidP="00355B76">
      <w:pPr>
        <w:tabs>
          <w:tab w:val="left" w:pos="1110"/>
        </w:tabs>
        <w:rPr>
          <w:sz w:val="24"/>
          <w:szCs w:val="24"/>
        </w:rPr>
      </w:pPr>
      <w:r>
        <w:rPr>
          <w:rFonts w:asciiTheme="majorHAnsi" w:hAnsiTheme="majorHAnsi" w:cstheme="majorHAnsi"/>
          <w:b/>
          <w:bCs/>
          <w:noProof/>
          <w:sz w:val="34"/>
          <w:szCs w:val="30"/>
        </w:rPr>
        <w:drawing>
          <wp:anchor distT="0" distB="0" distL="114300" distR="114300" simplePos="0" relativeHeight="251649536" behindDoc="0" locked="0" layoutInCell="1" allowOverlap="1" wp14:anchorId="5A61D666" wp14:editId="55D5EF68">
            <wp:simplePos x="0" y="0"/>
            <wp:positionH relativeFrom="column">
              <wp:posOffset>-342900</wp:posOffset>
            </wp:positionH>
            <wp:positionV relativeFrom="paragraph">
              <wp:posOffset>175260</wp:posOffset>
            </wp:positionV>
            <wp:extent cx="1638300" cy="3497580"/>
            <wp:effectExtent l="0" t="0" r="0" b="762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4263CD" w14:textId="07ED3BDA" w:rsidR="001A390D" w:rsidRDefault="00F6725B" w:rsidP="00355B76">
      <w:pPr>
        <w:tabs>
          <w:tab w:val="left" w:pos="1110"/>
        </w:tabs>
        <w:rPr>
          <w:sz w:val="24"/>
          <w:szCs w:val="24"/>
        </w:rPr>
      </w:pPr>
      <w:r>
        <w:rPr>
          <w:rFonts w:asciiTheme="majorHAnsi" w:hAnsiTheme="majorHAnsi" w:cstheme="majorHAnsi"/>
          <w:b/>
          <w:bCs/>
          <w:noProof/>
          <w:sz w:val="34"/>
          <w:szCs w:val="30"/>
        </w:rPr>
        <w:drawing>
          <wp:anchor distT="0" distB="0" distL="114300" distR="114300" simplePos="0" relativeHeight="251657728" behindDoc="0" locked="0" layoutInCell="1" allowOverlap="1" wp14:anchorId="2FE187DF" wp14:editId="2D751DE8">
            <wp:simplePos x="0" y="0"/>
            <wp:positionH relativeFrom="column">
              <wp:posOffset>-39370</wp:posOffset>
            </wp:positionH>
            <wp:positionV relativeFrom="paragraph">
              <wp:posOffset>46990</wp:posOffset>
            </wp:positionV>
            <wp:extent cx="4839970" cy="3076575"/>
            <wp:effectExtent l="0" t="0" r="0" b="952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97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622D23" w14:textId="326A851C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3B816481" w14:textId="6DF980D4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17D0284C" w14:textId="27A6B903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421473EB" w14:textId="25AFD152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64FDED2F" w14:textId="7C811F54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009BD201" w14:textId="74D426D5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09E2BB9C" w14:textId="5A4402D9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7E2E1AFE" w14:textId="49CE6C26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0F17BA9C" w14:textId="1C5EAD1E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77242572" w14:textId="40BD868B" w:rsidR="001A390D" w:rsidRDefault="001A390D" w:rsidP="00355B76">
      <w:pPr>
        <w:tabs>
          <w:tab w:val="left" w:pos="1110"/>
        </w:tabs>
        <w:rPr>
          <w:sz w:val="24"/>
          <w:szCs w:val="24"/>
        </w:rPr>
      </w:pPr>
    </w:p>
    <w:p w14:paraId="41DF4D5A" w14:textId="0F8905B3" w:rsidR="001A390D" w:rsidRDefault="001A390D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6AC5F86" w14:textId="5BC84AF3" w:rsidR="001967D2" w:rsidRDefault="001967D2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2DF04464" w14:textId="757C6A52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4107BC42" w14:textId="60CDFC2D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07D92164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24CFFABC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079B1553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4F307802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5F1F9EC3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234F28F8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674BC639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6745B5AE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5AC7CBD6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63EB5297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1A9659C4" w14:textId="7777777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</w:p>
    <w:p w14:paraId="59504022" w14:textId="55CC52EE" w:rsidR="00F6725B" w:rsidRP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  <w:r w:rsidRPr="00F6725B">
        <w:rPr>
          <w:rFonts w:asciiTheme="minorHAnsi" w:hAnsiTheme="minorHAnsi" w:cstheme="minorHAnsi"/>
          <w:b/>
          <w:bCs/>
          <w:sz w:val="40"/>
          <w:szCs w:val="40"/>
        </w:rPr>
        <w:lastRenderedPageBreak/>
        <w:t>Edit</w:t>
      </w:r>
    </w:p>
    <w:p w14:paraId="3CE0AFC7" w14:textId="3B081CF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68992" behindDoc="0" locked="0" layoutInCell="1" allowOverlap="1" wp14:anchorId="713F6D87" wp14:editId="660C0DBA">
            <wp:simplePos x="0" y="0"/>
            <wp:positionH relativeFrom="column">
              <wp:posOffset>-276225</wp:posOffset>
            </wp:positionH>
            <wp:positionV relativeFrom="paragraph">
              <wp:posOffset>180975</wp:posOffset>
            </wp:positionV>
            <wp:extent cx="1623060" cy="3400425"/>
            <wp:effectExtent l="0" t="0" r="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60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B0B644" w14:textId="665737E4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5AE5786A" wp14:editId="6FE7CF01">
            <wp:extent cx="4733925" cy="304830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374" cy="3054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22AF3" w14:textId="2AC1AE19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2CD15F17" w14:textId="2CAE79D9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7F92258C" w14:textId="1E7092AB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2D23A344" w14:textId="6B851DAA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3934BB5A" w14:textId="7916707B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3A5C8566" w14:textId="09673BD0" w:rsidR="00F6725B" w:rsidRP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  <w:r w:rsidRPr="00F6725B">
        <w:rPr>
          <w:rFonts w:asciiTheme="minorHAnsi" w:hAnsiTheme="minorHAnsi" w:cstheme="minorHAnsi"/>
          <w:b/>
          <w:bCs/>
          <w:sz w:val="40"/>
          <w:szCs w:val="40"/>
        </w:rPr>
        <w:t>View</w:t>
      </w:r>
    </w:p>
    <w:p w14:paraId="7C20D72E" w14:textId="36CD53D3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03132257" w14:textId="1021C9AB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72064" behindDoc="0" locked="0" layoutInCell="1" allowOverlap="1" wp14:anchorId="574F459C" wp14:editId="029183D9">
            <wp:simplePos x="0" y="0"/>
            <wp:positionH relativeFrom="column">
              <wp:posOffset>-114300</wp:posOffset>
            </wp:positionH>
            <wp:positionV relativeFrom="paragraph">
              <wp:posOffset>88900</wp:posOffset>
            </wp:positionV>
            <wp:extent cx="1914525" cy="3941445"/>
            <wp:effectExtent l="0" t="0" r="9525" b="1905"/>
            <wp:wrapSquare wrapText="bothSides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394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6FD37A91" wp14:editId="79F8C98C">
            <wp:extent cx="4362450" cy="285990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690" cy="2877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F546E" w14:textId="6A3B262D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4050EE26" w14:textId="78290363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7F9A4D14" w14:textId="5D8C0342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5F65D2B7" w14:textId="6051AB38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38225D09" w14:textId="0722704D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5C1F95FE" w14:textId="42CA251D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5FFE9C54" w14:textId="4B551DDB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7A25D186" w14:textId="2290C272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FE43B8A" w14:textId="145A31A8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632FAAF5" w14:textId="7C3D14B0" w:rsidR="00F6725B" w:rsidRPr="00F6725B" w:rsidRDefault="00F6725B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40"/>
          <w:szCs w:val="40"/>
        </w:rPr>
      </w:pPr>
      <w:r w:rsidRPr="00F6725B">
        <w:rPr>
          <w:rFonts w:asciiTheme="minorHAnsi" w:hAnsiTheme="minorHAnsi" w:cstheme="minorHAnsi"/>
          <w:b/>
          <w:bCs/>
          <w:sz w:val="40"/>
          <w:szCs w:val="40"/>
        </w:rPr>
        <w:lastRenderedPageBreak/>
        <w:t>Delete</w:t>
      </w:r>
    </w:p>
    <w:p w14:paraId="7C3D41E1" w14:textId="7ED41838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74112" behindDoc="0" locked="0" layoutInCell="1" allowOverlap="1" wp14:anchorId="0BAAB72A" wp14:editId="2590967B">
            <wp:simplePos x="0" y="0"/>
            <wp:positionH relativeFrom="column">
              <wp:posOffset>1666875</wp:posOffset>
            </wp:positionH>
            <wp:positionV relativeFrom="paragraph">
              <wp:posOffset>213995</wp:posOffset>
            </wp:positionV>
            <wp:extent cx="4652645" cy="2894965"/>
            <wp:effectExtent l="0" t="0" r="0" b="63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289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58BC4509" wp14:editId="692516AC">
            <wp:extent cx="1584118" cy="3313774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1839" cy="3350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DD18B" w14:textId="11AC8BAE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23773EF2" w14:textId="53674F42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667BF9E6" w14:textId="4E3CD6E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4B324C2D" w14:textId="2D758AE9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3A3C4888" w14:textId="3D5887D2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76160" behindDoc="0" locked="0" layoutInCell="1" allowOverlap="1" wp14:anchorId="63B8F26D" wp14:editId="6A8B5CA6">
            <wp:simplePos x="0" y="0"/>
            <wp:positionH relativeFrom="column">
              <wp:posOffset>-209550</wp:posOffset>
            </wp:positionH>
            <wp:positionV relativeFrom="paragraph">
              <wp:posOffset>155575</wp:posOffset>
            </wp:positionV>
            <wp:extent cx="6130189" cy="2753995"/>
            <wp:effectExtent l="0" t="0" r="4445" b="825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0189" cy="275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614E4E" w14:textId="118E2F0C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0827A57A" w14:textId="333DBD69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5397D730" w14:textId="0041D2D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27266C2" w14:textId="437D6C61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388B1701" w14:textId="4AFE5BE0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B178A67" w14:textId="6D7BA7A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3DF07571" w14:textId="4CD6428C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52C3CE2C" w14:textId="3CC95B9B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3CC192F" w14:textId="17EEEBAE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43D43040" w14:textId="3E4BF060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025166A6" w14:textId="26C22265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047826B" w14:textId="226309BF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4C79A889" w14:textId="72435E2E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D80FB1B" w14:textId="782DFFF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7C199AC" w14:textId="79312789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6DC69A9E" w14:textId="7726964E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E6138BB" w14:textId="12CA244B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6FDF1A39" w14:textId="5CFDF9C3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6638DD3" w14:textId="0444A548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58857586" w14:textId="12FA82A1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2F721203" w14:textId="4629C76B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4BD434E7" w14:textId="410F89E2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085D8448" w14:textId="06A863A0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05029DB6" w14:textId="50690584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68056DD8" w14:textId="3353EFF4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3629407A" w14:textId="679B642E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4F5F2D13" w14:textId="11510F1E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6DBDA3E0" w14:textId="4E5029F2" w:rsidR="00F6725B" w:rsidRDefault="008E4CC6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32"/>
          <w:szCs w:val="32"/>
          <w:u w:val="single"/>
        </w:rPr>
      </w:pPr>
      <w:r w:rsidRP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lastRenderedPageBreak/>
        <w:t>IT2</w:t>
      </w:r>
      <w:r>
        <w:rPr>
          <w:rFonts w:asciiTheme="minorHAnsi" w:hAnsiTheme="minorHAnsi" w:cstheme="minorHAnsi"/>
          <w:b/>
          <w:bCs/>
          <w:sz w:val="32"/>
          <w:szCs w:val="32"/>
          <w:u w:val="single"/>
        </w:rPr>
        <w:t>0616410</w:t>
      </w:r>
      <w:r w:rsidRPr="007A1845">
        <w:rPr>
          <w:rFonts w:asciiTheme="minorHAnsi" w:hAnsiTheme="minorHAnsi" w:cstheme="minorHAnsi"/>
          <w:b/>
          <w:bCs/>
          <w:sz w:val="32"/>
          <w:szCs w:val="32"/>
          <w:u w:val="single"/>
        </w:rPr>
        <w:t xml:space="preserve"> – </w:t>
      </w:r>
      <w:r>
        <w:rPr>
          <w:rFonts w:asciiTheme="minorHAnsi" w:hAnsiTheme="minorHAnsi" w:cstheme="minorHAnsi"/>
          <w:b/>
          <w:bCs/>
          <w:sz w:val="32"/>
          <w:szCs w:val="32"/>
          <w:u w:val="single"/>
        </w:rPr>
        <w:t>Manage Shopping Cart</w:t>
      </w:r>
    </w:p>
    <w:p w14:paraId="74661987" w14:textId="0BEE5079" w:rsidR="008E4CC6" w:rsidRDefault="008E4CC6" w:rsidP="00355B76">
      <w:pPr>
        <w:tabs>
          <w:tab w:val="left" w:pos="1110"/>
        </w:tabs>
        <w:rPr>
          <w:rFonts w:asciiTheme="minorHAnsi" w:hAnsiTheme="minorHAnsi" w:cstheme="minorHAnsi"/>
          <w:b/>
          <w:bCs/>
          <w:sz w:val="32"/>
          <w:szCs w:val="32"/>
          <w:u w:val="single"/>
        </w:rPr>
      </w:pPr>
    </w:p>
    <w:p w14:paraId="48DF9DD0" w14:textId="45B6051C" w:rsidR="008E4CC6" w:rsidRDefault="008E4CC6" w:rsidP="008E4CC6">
      <w:pPr>
        <w:spacing w:line="0" w:lineRule="atLeast"/>
        <w:rPr>
          <w:rFonts w:asciiTheme="majorHAnsi" w:hAnsiTheme="majorHAnsi" w:cstheme="majorHAnsi"/>
          <w:sz w:val="34"/>
          <w:szCs w:val="30"/>
        </w:rPr>
      </w:pPr>
      <w:r w:rsidRPr="006918F0">
        <w:rPr>
          <w:rFonts w:asciiTheme="majorHAnsi" w:hAnsiTheme="majorHAnsi" w:cstheme="majorHAnsi"/>
          <w:sz w:val="34"/>
          <w:szCs w:val="30"/>
        </w:rPr>
        <w:t>CRUD operation</w:t>
      </w:r>
    </w:p>
    <w:p w14:paraId="72EEE720" w14:textId="4D7DA10A" w:rsidR="008E4CC6" w:rsidRDefault="008E4CC6" w:rsidP="008E4CC6">
      <w:pPr>
        <w:spacing w:line="0" w:lineRule="atLeast"/>
        <w:rPr>
          <w:rFonts w:asciiTheme="majorHAnsi" w:hAnsiTheme="majorHAnsi" w:cstheme="majorHAnsi"/>
          <w:sz w:val="34"/>
          <w:szCs w:val="30"/>
        </w:rPr>
      </w:pPr>
      <w:r>
        <w:rPr>
          <w:rFonts w:asciiTheme="majorHAnsi" w:hAnsiTheme="majorHAnsi" w:cstheme="majorHAnsi"/>
          <w:sz w:val="34"/>
          <w:szCs w:val="30"/>
        </w:rPr>
        <w:t xml:space="preserve">              </w:t>
      </w:r>
    </w:p>
    <w:p w14:paraId="51A0F0D8" w14:textId="77777777" w:rsidR="008E4CC6" w:rsidRDefault="008E4CC6" w:rsidP="008E4CC6">
      <w:pPr>
        <w:spacing w:line="0" w:lineRule="atLeast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34"/>
          <w:szCs w:val="30"/>
        </w:rPr>
        <w:t xml:space="preserve">            </w:t>
      </w:r>
      <w:r w:rsidRPr="008E4CC6">
        <w:rPr>
          <w:rFonts w:asciiTheme="majorHAnsi" w:hAnsiTheme="majorHAnsi" w:cstheme="majorHAnsi"/>
          <w:sz w:val="24"/>
          <w:szCs w:val="24"/>
        </w:rPr>
        <w:t xml:space="preserve">In our Vegetable app the management </w:t>
      </w:r>
      <w:proofErr w:type="gramStart"/>
      <w:r w:rsidRPr="008E4CC6">
        <w:rPr>
          <w:rFonts w:asciiTheme="majorHAnsi" w:hAnsiTheme="majorHAnsi" w:cstheme="majorHAnsi"/>
          <w:sz w:val="24"/>
          <w:szCs w:val="24"/>
        </w:rPr>
        <w:t>of  add</w:t>
      </w:r>
      <w:proofErr w:type="gramEnd"/>
      <w:r w:rsidRPr="008E4CC6">
        <w:rPr>
          <w:rFonts w:asciiTheme="majorHAnsi" w:hAnsiTheme="majorHAnsi" w:cstheme="majorHAnsi"/>
          <w:sz w:val="24"/>
          <w:szCs w:val="24"/>
        </w:rPr>
        <w:t xml:space="preserve"> to cart and shopping cart are done by </w:t>
      </w:r>
      <w:proofErr w:type="spellStart"/>
      <w:r w:rsidRPr="008E4CC6">
        <w:rPr>
          <w:rFonts w:asciiTheme="majorHAnsi" w:hAnsiTheme="majorHAnsi" w:cstheme="majorHAnsi"/>
          <w:sz w:val="24"/>
          <w:szCs w:val="24"/>
        </w:rPr>
        <w:t>my self</w:t>
      </w:r>
      <w:proofErr w:type="spellEnd"/>
      <w:r w:rsidRPr="008E4CC6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2D47E37F" w14:textId="77777777" w:rsidR="008E4CC6" w:rsidRDefault="008E4CC6" w:rsidP="008E4CC6">
      <w:pPr>
        <w:spacing w:line="0" w:lineRule="atLeast"/>
        <w:rPr>
          <w:rFonts w:asciiTheme="majorHAnsi" w:hAnsiTheme="majorHAnsi" w:cstheme="majorHAnsi"/>
          <w:sz w:val="24"/>
          <w:szCs w:val="24"/>
        </w:rPr>
      </w:pPr>
      <w:r w:rsidRPr="008E4CC6">
        <w:rPr>
          <w:rFonts w:asciiTheme="majorHAnsi" w:hAnsiTheme="majorHAnsi" w:cstheme="majorHAnsi"/>
          <w:sz w:val="24"/>
          <w:szCs w:val="24"/>
        </w:rPr>
        <w:t xml:space="preserve">After coming home page, the user can add vegetables to the cart. User can add items to the </w:t>
      </w:r>
    </w:p>
    <w:p w14:paraId="2C8EB381" w14:textId="77777777" w:rsidR="008E4CC6" w:rsidRDefault="008E4CC6" w:rsidP="008E4CC6">
      <w:pPr>
        <w:spacing w:line="0" w:lineRule="atLeast"/>
        <w:rPr>
          <w:rFonts w:asciiTheme="majorHAnsi" w:hAnsiTheme="majorHAnsi" w:cstheme="majorHAnsi"/>
          <w:sz w:val="24"/>
          <w:szCs w:val="24"/>
        </w:rPr>
      </w:pPr>
      <w:r w:rsidRPr="008E4CC6">
        <w:rPr>
          <w:rFonts w:asciiTheme="majorHAnsi" w:hAnsiTheme="majorHAnsi" w:cstheme="majorHAnsi"/>
          <w:sz w:val="24"/>
          <w:szCs w:val="24"/>
        </w:rPr>
        <w:t xml:space="preserve">shopping cart by using add to cart in this app. All the shopping cart will be </w:t>
      </w:r>
      <w:proofErr w:type="gramStart"/>
      <w:r w:rsidRPr="008E4CC6">
        <w:rPr>
          <w:rFonts w:asciiTheme="majorHAnsi" w:hAnsiTheme="majorHAnsi" w:cstheme="majorHAnsi"/>
          <w:sz w:val="24"/>
          <w:szCs w:val="24"/>
        </w:rPr>
        <w:t>stored  and</w:t>
      </w:r>
      <w:proofErr w:type="gramEnd"/>
      <w:r w:rsidRPr="008E4CC6">
        <w:rPr>
          <w:rFonts w:asciiTheme="majorHAnsi" w:hAnsiTheme="majorHAnsi" w:cstheme="majorHAnsi"/>
          <w:sz w:val="24"/>
          <w:szCs w:val="24"/>
        </w:rPr>
        <w:t xml:space="preserve">  past shopping</w:t>
      </w:r>
    </w:p>
    <w:p w14:paraId="1E993AAE" w14:textId="77777777" w:rsidR="008E4CC6" w:rsidRDefault="008E4CC6" w:rsidP="008E4CC6">
      <w:pPr>
        <w:spacing w:line="0" w:lineRule="atLeast"/>
        <w:rPr>
          <w:rFonts w:asciiTheme="majorHAnsi" w:hAnsiTheme="majorHAnsi" w:cstheme="majorHAnsi"/>
          <w:sz w:val="24"/>
          <w:szCs w:val="24"/>
        </w:rPr>
      </w:pPr>
      <w:r w:rsidRPr="008E4CC6">
        <w:rPr>
          <w:rFonts w:asciiTheme="majorHAnsi" w:hAnsiTheme="majorHAnsi" w:cstheme="majorHAnsi"/>
          <w:sz w:val="24"/>
          <w:szCs w:val="24"/>
        </w:rPr>
        <w:t xml:space="preserve"> carts will be displayed under the user. User can edit his quantity data using edit button as well as </w:t>
      </w:r>
    </w:p>
    <w:p w14:paraId="267F6113" w14:textId="77777777" w:rsidR="008E4CC6" w:rsidRDefault="008E4CC6" w:rsidP="008E4CC6">
      <w:pPr>
        <w:spacing w:line="0" w:lineRule="atLeast"/>
        <w:rPr>
          <w:rFonts w:asciiTheme="majorHAnsi" w:hAnsiTheme="majorHAnsi" w:cstheme="majorHAnsi"/>
          <w:sz w:val="24"/>
          <w:szCs w:val="24"/>
        </w:rPr>
      </w:pPr>
      <w:r w:rsidRPr="008E4CC6">
        <w:rPr>
          <w:rFonts w:asciiTheme="majorHAnsi" w:hAnsiTheme="majorHAnsi" w:cstheme="majorHAnsi"/>
          <w:sz w:val="24"/>
          <w:szCs w:val="24"/>
        </w:rPr>
        <w:t xml:space="preserve">user </w:t>
      </w:r>
      <w:proofErr w:type="gramStart"/>
      <w:r w:rsidRPr="008E4CC6">
        <w:rPr>
          <w:rFonts w:asciiTheme="majorHAnsi" w:hAnsiTheme="majorHAnsi" w:cstheme="majorHAnsi"/>
          <w:sz w:val="24"/>
          <w:szCs w:val="24"/>
        </w:rPr>
        <w:t>can  remove</w:t>
      </w:r>
      <w:proofErr w:type="gramEnd"/>
      <w:r w:rsidRPr="008E4CC6">
        <w:rPr>
          <w:rFonts w:asciiTheme="majorHAnsi" w:hAnsiTheme="majorHAnsi" w:cstheme="majorHAnsi"/>
          <w:sz w:val="24"/>
          <w:szCs w:val="24"/>
        </w:rPr>
        <w:t xml:space="preserve"> items in to the cart by using remove button .And also user can update his shopping</w:t>
      </w:r>
    </w:p>
    <w:p w14:paraId="6797D50C" w14:textId="776CDDA1" w:rsidR="008E4CC6" w:rsidRPr="008E4CC6" w:rsidRDefault="008E4CC6" w:rsidP="008E4CC6">
      <w:pPr>
        <w:spacing w:line="0" w:lineRule="atLeast"/>
        <w:rPr>
          <w:rFonts w:asciiTheme="majorHAnsi" w:hAnsiTheme="majorHAnsi" w:cstheme="majorHAnsi"/>
          <w:sz w:val="24"/>
          <w:szCs w:val="24"/>
        </w:rPr>
      </w:pPr>
      <w:r w:rsidRPr="008E4CC6">
        <w:rPr>
          <w:rFonts w:asciiTheme="majorHAnsi" w:hAnsiTheme="majorHAnsi" w:cstheme="majorHAnsi"/>
          <w:sz w:val="24"/>
          <w:szCs w:val="24"/>
        </w:rPr>
        <w:t xml:space="preserve"> cart.</w:t>
      </w:r>
    </w:p>
    <w:p w14:paraId="5091F252" w14:textId="77777777" w:rsidR="008E4CC6" w:rsidRPr="008E4CC6" w:rsidRDefault="008E4CC6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27F2FF96" w14:textId="2182145C" w:rsidR="00F6725B" w:rsidRDefault="008E4CC6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78208" behindDoc="0" locked="0" layoutInCell="1" allowOverlap="1" wp14:anchorId="255F7940" wp14:editId="1694E190">
            <wp:simplePos x="0" y="0"/>
            <wp:positionH relativeFrom="column">
              <wp:posOffset>504825</wp:posOffset>
            </wp:positionH>
            <wp:positionV relativeFrom="paragraph">
              <wp:posOffset>141605</wp:posOffset>
            </wp:positionV>
            <wp:extent cx="4838700" cy="3027207"/>
            <wp:effectExtent l="0" t="0" r="0" b="1905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027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53A46B" w14:textId="3B4DA192" w:rsidR="008E4CC6" w:rsidRPr="008E4CC6" w:rsidRDefault="008E4CC6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7029EC60" w14:textId="79D1736F" w:rsidR="008E4CC6" w:rsidRDefault="008E4CC6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D5F4E11" w14:textId="64D6EF39" w:rsidR="008E4CC6" w:rsidRDefault="008E4CC6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39ADF27A" w14:textId="36C25DCD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5438DA45" w14:textId="77451B30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23205227" w14:textId="3C00FD7A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551D16AF" w14:textId="67ABB6B9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7D51745F" w14:textId="3DD9B1DC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49566BF" w14:textId="4FFC6A1A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2E19CBE0" w14:textId="4AEEC59B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10D307E" w14:textId="52125583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597D881" w14:textId="04AC245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6C80C814" w14:textId="3C2D5F8F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4A65912C" w14:textId="44EC30FE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67A083E7" w14:textId="03C86460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2359C86F" w14:textId="466B0837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327012C" w14:textId="6440C993" w:rsidR="00F6725B" w:rsidRDefault="00F6725B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1008D102" w14:textId="77777777" w:rsidR="008E4CC6" w:rsidRDefault="008E4CC6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</w:p>
    <w:p w14:paraId="62F2E4C9" w14:textId="6C1320E0" w:rsidR="00F6725B" w:rsidRDefault="008E4CC6" w:rsidP="00355B76">
      <w:pPr>
        <w:tabs>
          <w:tab w:val="left" w:pos="1110"/>
        </w:tabs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82304" behindDoc="0" locked="0" layoutInCell="1" allowOverlap="1" wp14:anchorId="53CBE8AB" wp14:editId="1FC88E98">
            <wp:simplePos x="0" y="0"/>
            <wp:positionH relativeFrom="column">
              <wp:posOffset>476250</wp:posOffset>
            </wp:positionH>
            <wp:positionV relativeFrom="paragraph">
              <wp:posOffset>158750</wp:posOffset>
            </wp:positionV>
            <wp:extent cx="4867275" cy="3079750"/>
            <wp:effectExtent l="0" t="0" r="9525" b="6350"/>
            <wp:wrapSquare wrapText="bothSides"/>
            <wp:docPr id="31" name="Picture 3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307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E13267" w14:textId="3E576B2A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3AB70A9E" w14:textId="1B1F1981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132235FE" w14:textId="227E19BB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5AADE736" w14:textId="5C8BD902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7C110C1F" w14:textId="350AFEC5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01DC88A3" w14:textId="04728A1E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39295D85" w14:textId="02F57FC4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1F333F32" w14:textId="0C0C3577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4B6BC79C" w14:textId="00D57A0D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18B7F80D" w14:textId="64B3CE75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61044BA3" w14:textId="7CD68860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4D3AB4C0" w14:textId="6034F68D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6AE36007" w14:textId="2FE7E075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6D9AC257" w14:textId="651E7BA3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5D7A1C1E" w14:textId="30958710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736B3452" w14:textId="72C320E0" w:rsidR="008E4CC6" w:rsidRP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42D13194" w14:textId="6E67CC83" w:rsid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1F1D9DF3" w14:textId="4E413D88" w:rsid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37E26479" w14:textId="0335362D" w:rsidR="008E4CC6" w:rsidRDefault="008E4CC6" w:rsidP="008E4CC6">
      <w:pPr>
        <w:rPr>
          <w:rFonts w:asciiTheme="minorHAnsi" w:hAnsiTheme="minorHAnsi" w:cstheme="minorHAnsi"/>
          <w:sz w:val="24"/>
          <w:szCs w:val="24"/>
        </w:rPr>
      </w:pPr>
    </w:p>
    <w:p w14:paraId="2B6C0303" w14:textId="56090702" w:rsidR="008E4CC6" w:rsidRDefault="008E4CC6" w:rsidP="008E4CC6">
      <w:pPr>
        <w:rPr>
          <w:rFonts w:asciiTheme="minorHAnsi" w:hAnsiTheme="minorHAnsi" w:cstheme="minorHAnsi"/>
          <w:noProof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lastRenderedPageBreak/>
        <w:drawing>
          <wp:anchor distT="0" distB="0" distL="114300" distR="114300" simplePos="0" relativeHeight="251692032" behindDoc="0" locked="0" layoutInCell="1" allowOverlap="1" wp14:anchorId="7A841EB4" wp14:editId="74033DB0">
            <wp:simplePos x="0" y="0"/>
            <wp:positionH relativeFrom="column">
              <wp:posOffset>0</wp:posOffset>
            </wp:positionH>
            <wp:positionV relativeFrom="paragraph">
              <wp:posOffset>4133850</wp:posOffset>
            </wp:positionV>
            <wp:extent cx="5734050" cy="2933700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0ACC3F4C" wp14:editId="015E3144">
            <wp:extent cx="5724525" cy="317182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ECD97" w14:textId="5701E8FB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7F53B7D3" w14:textId="49C02744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6BAF413B" w14:textId="3D6652FE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198ABD1B" w14:textId="7A857EAF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6E5A0385" w14:textId="0E460094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2E90D99A" w14:textId="05F8A664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2F13FBB5" w14:textId="2CAC1D21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61E654AD" w14:textId="5C4B5AF2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51ECD78B" w14:textId="0615E357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10BF2D0B" w14:textId="112FA776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6C3810A3" w14:textId="3DE334F3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5073324E" w14:textId="6E5DC6FB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1EA77390" w14:textId="19090FD7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0BB16B3F" w14:textId="306C15F2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3D92B862" w14:textId="40B86EC7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7E7EA6B3" w14:textId="5BCE1C22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0D1A2EFA" w14:textId="4088F281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60CC15DA" w14:textId="106F47FB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18291E5C" w14:textId="7C7E6F68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1984EDA2" w14:textId="1B9D1547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74460BD2" w14:textId="3E407EFC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4B546196" w14:textId="7F30A1BD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07B9BF3B" w14:textId="7BE9FFBD" w:rsidR="00E17A6B" w:rsidRP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5B04F689" w14:textId="6872CFCA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179A796A" w14:textId="1C3082BE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0C148573" w14:textId="0A5038C4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429E5C38" w14:textId="50449FD8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73B4F097" w14:textId="7F7EC9DC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3E130A9D" w14:textId="7B8AEF17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1C033F31" w14:textId="439BFBC4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5216542F" w14:textId="3DA881F1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048DBF7D" w14:textId="4CF7D615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5ADCBBE5" w14:textId="612118FB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4DC83863" w14:textId="15281AB0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3E949AEB" w14:textId="66080010" w:rsidR="00E17A6B" w:rsidRDefault="00E17A6B" w:rsidP="00E17A6B">
      <w:pPr>
        <w:rPr>
          <w:rFonts w:asciiTheme="minorHAnsi" w:hAnsiTheme="minorHAnsi" w:cstheme="minorHAnsi"/>
          <w:sz w:val="24"/>
          <w:szCs w:val="24"/>
        </w:rPr>
      </w:pPr>
    </w:p>
    <w:p w14:paraId="5BF745B8" w14:textId="180F4C45" w:rsidR="00E17A6B" w:rsidRDefault="00E17A6B" w:rsidP="00E17A6B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sz w:val="24"/>
          <w:szCs w:val="24"/>
        </w:rPr>
      </w:pPr>
      <w:r w:rsidRPr="00E17A6B">
        <w:rPr>
          <w:rFonts w:asciiTheme="minorHAnsi" w:hAnsiTheme="minorHAnsi" w:cstheme="minorHAnsi"/>
          <w:sz w:val="24"/>
          <w:szCs w:val="24"/>
        </w:rPr>
        <w:t>GIT HUB Commits.</w:t>
      </w:r>
    </w:p>
    <w:p w14:paraId="1DEDC03F" w14:textId="026DCF83" w:rsidR="00E17A6B" w:rsidRPr="00E17A6B" w:rsidRDefault="00E17A6B" w:rsidP="00E17A6B">
      <w:pPr>
        <w:pStyle w:val="ListParagrap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anchor distT="0" distB="0" distL="114300" distR="114300" simplePos="0" relativeHeight="251693056" behindDoc="0" locked="0" layoutInCell="1" allowOverlap="1" wp14:anchorId="49BE89DD" wp14:editId="3A192B52">
            <wp:simplePos x="0" y="0"/>
            <wp:positionH relativeFrom="column">
              <wp:posOffset>0</wp:posOffset>
            </wp:positionH>
            <wp:positionV relativeFrom="page">
              <wp:posOffset>1390650</wp:posOffset>
            </wp:positionV>
            <wp:extent cx="5731510" cy="3059430"/>
            <wp:effectExtent l="0" t="0" r="2540" b="7620"/>
            <wp:wrapSquare wrapText="bothSides"/>
            <wp:docPr id="36" name="Picture 3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screenshot of a computer&#10;&#10;Description automatically generated with medium confidence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17A6B" w:rsidRPr="00E17A6B" w:rsidSect="00E83802">
      <w:pgSz w:w="11906" w:h="16838" w:code="9"/>
      <w:pgMar w:top="1080" w:right="1440" w:bottom="6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0" w:equalWidth="0">
        <w:col w:w="14120"/>
      </w:cols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217FB" w14:textId="77777777" w:rsidR="00DE6F18" w:rsidRDefault="00DE6F18" w:rsidP="00200467">
      <w:r>
        <w:separator/>
      </w:r>
    </w:p>
  </w:endnote>
  <w:endnote w:type="continuationSeparator" w:id="0">
    <w:p w14:paraId="3251E2B4" w14:textId="77777777" w:rsidR="00DE6F18" w:rsidRDefault="00DE6F18" w:rsidP="00200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9B9CC" w14:textId="77777777" w:rsidR="00DE6F18" w:rsidRDefault="00DE6F18" w:rsidP="00200467">
      <w:r>
        <w:separator/>
      </w:r>
    </w:p>
  </w:footnote>
  <w:footnote w:type="continuationSeparator" w:id="0">
    <w:p w14:paraId="6CF470A4" w14:textId="77777777" w:rsidR="00DE6F18" w:rsidRDefault="00DE6F18" w:rsidP="00200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6600C"/>
    <w:multiLevelType w:val="hybridMultilevel"/>
    <w:tmpl w:val="FE7680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F237E"/>
    <w:multiLevelType w:val="hybridMultilevel"/>
    <w:tmpl w:val="B03A568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E20E63"/>
    <w:multiLevelType w:val="hybridMultilevel"/>
    <w:tmpl w:val="1BFE2E96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81A5DEC"/>
    <w:multiLevelType w:val="hybridMultilevel"/>
    <w:tmpl w:val="DB2E1D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B414984"/>
    <w:multiLevelType w:val="hybridMultilevel"/>
    <w:tmpl w:val="259E92A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52A44"/>
    <w:multiLevelType w:val="hybridMultilevel"/>
    <w:tmpl w:val="602CE07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362AF7"/>
    <w:multiLevelType w:val="hybridMultilevel"/>
    <w:tmpl w:val="1F489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C685C"/>
    <w:multiLevelType w:val="hybridMultilevel"/>
    <w:tmpl w:val="AC3049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8E179AB"/>
    <w:multiLevelType w:val="hybridMultilevel"/>
    <w:tmpl w:val="CFBE3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757B1D"/>
    <w:multiLevelType w:val="hybridMultilevel"/>
    <w:tmpl w:val="BBBCC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B062A1"/>
    <w:multiLevelType w:val="hybridMultilevel"/>
    <w:tmpl w:val="01A8E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161570"/>
    <w:multiLevelType w:val="hybridMultilevel"/>
    <w:tmpl w:val="4CE2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3F31A1"/>
    <w:multiLevelType w:val="hybridMultilevel"/>
    <w:tmpl w:val="3FF2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F302D4"/>
    <w:multiLevelType w:val="hybridMultilevel"/>
    <w:tmpl w:val="461E54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0DD1D21"/>
    <w:multiLevelType w:val="hybridMultilevel"/>
    <w:tmpl w:val="79BE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AE2CBD"/>
    <w:multiLevelType w:val="hybridMultilevel"/>
    <w:tmpl w:val="1B34F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BF8"/>
    <w:multiLevelType w:val="hybridMultilevel"/>
    <w:tmpl w:val="04C43A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F7F0944"/>
    <w:multiLevelType w:val="hybridMultilevel"/>
    <w:tmpl w:val="A3C4F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13F2AFA"/>
    <w:multiLevelType w:val="hybridMultilevel"/>
    <w:tmpl w:val="3EB874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64F6395"/>
    <w:multiLevelType w:val="hybridMultilevel"/>
    <w:tmpl w:val="09F2F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B5E78"/>
    <w:multiLevelType w:val="hybridMultilevel"/>
    <w:tmpl w:val="43E61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650E97"/>
    <w:multiLevelType w:val="hybridMultilevel"/>
    <w:tmpl w:val="B7DAB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B95756"/>
    <w:multiLevelType w:val="hybridMultilevel"/>
    <w:tmpl w:val="883008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04014C"/>
    <w:multiLevelType w:val="hybridMultilevel"/>
    <w:tmpl w:val="F1747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08159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92691760">
    <w:abstractNumId w:val="11"/>
  </w:num>
  <w:num w:numId="3" w16cid:durableId="1103309351">
    <w:abstractNumId w:val="20"/>
  </w:num>
  <w:num w:numId="4" w16cid:durableId="1445616036">
    <w:abstractNumId w:val="5"/>
  </w:num>
  <w:num w:numId="5" w16cid:durableId="940993587">
    <w:abstractNumId w:val="12"/>
  </w:num>
  <w:num w:numId="6" w16cid:durableId="1461655547">
    <w:abstractNumId w:val="13"/>
  </w:num>
  <w:num w:numId="7" w16cid:durableId="1562251175">
    <w:abstractNumId w:val="2"/>
  </w:num>
  <w:num w:numId="8" w16cid:durableId="1145897357">
    <w:abstractNumId w:val="17"/>
  </w:num>
  <w:num w:numId="9" w16cid:durableId="2079739877">
    <w:abstractNumId w:val="16"/>
  </w:num>
  <w:num w:numId="10" w16cid:durableId="1361665901">
    <w:abstractNumId w:val="21"/>
  </w:num>
  <w:num w:numId="11" w16cid:durableId="609354743">
    <w:abstractNumId w:val="4"/>
  </w:num>
  <w:num w:numId="12" w16cid:durableId="1448041573">
    <w:abstractNumId w:val="6"/>
  </w:num>
  <w:num w:numId="13" w16cid:durableId="1567564466">
    <w:abstractNumId w:val="8"/>
  </w:num>
  <w:num w:numId="14" w16cid:durableId="1384131679">
    <w:abstractNumId w:val="7"/>
  </w:num>
  <w:num w:numId="15" w16cid:durableId="918834771">
    <w:abstractNumId w:val="9"/>
  </w:num>
  <w:num w:numId="16" w16cid:durableId="33583640">
    <w:abstractNumId w:val="23"/>
  </w:num>
  <w:num w:numId="17" w16cid:durableId="1429884222">
    <w:abstractNumId w:val="14"/>
  </w:num>
  <w:num w:numId="18" w16cid:durableId="720786764">
    <w:abstractNumId w:val="19"/>
  </w:num>
  <w:num w:numId="19" w16cid:durableId="461924509">
    <w:abstractNumId w:val="0"/>
  </w:num>
  <w:num w:numId="20" w16cid:durableId="1315530646">
    <w:abstractNumId w:val="3"/>
  </w:num>
  <w:num w:numId="21" w16cid:durableId="169873330">
    <w:abstractNumId w:val="1"/>
  </w:num>
  <w:num w:numId="22" w16cid:durableId="2013407514">
    <w:abstractNumId w:val="22"/>
  </w:num>
  <w:num w:numId="23" w16cid:durableId="602539983">
    <w:abstractNumId w:val="10"/>
  </w:num>
  <w:num w:numId="24" w16cid:durableId="586427152">
    <w:abstractNumId w:val="15"/>
  </w:num>
  <w:num w:numId="25" w16cid:durableId="16689415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MDY0tbS0NDI2MzZX0lEKTi0uzszPAykwrgUAcZGdMCwAAAA="/>
  </w:docVars>
  <w:rsids>
    <w:rsidRoot w:val="002A0152"/>
    <w:rsid w:val="000019A0"/>
    <w:rsid w:val="00026FAF"/>
    <w:rsid w:val="00046281"/>
    <w:rsid w:val="00046422"/>
    <w:rsid w:val="00055FCD"/>
    <w:rsid w:val="000A7BF1"/>
    <w:rsid w:val="000F4E79"/>
    <w:rsid w:val="00111AF7"/>
    <w:rsid w:val="0017123B"/>
    <w:rsid w:val="001967D2"/>
    <w:rsid w:val="001A390D"/>
    <w:rsid w:val="001A617B"/>
    <w:rsid w:val="001E138D"/>
    <w:rsid w:val="00200467"/>
    <w:rsid w:val="00213133"/>
    <w:rsid w:val="00237FEA"/>
    <w:rsid w:val="00250E6D"/>
    <w:rsid w:val="00274429"/>
    <w:rsid w:val="00277DA6"/>
    <w:rsid w:val="002802C2"/>
    <w:rsid w:val="002806C9"/>
    <w:rsid w:val="002A0152"/>
    <w:rsid w:val="002D267A"/>
    <w:rsid w:val="00355B76"/>
    <w:rsid w:val="003B2BC6"/>
    <w:rsid w:val="003E6A9D"/>
    <w:rsid w:val="00405E8F"/>
    <w:rsid w:val="0041119C"/>
    <w:rsid w:val="004127DC"/>
    <w:rsid w:val="0042589E"/>
    <w:rsid w:val="00436520"/>
    <w:rsid w:val="00500469"/>
    <w:rsid w:val="00593533"/>
    <w:rsid w:val="005B2B67"/>
    <w:rsid w:val="00666FDA"/>
    <w:rsid w:val="006918F0"/>
    <w:rsid w:val="006941D1"/>
    <w:rsid w:val="00697C79"/>
    <w:rsid w:val="006C01B2"/>
    <w:rsid w:val="006F3F51"/>
    <w:rsid w:val="007070AF"/>
    <w:rsid w:val="00726EF8"/>
    <w:rsid w:val="007315FE"/>
    <w:rsid w:val="00735523"/>
    <w:rsid w:val="00745345"/>
    <w:rsid w:val="007748CF"/>
    <w:rsid w:val="007A1845"/>
    <w:rsid w:val="007F1A05"/>
    <w:rsid w:val="007F1D6A"/>
    <w:rsid w:val="007F3EE4"/>
    <w:rsid w:val="0080294D"/>
    <w:rsid w:val="00830B57"/>
    <w:rsid w:val="00857C13"/>
    <w:rsid w:val="008721E9"/>
    <w:rsid w:val="008904FB"/>
    <w:rsid w:val="008A55A9"/>
    <w:rsid w:val="008A7100"/>
    <w:rsid w:val="008E4CC6"/>
    <w:rsid w:val="00912A88"/>
    <w:rsid w:val="009267AA"/>
    <w:rsid w:val="009273CB"/>
    <w:rsid w:val="00927492"/>
    <w:rsid w:val="00966800"/>
    <w:rsid w:val="009B05B2"/>
    <w:rsid w:val="009B40A3"/>
    <w:rsid w:val="009C10EC"/>
    <w:rsid w:val="00A04AE2"/>
    <w:rsid w:val="00A300D2"/>
    <w:rsid w:val="00A60134"/>
    <w:rsid w:val="00A83454"/>
    <w:rsid w:val="00AF264D"/>
    <w:rsid w:val="00B31590"/>
    <w:rsid w:val="00B45AE1"/>
    <w:rsid w:val="00B6600E"/>
    <w:rsid w:val="00B829FF"/>
    <w:rsid w:val="00BB64EC"/>
    <w:rsid w:val="00C47E4F"/>
    <w:rsid w:val="00CA160C"/>
    <w:rsid w:val="00CC71A7"/>
    <w:rsid w:val="00D3709B"/>
    <w:rsid w:val="00D45A51"/>
    <w:rsid w:val="00D52BCA"/>
    <w:rsid w:val="00D84F81"/>
    <w:rsid w:val="00D8753F"/>
    <w:rsid w:val="00DA237B"/>
    <w:rsid w:val="00DE6F18"/>
    <w:rsid w:val="00E17A6B"/>
    <w:rsid w:val="00E22093"/>
    <w:rsid w:val="00E41E67"/>
    <w:rsid w:val="00E83802"/>
    <w:rsid w:val="00F32194"/>
    <w:rsid w:val="00F635E6"/>
    <w:rsid w:val="00F6725B"/>
    <w:rsid w:val="00F808FD"/>
    <w:rsid w:val="00FE136C"/>
    <w:rsid w:val="00FF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DDBF56"/>
  <w15:docId w15:val="{500A7666-3621-4DE8-8EE2-86FBA3321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4A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046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0467"/>
  </w:style>
  <w:style w:type="paragraph" w:styleId="Footer">
    <w:name w:val="footer"/>
    <w:basedOn w:val="Normal"/>
    <w:link w:val="FooterChar"/>
    <w:uiPriority w:val="99"/>
    <w:unhideWhenUsed/>
    <w:rsid w:val="0020046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0467"/>
  </w:style>
  <w:style w:type="paragraph" w:styleId="NoSpacing">
    <w:name w:val="No Spacing"/>
    <w:link w:val="NoSpacingChar"/>
    <w:uiPriority w:val="1"/>
    <w:qFormat/>
    <w:rsid w:val="00B31590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31590"/>
    <w:rPr>
      <w:rFonts w:asciiTheme="minorHAnsi" w:eastAsiaTheme="minorEastAsia" w:hAnsiTheme="minorHAnsi" w:cstheme="min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CC71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5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53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17A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7A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8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jpeg"/><Relationship Id="rId39" Type="http://schemas.openxmlformats.org/officeDocument/2006/relationships/image" Target="media/image30.jpeg"/><Relationship Id="rId21" Type="http://schemas.openxmlformats.org/officeDocument/2006/relationships/image" Target="media/image12.PNG"/><Relationship Id="rId34" Type="http://schemas.openxmlformats.org/officeDocument/2006/relationships/image" Target="media/image25.jpeg"/><Relationship Id="rId42" Type="http://schemas.openxmlformats.org/officeDocument/2006/relationships/image" Target="media/image33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10" Type="http://schemas.openxmlformats.org/officeDocument/2006/relationships/hyperlink" Target="https://www.linkedin.com/posts/devmini-anthony-61655b217_teamunited-mad-mobileappdevelopment-activity-6929708088220422144--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2.jpeg"/><Relationship Id="rId44" Type="http://schemas.openxmlformats.org/officeDocument/2006/relationships/image" Target="media/image35.PNG"/><Relationship Id="rId4" Type="http://schemas.openxmlformats.org/officeDocument/2006/relationships/settings" Target="settings.xml"/><Relationship Id="rId9" Type="http://schemas.openxmlformats.org/officeDocument/2006/relationships/hyperlink" Target="https://github.com/devmini13/Online-Vegetable-Delivery-System.gi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43" Type="http://schemas.openxmlformats.org/officeDocument/2006/relationships/image" Target="media/image34.jpe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46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3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 2022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</TotalTime>
  <Pages>16</Pages>
  <Words>944</Words>
  <Characters>538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D Final Project Report.</vt:lpstr>
    </vt:vector>
  </TitlesOfParts>
  <Company/>
  <LinksUpToDate>false</LinksUpToDate>
  <CharactersWithSpaces>6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 Final Project Report.</dc:title>
  <dc:subject>Online Vegetable Delivery System.</dc:subject>
  <dc:creator>Disni Charuka</dc:creator>
  <cp:keywords/>
  <dc:description/>
  <cp:lastModifiedBy>Devmini Anthony</cp:lastModifiedBy>
  <cp:revision>33</cp:revision>
  <dcterms:created xsi:type="dcterms:W3CDTF">2020-03-17T09:19:00Z</dcterms:created>
  <dcterms:modified xsi:type="dcterms:W3CDTF">2022-05-11T06:10:00Z</dcterms:modified>
</cp:coreProperties>
</file>